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48443" w14:textId="3F737BA3" w:rsidR="00A7359E" w:rsidRDefault="00000000">
      <w:pPr>
        <w:pStyle w:val="Title"/>
      </w:pPr>
      <w:r>
        <w:t>BLE_Microbio</w:t>
      </w:r>
      <w:r w:rsidR="002274B5">
        <w:t>_16sSalinityRf</w:t>
      </w:r>
    </w:p>
    <w:p w14:paraId="79A2DDB8" w14:textId="77777777" w:rsidR="00A7359E" w:rsidRDefault="00000000">
      <w:pPr>
        <w:pStyle w:val="Author"/>
      </w:pPr>
      <w:r>
        <w:t>Zach Brown</w:t>
      </w:r>
    </w:p>
    <w:p w14:paraId="7820E4CF" w14:textId="77777777" w:rsidR="00A7359E" w:rsidRDefault="00000000">
      <w:pPr>
        <w:pStyle w:val="Date"/>
      </w:pPr>
      <w:r>
        <w:t>2024-02-22</w:t>
      </w:r>
    </w:p>
    <w:p w14:paraId="20F6DAE7" w14:textId="77777777" w:rsidR="00A7359E" w:rsidRDefault="00000000">
      <w:pPr>
        <w:pStyle w:val="SourceCode"/>
      </w:pPr>
      <w:r>
        <w:rPr>
          <w:rStyle w:val="CommentTok"/>
        </w:rPr>
        <w:t>#housekeeping code and calling things in</w:t>
      </w:r>
      <w:r>
        <w:br/>
      </w:r>
      <w:r>
        <w:rPr>
          <w:rStyle w:val="FunctionTok"/>
        </w:rPr>
        <w:t>library</w:t>
      </w:r>
      <w:r>
        <w:rPr>
          <w:rStyle w:val="NormalTok"/>
        </w:rPr>
        <w:t>(readr)</w:t>
      </w:r>
      <w:r>
        <w:br/>
      </w:r>
      <w:r>
        <w:rPr>
          <w:rStyle w:val="FunctionTok"/>
        </w:rPr>
        <w:t>library</w:t>
      </w:r>
      <w:r>
        <w:rPr>
          <w:rStyle w:val="NormalTok"/>
        </w:rPr>
        <w:t>(tidyverse)</w:t>
      </w:r>
    </w:p>
    <w:p w14:paraId="39389394" w14:textId="77777777" w:rsidR="00A7359E" w:rsidRDefault="00000000">
      <w:pPr>
        <w:pStyle w:val="SourceCode"/>
      </w:pPr>
      <w:r>
        <w:rPr>
          <w:rStyle w:val="VerbatimChar"/>
        </w:rPr>
        <w:t>## ── Attaching core tidyverse packages ──────────────────────── tidyverse 2.0.0 ──</w:t>
      </w:r>
      <w:r>
        <w:br/>
      </w:r>
      <w:r>
        <w:rPr>
          <w:rStyle w:val="VerbatimChar"/>
        </w:rPr>
        <w:t>## ✔ dplyr     1.1.3     ✔ purrr     1.0.2</w:t>
      </w:r>
      <w:r>
        <w:br/>
      </w:r>
      <w:r>
        <w:rPr>
          <w:rStyle w:val="VerbatimChar"/>
        </w:rPr>
        <w:t>## ✔ forcats   1.0.0     ✔ stringr   1.5.0</w:t>
      </w:r>
      <w:r>
        <w:br/>
      </w:r>
      <w:r>
        <w:rPr>
          <w:rStyle w:val="VerbatimChar"/>
        </w:rPr>
        <w:t>## ✔ ggplot2   3.4.4     ✔ tibble    3.2.1</w:t>
      </w:r>
      <w:r>
        <w:br/>
      </w:r>
      <w:r>
        <w:rPr>
          <w:rStyle w:val="VerbatimChar"/>
        </w:rPr>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A826F6E" w14:textId="77777777" w:rsidR="00A7359E" w:rsidRDefault="00000000">
      <w:pPr>
        <w:pStyle w:val="SourceCode"/>
      </w:pPr>
      <w:r>
        <w:rPr>
          <w:rStyle w:val="FunctionTok"/>
        </w:rPr>
        <w:t>library</w:t>
      </w:r>
      <w:r>
        <w:rPr>
          <w:rStyle w:val="NormalTok"/>
        </w:rPr>
        <w:t>(ggplot2)</w:t>
      </w:r>
      <w:r>
        <w:br/>
      </w:r>
      <w:r>
        <w:rPr>
          <w:rStyle w:val="FunctionTok"/>
        </w:rPr>
        <w:t>library</w:t>
      </w:r>
      <w:r>
        <w:rPr>
          <w:rStyle w:val="NormalTok"/>
        </w:rPr>
        <w:t>(readxl)</w:t>
      </w:r>
      <w:r>
        <w:br/>
      </w:r>
      <w:r>
        <w:br/>
      </w:r>
      <w:r>
        <w:rPr>
          <w:rStyle w:val="FunctionTok"/>
        </w:rPr>
        <w:t>library</w:t>
      </w:r>
      <w:r>
        <w:rPr>
          <w:rStyle w:val="NormalTok"/>
        </w:rPr>
        <w:t>(lubridate)</w:t>
      </w:r>
      <w:r>
        <w:br/>
      </w:r>
      <w:r>
        <w:rPr>
          <w:rStyle w:val="FunctionTok"/>
        </w:rPr>
        <w:t>library</w:t>
      </w:r>
      <w:r>
        <w:rPr>
          <w:rStyle w:val="NormalTok"/>
        </w:rPr>
        <w:t>(vegan)</w:t>
      </w:r>
    </w:p>
    <w:p w14:paraId="08F9A090" w14:textId="77777777" w:rsidR="00A7359E" w:rsidRDefault="00000000">
      <w:pPr>
        <w:pStyle w:val="SourceCode"/>
      </w:pPr>
      <w:r>
        <w:rPr>
          <w:rStyle w:val="VerbatimChar"/>
        </w:rPr>
        <w:t>## Loading required package: permute</w:t>
      </w:r>
      <w:r>
        <w:br/>
      </w:r>
      <w:r>
        <w:rPr>
          <w:rStyle w:val="VerbatimChar"/>
        </w:rPr>
        <w:t>## Loading required package: lattice</w:t>
      </w:r>
      <w:r>
        <w:br/>
      </w:r>
      <w:r>
        <w:rPr>
          <w:rStyle w:val="VerbatimChar"/>
        </w:rPr>
        <w:t>## This is vegan 2.6-4</w:t>
      </w:r>
    </w:p>
    <w:p w14:paraId="6B91605E" w14:textId="77777777" w:rsidR="00A7359E" w:rsidRDefault="00000000">
      <w:pPr>
        <w:pStyle w:val="SourceCode"/>
      </w:pPr>
      <w:r>
        <w:rPr>
          <w:rStyle w:val="FunctionTok"/>
        </w:rPr>
        <w:t>library</w:t>
      </w:r>
      <w:r>
        <w:rPr>
          <w:rStyle w:val="NormalTok"/>
        </w:rPr>
        <w:t xml:space="preserve">(plotly) </w:t>
      </w:r>
      <w:r>
        <w:rPr>
          <w:rStyle w:val="CommentTok"/>
        </w:rPr>
        <w:t>#couldn't load</w:t>
      </w:r>
    </w:p>
    <w:p w14:paraId="432AEEDC" w14:textId="77777777" w:rsidR="00A7359E" w:rsidRDefault="00000000">
      <w:pPr>
        <w:pStyle w:val="SourceCode"/>
      </w:pPr>
      <w:r>
        <w:rPr>
          <w:rStyle w:val="VerbatimChar"/>
        </w:rPr>
        <w:t xml:space="preserve">## </w:t>
      </w:r>
      <w:r>
        <w:br/>
      </w:r>
      <w:r>
        <w:rPr>
          <w:rStyle w:val="VerbatimChar"/>
        </w:rPr>
        <w:t>## Attaching package: 'plotly'</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last_plot</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 is masked from 'package:graphics':</w:t>
      </w:r>
      <w:r>
        <w:br/>
      </w:r>
      <w:r>
        <w:rPr>
          <w:rStyle w:val="VerbatimChar"/>
        </w:rPr>
        <w:lastRenderedPageBreak/>
        <w:t xml:space="preserve">## </w:t>
      </w:r>
      <w:r>
        <w:br/>
      </w:r>
      <w:r>
        <w:rPr>
          <w:rStyle w:val="VerbatimChar"/>
        </w:rPr>
        <w:t>##     layout</w:t>
      </w:r>
    </w:p>
    <w:p w14:paraId="611A395F" w14:textId="77777777" w:rsidR="00A7359E" w:rsidRDefault="00000000">
      <w:pPr>
        <w:pStyle w:val="SourceCode"/>
      </w:pPr>
      <w:r>
        <w:rPr>
          <w:rStyle w:val="FunctionTok"/>
        </w:rPr>
        <w:t>library</w:t>
      </w:r>
      <w:r>
        <w:rPr>
          <w:rStyle w:val="NormalTok"/>
        </w:rPr>
        <w:t xml:space="preserve">(goeveg) </w:t>
      </w:r>
      <w:r>
        <w:rPr>
          <w:rStyle w:val="CommentTok"/>
        </w:rPr>
        <w:t>#couldn't load</w:t>
      </w:r>
    </w:p>
    <w:p w14:paraId="4617EE58" w14:textId="77777777" w:rsidR="00A7359E" w:rsidRDefault="00000000">
      <w:pPr>
        <w:pStyle w:val="SourceCode"/>
      </w:pPr>
      <w:r>
        <w:rPr>
          <w:rStyle w:val="VerbatimChar"/>
        </w:rPr>
        <w:t>## This is GoeVeg 0.7.2 - build: 2024-02-06</w:t>
      </w:r>
    </w:p>
    <w:p w14:paraId="1F1F70F9" w14:textId="77777777" w:rsidR="00A7359E" w:rsidRDefault="00000000">
      <w:pPr>
        <w:pStyle w:val="SourceCode"/>
      </w:pPr>
      <w:r>
        <w:rPr>
          <w:rStyle w:val="FunctionTok"/>
        </w:rPr>
        <w:t>library</w:t>
      </w:r>
      <w:r>
        <w:rPr>
          <w:rStyle w:val="NormalTok"/>
        </w:rPr>
        <w:t>(patchwork)</w:t>
      </w:r>
      <w:r>
        <w:br/>
      </w:r>
      <w:r>
        <w:br/>
      </w:r>
      <w:r>
        <w:rPr>
          <w:rStyle w:val="DocumentationTok"/>
        </w:rPr>
        <w:t>#######required libraries#######################</w:t>
      </w:r>
      <w:r>
        <w:br/>
      </w:r>
      <w:r>
        <w:rPr>
          <w:rStyle w:val="FunctionTok"/>
        </w:rPr>
        <w:t>library</w:t>
      </w:r>
      <w:r>
        <w:rPr>
          <w:rStyle w:val="NormalTok"/>
        </w:rPr>
        <w:t>(randomForest)</w:t>
      </w:r>
    </w:p>
    <w:p w14:paraId="143DD37B" w14:textId="77777777" w:rsidR="00A7359E" w:rsidRDefault="00000000">
      <w:pPr>
        <w:pStyle w:val="SourceCode"/>
      </w:pPr>
      <w:r>
        <w:rPr>
          <w:rStyle w:val="VerbatimChar"/>
        </w:rPr>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22E6D30D" w14:textId="77777777" w:rsidR="00A7359E" w:rsidRDefault="00000000">
      <w:pPr>
        <w:pStyle w:val="SourceCode"/>
      </w:pPr>
      <w:r>
        <w:rPr>
          <w:rStyle w:val="FunctionTok"/>
        </w:rPr>
        <w:t>library</w:t>
      </w:r>
      <w:r>
        <w:rPr>
          <w:rStyle w:val="NormalTok"/>
        </w:rPr>
        <w:t>(caret)</w:t>
      </w:r>
    </w:p>
    <w:p w14:paraId="0C3B6A80" w14:textId="77777777" w:rsidR="00A7359E" w:rsidRDefault="00000000">
      <w:pPr>
        <w:pStyle w:val="SourceCode"/>
      </w:pP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vegan':</w:t>
      </w:r>
      <w:r>
        <w:br/>
      </w:r>
      <w:r>
        <w:rPr>
          <w:rStyle w:val="VerbatimChar"/>
        </w:rPr>
        <w:t xml:space="preserve">## </w:t>
      </w:r>
      <w:r>
        <w:br/>
      </w:r>
      <w:r>
        <w:rPr>
          <w:rStyle w:val="VerbatimChar"/>
        </w:rPr>
        <w:t>##     toleranc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5E715CA2" w14:textId="77777777" w:rsidR="00A7359E" w:rsidRDefault="00000000">
      <w:pPr>
        <w:pStyle w:val="SourceCode"/>
      </w:pPr>
      <w:r>
        <w:rPr>
          <w:rStyle w:val="FunctionTok"/>
        </w:rPr>
        <w:t>library</w:t>
      </w:r>
      <w:r>
        <w:rPr>
          <w:rStyle w:val="NormalTok"/>
        </w:rPr>
        <w:t>(e1071)</w:t>
      </w:r>
      <w:r>
        <w:br/>
      </w:r>
      <w:r>
        <w:rPr>
          <w:rStyle w:val="FunctionTok"/>
        </w:rPr>
        <w:t>library</w:t>
      </w:r>
      <w:r>
        <w:rPr>
          <w:rStyle w:val="NormalTok"/>
        </w:rPr>
        <w:t>(dplyr)</w:t>
      </w:r>
      <w:r>
        <w:br/>
      </w:r>
      <w:r>
        <w:br/>
      </w:r>
      <w:r>
        <w:rPr>
          <w:rStyle w:val="FunctionTok"/>
        </w:rPr>
        <w:t>library</w:t>
      </w:r>
      <w:r>
        <w:rPr>
          <w:rStyle w:val="NormalTok"/>
        </w:rPr>
        <w:t>(tidyverse)</w:t>
      </w:r>
      <w:r>
        <w:br/>
      </w:r>
      <w:r>
        <w:rPr>
          <w:rStyle w:val="FunctionTok"/>
        </w:rPr>
        <w:t>library</w:t>
      </w:r>
      <w:r>
        <w:rPr>
          <w:rStyle w:val="NormalTok"/>
        </w:rPr>
        <w:t>(ranger)</w:t>
      </w:r>
    </w:p>
    <w:p w14:paraId="3DFB8C2B" w14:textId="77777777" w:rsidR="00A7359E" w:rsidRDefault="00000000">
      <w:pPr>
        <w:pStyle w:val="SourceCode"/>
      </w:pPr>
      <w:r>
        <w:rPr>
          <w:rStyle w:val="VerbatimChar"/>
        </w:rPr>
        <w:t xml:space="preserve">## </w:t>
      </w:r>
      <w:r>
        <w:br/>
      </w:r>
      <w:r>
        <w:rPr>
          <w:rStyle w:val="VerbatimChar"/>
        </w:rPr>
        <w:t>## Attaching package: 'ranger'</w:t>
      </w:r>
      <w:r>
        <w:br/>
      </w:r>
      <w:r>
        <w:rPr>
          <w:rStyle w:val="VerbatimChar"/>
        </w:rPr>
        <w:t xml:space="preserve">## </w:t>
      </w:r>
      <w:r>
        <w:br/>
      </w:r>
      <w:r>
        <w:rPr>
          <w:rStyle w:val="VerbatimChar"/>
        </w:rPr>
        <w:t>## The following object is masked from 'package:randomForest':</w:t>
      </w:r>
      <w:r>
        <w:br/>
      </w:r>
      <w:r>
        <w:rPr>
          <w:rStyle w:val="VerbatimChar"/>
        </w:rPr>
        <w:t xml:space="preserve">## </w:t>
      </w:r>
      <w:r>
        <w:br/>
      </w:r>
      <w:r>
        <w:rPr>
          <w:rStyle w:val="VerbatimChar"/>
        </w:rPr>
        <w:t>##     importance</w:t>
      </w:r>
    </w:p>
    <w:p w14:paraId="763D14E0" w14:textId="77777777" w:rsidR="00A7359E" w:rsidRDefault="00000000">
      <w:pPr>
        <w:pStyle w:val="SourceCode"/>
      </w:pPr>
      <w:r>
        <w:rPr>
          <w:rStyle w:val="FunctionTok"/>
        </w:rPr>
        <w:lastRenderedPageBreak/>
        <w:t>library</w:t>
      </w:r>
      <w:r>
        <w:rPr>
          <w:rStyle w:val="NormalTok"/>
        </w:rPr>
        <w:t>(lubridate)</w:t>
      </w:r>
      <w:r>
        <w:br/>
      </w:r>
      <w:r>
        <w:rPr>
          <w:rStyle w:val="FunctionTok"/>
        </w:rPr>
        <w:t>library</w:t>
      </w:r>
      <w:r>
        <w:rPr>
          <w:rStyle w:val="NormalTok"/>
        </w:rPr>
        <w:t>(vegan)</w:t>
      </w:r>
      <w:r>
        <w:br/>
      </w:r>
      <w:r>
        <w:rPr>
          <w:rStyle w:val="FunctionTok"/>
        </w:rPr>
        <w:t>library</w:t>
      </w:r>
      <w:r>
        <w:rPr>
          <w:rStyle w:val="NormalTok"/>
        </w:rPr>
        <w:t>(ranger)</w:t>
      </w:r>
      <w:r>
        <w:br/>
      </w:r>
      <w:r>
        <w:rPr>
          <w:rStyle w:val="FunctionTok"/>
        </w:rPr>
        <w:t>library</w:t>
      </w:r>
      <w:r>
        <w:rPr>
          <w:rStyle w:val="NormalTok"/>
        </w:rPr>
        <w:t>(Boruta)</w:t>
      </w:r>
      <w:r>
        <w:br/>
      </w:r>
      <w:r>
        <w:br/>
      </w:r>
      <w:r>
        <w:br/>
      </w:r>
      <w:r>
        <w:rPr>
          <w:rStyle w:val="FunctionTok"/>
        </w:rPr>
        <w:t>setwd</w:t>
      </w:r>
      <w:r>
        <w:rPr>
          <w:rStyle w:val="NormalTok"/>
        </w:rPr>
        <w:t>(</w:t>
      </w:r>
      <w:r>
        <w:rPr>
          <w:rStyle w:val="StringTok"/>
        </w:rPr>
        <w:t>"/Users/zachbrown/Desktop/SIO/Classes/2023-24/Winter2024/SIOB278_MarineMicrobialSeminar/BLE_LTER_Data"</w:t>
      </w:r>
      <w:r>
        <w:rPr>
          <w:rStyle w:val="NormalTok"/>
        </w:rPr>
        <w:t>)</w:t>
      </w:r>
    </w:p>
    <w:p w14:paraId="2056CB9D" w14:textId="77777777" w:rsidR="00A7359E" w:rsidRDefault="00000000">
      <w:pPr>
        <w:pStyle w:val="FirstParagraph"/>
      </w:pPr>
      <w:r>
        <w:t>#Attempt 1 RF - regression</w:t>
      </w:r>
    </w:p>
    <w:p w14:paraId="3CCE11A3" w14:textId="77777777" w:rsidR="00A7359E" w:rsidRDefault="00000000">
      <w:pPr>
        <w:pStyle w:val="SourceCode"/>
      </w:pPr>
      <w:r>
        <w:rPr>
          <w:rStyle w:val="CommentTok"/>
        </w:rPr>
        <w:t>#Should we divide up by filter size as well?</w:t>
      </w:r>
      <w:r>
        <w:br/>
      </w:r>
      <w:r>
        <w:rPr>
          <w:rStyle w:val="CommentTok"/>
        </w:rPr>
        <w:t>#Start with 16s data, RF_classification template</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e1071)</w:t>
      </w:r>
      <w:r>
        <w:br/>
      </w:r>
      <w:r>
        <w:rPr>
          <w:rStyle w:val="FunctionTok"/>
        </w:rPr>
        <w:t>library</w:t>
      </w:r>
      <w:r>
        <w:rPr>
          <w:rStyle w:val="NormalTok"/>
        </w:rPr>
        <w:t>(dplyr)</w:t>
      </w:r>
    </w:p>
    <w:p w14:paraId="48877E9E" w14:textId="77777777" w:rsidR="00A7359E" w:rsidRDefault="00000000">
      <w:pPr>
        <w:pStyle w:val="FirstParagraph"/>
      </w:pPr>
      <w:r>
        <w:t>Work with MergedData16sSalinity3 for RF. This chunk discusses how I tailored the dataset to meet the RF requirements, starting from confirming numeric data to converting to relative abundance to pulling the ASV and one env data predicted value (salinity) and making sure the data frame was of an okay size.</w:t>
      </w:r>
    </w:p>
    <w:p w14:paraId="11115C87" w14:textId="77777777" w:rsidR="00A7359E" w:rsidRDefault="00000000">
      <w:pPr>
        <w:pStyle w:val="SourceCode"/>
      </w:pPr>
      <w:r>
        <w:rPr>
          <w:rStyle w:val="CommentTok"/>
        </w:rPr>
        <w:t>#import main csv - 15k 16s ASV values and all env data - how to get data ready to go from most optimal CSV</w:t>
      </w:r>
      <w:r>
        <w:br/>
      </w:r>
      <w:r>
        <w:rPr>
          <w:rStyle w:val="NormalTok"/>
        </w:rPr>
        <w:t xml:space="preserve">EnvASVData </w:t>
      </w:r>
      <w:r>
        <w:rPr>
          <w:rStyle w:val="OtherTok"/>
        </w:rPr>
        <w:t>&lt;-</w:t>
      </w:r>
      <w:r>
        <w:rPr>
          <w:rStyle w:val="NormalTok"/>
        </w:rPr>
        <w:t xml:space="preserve"> </w:t>
      </w:r>
      <w:r>
        <w:rPr>
          <w:rStyle w:val="FunctionTok"/>
        </w:rPr>
        <w:t>read.csv</w:t>
      </w:r>
      <w:r>
        <w:rPr>
          <w:rStyle w:val="NormalTok"/>
        </w:rPr>
        <w:t>(</w:t>
      </w:r>
      <w:r>
        <w:rPr>
          <w:rStyle w:val="StringTok"/>
        </w:rPr>
        <w:t>"EnvASVData2.csv"</w:t>
      </w:r>
      <w:r>
        <w:rPr>
          <w:rStyle w:val="NormalTok"/>
        </w:rPr>
        <w:t>)</w:t>
      </w:r>
      <w:r>
        <w:br/>
      </w:r>
      <w:r>
        <w:rPr>
          <w:rStyle w:val="NormalTok"/>
        </w:rPr>
        <w:t xml:space="preserve">EnvASVData2 </w:t>
      </w:r>
      <w:r>
        <w:rPr>
          <w:rStyle w:val="OtherTok"/>
        </w:rPr>
        <w:t>&lt;-</w:t>
      </w:r>
      <w:r>
        <w:rPr>
          <w:rStyle w:val="NormalTok"/>
        </w:rPr>
        <w:t xml:space="preserve"> </w:t>
      </w:r>
      <w:r>
        <w:rPr>
          <w:rStyle w:val="FunctionTok"/>
        </w:rPr>
        <w:t>t</w:t>
      </w:r>
      <w:r>
        <w:rPr>
          <w:rStyle w:val="NormalTok"/>
        </w:rPr>
        <w:t>(EnvASVData)</w:t>
      </w:r>
      <w:r>
        <w:br/>
      </w:r>
      <w:r>
        <w:rPr>
          <w:rStyle w:val="FunctionTok"/>
        </w:rPr>
        <w:t>colnames</w:t>
      </w:r>
      <w:r>
        <w:rPr>
          <w:rStyle w:val="NormalTok"/>
        </w:rPr>
        <w:t xml:space="preserve">(EnvASVData2) </w:t>
      </w:r>
      <w:r>
        <w:rPr>
          <w:rStyle w:val="OtherTok"/>
        </w:rPr>
        <w:t>&lt;-</w:t>
      </w:r>
      <w:r>
        <w:rPr>
          <w:rStyle w:val="NormalTok"/>
        </w:rPr>
        <w:t xml:space="preserve"> EnvASVData2[</w:t>
      </w:r>
      <w:r>
        <w:rPr>
          <w:rStyle w:val="DecValTok"/>
        </w:rPr>
        <w:t>1</w:t>
      </w:r>
      <w:r>
        <w:rPr>
          <w:rStyle w:val="NormalTok"/>
        </w:rPr>
        <w:t>, ]</w:t>
      </w:r>
      <w:r>
        <w:br/>
      </w:r>
      <w:r>
        <w:rPr>
          <w:rStyle w:val="NormalTok"/>
        </w:rPr>
        <w:t xml:space="preserve">EnvASVData2 </w:t>
      </w:r>
      <w:r>
        <w:rPr>
          <w:rStyle w:val="OtherTok"/>
        </w:rPr>
        <w:t>&lt;-</w:t>
      </w:r>
      <w:r>
        <w:rPr>
          <w:rStyle w:val="NormalTok"/>
        </w:rPr>
        <w:t xml:space="preserve"> EnvASVData2[</w:t>
      </w:r>
      <w:r>
        <w:rPr>
          <w:rStyle w:val="SpecialCharTok"/>
        </w:rPr>
        <w:t>-</w:t>
      </w:r>
      <w:r>
        <w:rPr>
          <w:rStyle w:val="DecValTok"/>
        </w:rPr>
        <w:t>1</w:t>
      </w:r>
      <w:r>
        <w:rPr>
          <w:rStyle w:val="NormalTok"/>
        </w:rPr>
        <w:t>, ]</w:t>
      </w:r>
      <w:r>
        <w:br/>
      </w:r>
      <w:r>
        <w:rPr>
          <w:rStyle w:val="NormalTok"/>
        </w:rPr>
        <w:t xml:space="preserve">EnvASVData2 </w:t>
      </w:r>
      <w:r>
        <w:rPr>
          <w:rStyle w:val="OtherTok"/>
        </w:rPr>
        <w:t>&lt;-</w:t>
      </w:r>
      <w:r>
        <w:rPr>
          <w:rStyle w:val="NormalTok"/>
        </w:rPr>
        <w:t xml:space="preserve"> </w:t>
      </w:r>
      <w:r>
        <w:rPr>
          <w:rStyle w:val="FunctionTok"/>
        </w:rPr>
        <w:t>as.data.frame</w:t>
      </w:r>
      <w:r>
        <w:rPr>
          <w:rStyle w:val="NormalTok"/>
        </w:rPr>
        <w:t>(EnvASVData2)</w:t>
      </w:r>
      <w:r>
        <w:br/>
      </w:r>
      <w:r>
        <w:br/>
      </w:r>
      <w:r>
        <w:rPr>
          <w:rStyle w:val="NormalTok"/>
        </w:rPr>
        <w:t xml:space="preserve">SalinityASVData </w:t>
      </w:r>
      <w:r>
        <w:rPr>
          <w:rStyle w:val="OtherTok"/>
        </w:rPr>
        <w:t>&lt;-</w:t>
      </w:r>
      <w:r>
        <w:rPr>
          <w:rStyle w:val="NormalTok"/>
        </w:rPr>
        <w:t xml:space="preserve"> EnvASVData2[, </w:t>
      </w:r>
      <w:r>
        <w:rPr>
          <w:rStyle w:val="FunctionTok"/>
        </w:rPr>
        <w:t>c</w:t>
      </w:r>
      <w:r>
        <w:rPr>
          <w:rStyle w:val="NormalTok"/>
        </w:rPr>
        <w:t>(</w:t>
      </w:r>
      <w:r>
        <w:rPr>
          <w:rStyle w:val="DecValTok"/>
        </w:rPr>
        <w:t>8</w:t>
      </w:r>
      <w:r>
        <w:rPr>
          <w:rStyle w:val="NormalTok"/>
        </w:rPr>
        <w:t xml:space="preserve">, </w:t>
      </w:r>
      <w:r>
        <w:rPr>
          <w:rStyle w:val="DecValTok"/>
        </w:rPr>
        <w:t>24</w:t>
      </w:r>
      <w:r>
        <w:rPr>
          <w:rStyle w:val="SpecialCharTok"/>
        </w:rPr>
        <w:t>:</w:t>
      </w:r>
      <w:r>
        <w:rPr>
          <w:rStyle w:val="DecValTok"/>
        </w:rPr>
        <w:t>15000</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SalinityASVData2 </w:t>
      </w:r>
      <w:r>
        <w:rPr>
          <w:rStyle w:val="OtherTok"/>
        </w:rPr>
        <w:t>&lt;-</w:t>
      </w:r>
      <w:r>
        <w:rPr>
          <w:rStyle w:val="NormalTok"/>
        </w:rPr>
        <w:t xml:space="preserve"> SalinityASVData[</w:t>
      </w:r>
      <w:r>
        <w:rPr>
          <w:rStyle w:val="SpecialCharTok"/>
        </w:rPr>
        <w:t>!</w:t>
      </w:r>
      <w:r>
        <w:rPr>
          <w:rStyle w:val="FunctionTok"/>
        </w:rPr>
        <w:t>is.na</w:t>
      </w:r>
      <w:r>
        <w:rPr>
          <w:rStyle w:val="NormalTok"/>
        </w:rPr>
        <w:t xml:space="preserve">(SalinityASVData[, </w:t>
      </w:r>
      <w:r>
        <w:rPr>
          <w:rStyle w:val="StringTok"/>
        </w:rPr>
        <w:t>'Salinity'</w:t>
      </w:r>
      <w:r>
        <w:rPr>
          <w:rStyle w:val="NormalTok"/>
        </w:rPr>
        <w:t>]), ]</w:t>
      </w:r>
      <w:r>
        <w:br/>
      </w:r>
      <w:r>
        <w:rPr>
          <w:rStyle w:val="FunctionTok"/>
        </w:rPr>
        <w:t>str</w:t>
      </w:r>
      <w:r>
        <w:rPr>
          <w:rStyle w:val="NormalTok"/>
        </w:rPr>
        <w:t>(SalinityASVData2)</w:t>
      </w:r>
    </w:p>
    <w:p w14:paraId="62175473" w14:textId="77777777" w:rsidR="00A7359E" w:rsidRDefault="00000000">
      <w:pPr>
        <w:pStyle w:val="SourceCode"/>
      </w:pPr>
      <w:r>
        <w:rPr>
          <w:rStyle w:val="VerbatimChar"/>
        </w:rPr>
        <w:t>## 'data.frame':    222 obs. of  14978 variables:</w:t>
      </w:r>
      <w:r>
        <w:br/>
      </w:r>
      <w:r>
        <w:rPr>
          <w:rStyle w:val="VerbatimChar"/>
        </w:rPr>
        <w:t>##  $ Salinity                                                                                                                                                                                                                                                          : chr  " 4.5" "30.4" "31.6" "16.8" ...</w:t>
      </w:r>
      <w:r>
        <w:br/>
      </w:r>
      <w:r>
        <w:rPr>
          <w:rStyle w:val="VerbatimChar"/>
        </w:rPr>
        <w:t>##  $ CGTTAATCGGAATTACTGGGCGTAAAGCGCGCGTAGGTGGTTTGTTAAGTGGAATGTGAAAGCCCTGGGCTCAACCTAGGAATTGCATCCCAAACTGGCAAACTAGAGTACAAGAGAGGGGTGTGGAATTTCCTGTGTAGCGGTGAAATGCGTAGATATAGGAAGGAACATCAGTGGCGAAGGCGACGCCCTGGCTTGATACTGACACTGAGGTGCGAAAGCG                                   : chr  "0.0003696946" "0.0882285888" "0.1321956022" "0.0054917554" ...</w:t>
      </w:r>
      <w:r>
        <w:br/>
      </w:r>
      <w:r>
        <w:rPr>
          <w:rStyle w:val="VerbatimChar"/>
        </w:rPr>
        <w:t>##  $ CGTTGTCCGGAATTATTGGGCGTAAAGAGCTCGTAGGCGGTTTGTCGCGTCTGCTGTGAAATTTCGAGGCTCAACCTCGAACTTGCAGTGGGTACGGGCAGGCTAGAGTGCAGTAGGGGAGATGGGAATTCCTGGTGTAGCGGTGGAATGCGCAGATATCAGGAGGAACACCAATGGCGAAGGCACATCTCTGGGCTGTAACTGACGCTGAGGAGCGAAAGCG                                   : chr  "0.0139172123" "0.0062314766" "0.0055136200" "0.0262074910" ...</w:t>
      </w:r>
      <w:r>
        <w:br/>
      </w:r>
      <w:r>
        <w:rPr>
          <w:rStyle w:val="VerbatimChar"/>
        </w:rPr>
        <w:t>##  $ CGTTATCCGGATTCATTGGGTTTAAAGGGTCCGTAGGCGGGTCTTTAAGTCAGTGGTGAAAGCCGACAGCTCAACTG</w:t>
      </w:r>
      <w:r>
        <w:rPr>
          <w:rStyle w:val="VerbatimChar"/>
        </w:rPr>
        <w:lastRenderedPageBreak/>
        <w:t>TCGAACTGCCATTGATACTGGAGACCTTGAGTACAAATGAAGTAGGCGGAATGAGTCATGTAGCGGTGAAATGCATAGATATGACTCAGAACACCGATTGCGAAGGCAGCTTACTAACATGTAACTGACGCTGAGGGACGAAAGCG                                   : chr  "0.0001073307" "0.0090432404" "0.0028224483" "0.0184773239" ...</w:t>
      </w:r>
      <w:r>
        <w:br/>
      </w:r>
      <w:r>
        <w:rPr>
          <w:rStyle w:val="VerbatimChar"/>
        </w:rPr>
        <w:t>##  $ CGTTAATCGGAATTACTGGGCGTAAAGCGTGCGCAGGCGGCTTTGTAAGACAGACGTGAAATCCCCGGGCTCAACCTGGGAATTGCGTTTGTGACTGCAAGGCTAGAGTACGGTAGAGGGGGGTAGAATTCCGCGTGTAGCAGTGAAATGCGTAGATATGCGGAGGAACACCGATGGCGAAGGCAGCCCCCTGGACCTGTACTGACGCTCATGCACGAAAGCG                                   : chr  "0.0181985141" "0.0022038149" "0.0017065967" "0.0067013319" ...</w:t>
      </w:r>
      <w:r>
        <w:br/>
      </w:r>
      <w:r>
        <w:rPr>
          <w:rStyle w:val="VerbatimChar"/>
        </w:rPr>
        <w:t>##  $ CGTTAATCGGAATTACTGGGCGTAAAGCGTGCGCAGGCGGTTATATAAGACAGTTGTGAAATCCCCGGGCTCAACCTGGGAATTGCATCTGTGACTGTATAGCTAGAGTACGGTAGAGGGGGATGGAATTCCGCGTGTAGCAGTGAAATGCGTAGATATGCGGAGGAACACCGATGGCGAAGGCAATCCCCTGGACCTGTACTGACGCTCATGCACGAAAGCG                                   : chr  "0.0356814902" "0.0000000000" "0.0000000000" "0.0000000000" ...</w:t>
      </w:r>
      <w:r>
        <w:br/>
      </w:r>
      <w:r>
        <w:rPr>
          <w:rStyle w:val="VerbatimChar"/>
        </w:rPr>
        <w:t>##  $ CGTTGTTCGGAATTACTGGGCGTAAAGCGCACGTAGGCGGATTAGAAAGTTGGGGGTGAAATCCCAGGGCTCAACCCTGGAACTGCCTCCAAAACTACTAGTCTAGAGTTCGAGAGAGGTGAGTGGAATTCCGAGTGTAGAGGTGAAATTCGTAGATATTCGGAGGAACACCAGTGGCGAAGGCGGCTCACTGGCTCGATACTGACGCTGAGGTGCGAAAGCG                                   : chr  "0.0903485862" "0.0000000000" "0.0019035117" "0.0010566415" ...</w:t>
      </w:r>
      <w:r>
        <w:br/>
      </w:r>
      <w:r>
        <w:rPr>
          <w:rStyle w:val="VerbatimChar"/>
        </w:rPr>
        <w:t>##  $ CGTTAATCGGAATTACTGGGCGTAAAGCGTGCGTAGGCGGTTTATTAAGTCAGATGTGAAAGCCCCGGGCTTAACCTGGGAACTGCATTTGAAACTGGTCAACTAGAGTATGGTAGAGGAAAGTGGAATTTCTGGTGTAGCGGTGAAATGCGTAGATATCAGAAGGAACATCAATGGCGAAGGCAACTTTCTGGACCAATACTGACGCTGAGGTACGAAAGCG                                   : chr  "1.192563e-04" "0.000000e+00" "1.706597e-03" "2.725023e-03" ...</w:t>
      </w:r>
      <w:r>
        <w:br/>
      </w:r>
      <w:r>
        <w:rPr>
          <w:rStyle w:val="VerbatimChar"/>
        </w:rPr>
        <w:t>##  $ CGTTGTTCGGAATTACTGGGCGTAAAGCGCACGTAGGCGGATTAGTAAGTTAGAGGTGAAATCCCAGGGCTCAACCCTGGAACTGCCTTTAATACTGCTAGTCTTGAGTTCGAGAGAGGTAAGTGGAATTCCGAGTGTAGAGGTGAAATTCGTAGATATTCGGAGGAACACCAGTGGCGAAGGCGGCTTACTGGCTCGATACTGACGCTGAGGTGCGAAAGTG                                   : chr  "0.0000000000" "0.0085112851" "0.0098457499" "0.0151405611" ...</w:t>
      </w:r>
      <w:r>
        <w:br/>
      </w:r>
      <w:r>
        <w:rPr>
          <w:rStyle w:val="VerbatimChar"/>
        </w:rPr>
        <w:t>##  $ TGTTATCCGGAATCACTGGGCGTAAAGCGTCTGTAGGTGGTTAAGCAAGTCAACTGTTAAATCTTGAGGCTCAACTTCAAAATCGCAGTCGAAACTGTTTGACTAGAGTATAGTAGGGGTAAAGGGAATTTCCAGTGGAGCGGTGAAATGCGTAGATATTGGAAAGAACACCGATGGCGAAGGCACTTTACTGGGCTATTACTGACACTCAGAGACGAAAGCT                                   : chr  "0.1979893385" "0.0088912531" "0.0089924516" "0.0027806357" ...</w:t>
      </w:r>
      <w:r>
        <w:br/>
      </w:r>
      <w:r>
        <w:rPr>
          <w:rStyle w:val="VerbatimChar"/>
        </w:rPr>
        <w:t>##  $ CGTTATCCGGAATCATTGGGTTTAAAGGGTCCGCAGGCGGTCTATTAAGTCAGAGGTGAAATCCCATAGCTCAACTATGGAACTGCCTTTGATACTGGTTGACTTGAGTCATATGGAAGTAGATAGAATGTGTAGTGTAGCGGTGAAATGCATAGATATTACACAGAATACCGATTGCGAAGGCAGTCTACTACGTATGTACTGACGCTGAGGGACGAAAGCG                                   : chr  "0.0012641170" "0.0187704233" "0.0113554316" "0.0102327392" ...</w:t>
      </w:r>
      <w:r>
        <w:br/>
      </w:r>
      <w:r>
        <w:rPr>
          <w:rStyle w:val="VerbatimChar"/>
        </w:rPr>
        <w:t>##  $ CGTTATCCGGAATCATTGGGTTTAAAGGGTCCGTAGGCGGGCTATTAAGTCAGAGGTGAAAGTTTGCAGCTCAACTGTAAAATTGCCTTTGAAACTGGTAGTCTTGAATTATTATGAAGTGGTTAGAATAAGTAGTGTAGCGGTGAAATGCATAGATATTACTTAGAATACCAATTGCGAAGGCAGATCACTAATAATATATTGACGCTGAGGGACGAAAGCG                                   : chr  "0.0000000000" "0.0137548446" "0.0069576633" "0.0316158274" ...</w:t>
      </w:r>
      <w:r>
        <w:br/>
      </w:r>
      <w:r>
        <w:rPr>
          <w:rStyle w:val="VerbatimChar"/>
        </w:rPr>
        <w:t>##  $ CGTTAATCGGAATTACTGGGCGTAAAGCGCGCGTAGGCGGTTTGTTAAGTGTGATGTGAAAGCCCAGGGCTCAACCTTGGAACTGCATCACATACTGGCAAGCTAGAGTACGGTAGAGGGGGGTAGAATTCCATGTGTAGCGGTGAAATGCGTAGAGATGTGGAGGAATACCAGTGGCGAAGGCGGCCCCCTGGATCGATACTGACGCTGAGGTGCGAAAGCG                                   : chr  "0.0000000000" "0.0000000000" "0.0009189367" "0.0053666268" ...</w:t>
      </w:r>
      <w:r>
        <w:br/>
      </w:r>
      <w:r>
        <w:rPr>
          <w:rStyle w:val="VerbatimChar"/>
        </w:rPr>
        <w:t>##  $ CGTTATTCGGAATTATTGGGCGTAAAGGGCTCGCAGGCTGCTTGAACAGTTAGACGTGAAATCCCCGGGCTCAACCT</w:t>
      </w:r>
      <w:r>
        <w:rPr>
          <w:rStyle w:val="VerbatimChar"/>
        </w:rPr>
        <w:lastRenderedPageBreak/>
        <w:t>GGGAACTGCGTTTAATACTAGCAAGCTAGAGTAATAGAGAGGAAAGTGGAATTCCCAGTGTAGAGGTGAAATTCGTAGATATTGGGAGGAACACCAGTGGCGAAAGCGGCTTTCTGGCTATTTACTGACGCTGAGGAGCGAAAGCG                                   : chr  "0.0000000000" "0.0000000000" "0.0015096817" "0.0122904096" ...</w:t>
      </w:r>
      <w:r>
        <w:br/>
      </w:r>
      <w:r>
        <w:rPr>
          <w:rStyle w:val="VerbatimChar"/>
        </w:rPr>
        <w:t>##  $ CGTTAATCGGAATTACTGGGCGTAAAGCGTGCGCAGGCGGTTTTGTAAGACAGGCGTGAAATCCCCGGGCTCAACCTGGGAATTGCGCTTGTGACTGCAAGGCTAGAGTACGGTAGAGGGGGGTAGAATTCCGCGTGTAGCAGTGAAATGCGTAGATATGCGGAGGAACACCGATGGCGAAGGCAGCCCTCTGGACCTGTACTGACGCTCATGCACGAAAGCG                                   : chr  "0.0000000000" "0.0000000000" "0.0000000000" "0.0173233601" ...</w:t>
      </w:r>
      <w:r>
        <w:br/>
      </w:r>
      <w:r>
        <w:rPr>
          <w:rStyle w:val="VerbatimChar"/>
        </w:rPr>
        <w:t>##  $ CGTTATCCGGAATCATTGGGTTTAAAGGGTCCGCAGGCGGTCAATTAAGTCAGAGGTGAAATCCCGTCGCTCAACGACGGAACTGCCTTTGATACTGGTTGACTTGAGTCATATGGAAGTAGATAGAATGTGTAGTGTAGCGGTGAAATGCATAGAGATTACACAGAATACCGATTGCGAAGGCAGTCTACTACGTATGTACTGACGCTGAGGGACGAAAGCG                                   : chr  "2.345772e-02" "0.000000e+00" "0.000000e+00" "6.047883e-03" ...</w:t>
      </w:r>
      <w:r>
        <w:br/>
      </w:r>
      <w:r>
        <w:rPr>
          <w:rStyle w:val="VerbatimChar"/>
        </w:rPr>
        <w:t>##  $ CGTTATCCGGAATCATTGGGTTTAAAGGGTCCGCAGGCGGTCGATTAAGTCAGAGGTGAAATCCCATAGCTCAACTATGGAACTGCCTTTGATACTGGTTGACTTGAGTCATATGGAAGTAGATAGAATGTGTAGTGTAGCGGTGAAATGCATAGATATTACACAGAATACCGATTGCGAAGGCAGTCTACTACGTATGTACTGACGCTGAGGGACGAAAGCG                                   : chr  "0.0007632404" "0.0312333764" "0.0386609780" "0.0064788811" ...</w:t>
      </w:r>
      <w:r>
        <w:br/>
      </w:r>
      <w:r>
        <w:rPr>
          <w:rStyle w:val="VerbatimChar"/>
        </w:rPr>
        <w:t>##  $ CGTTATCCGGAATCATTGGGCGTAAAGCGTCTGTAGGTGGCTTTGTAAGTCCGCTGTGAAAGAGTACAGCTTAACTGTAACTAGGCAGTGGAAACTATGAGGCTGGAGTGTGGTAGGGGTAGAGGGAATTCCCGGTGTAGCGGTGAAATGCGTAGATATCGGGAAGAACACCAACGGCGAAAGCACTCTGCTGGGCCAACACTGACACTGAGAGACGAAAGCT                                   : chr  "0.0000000000" "0.0000000000" "0.0000000000" "0.0068264605" ...</w:t>
      </w:r>
      <w:r>
        <w:br/>
      </w:r>
      <w:r>
        <w:rPr>
          <w:rStyle w:val="VerbatimChar"/>
        </w:rPr>
        <w:t>##  $ CGTTGTTCGGAATTACTGGGCGTAAAGCGCACGTAGGCGGATTAGAAAGCAAGAGGTGAAATCCCAGGGCTCAACCCTGGAACTGCCTTTTGAACTACTAGTCTAGAGTTCGAGAGAGGTGAGTGGAATTCCAAGTGTAGAGGTGAAATTCGTAGATATTTGGAGGAACACCAGTGGCGAAGGCGGCTCACTGGCTCGATACTGACGCTGAGGTGCGAAAGCG                                   : chr  "0.0070957509" "0.0097271829" "0.0034131933" "0.0219809248" ...</w:t>
      </w:r>
      <w:r>
        <w:br/>
      </w:r>
      <w:r>
        <w:rPr>
          <w:rStyle w:val="VerbatimChar"/>
        </w:rPr>
        <w:t>##  $ CGTTGTCCGGATTTATTGGGTTTAAAGGGTGCGTAGGCGGCTGATTAAGTCAGTGGTGAAAGTTTTGGGCTCAACCCAGAAATTGCCATTGATACTGGTCGGCTTGAGTATTGGAGGGGTACATGGAATTGATGGTGTAGCGGTGAAATGCATAGATACCATCAGGAACACCGATAGCGAAGGCATTGTACTGGCCAATAACTGACGCTGATGCACGAAAGCA                                   : chr  "3.910415e-02" "0.000000e+00" "0.000000e+00" "6.089592e-03" ...</w:t>
      </w:r>
      <w:r>
        <w:br/>
      </w:r>
      <w:r>
        <w:rPr>
          <w:rStyle w:val="VerbatimChar"/>
        </w:rPr>
        <w:t>##  $ CGTTATCCGGAATCACTGGGCATAAAGCGTCTGTAGGTTGTTTGGTAAGTCTGCTGTTAAAGACTGGGGCTCAACCCCAGAAAAGCAGTGGAAACTGCCGGACTTGAGTGTGGTAGAGGTAGAGGGAATTCCTAGTGTAGCGGTGAAATGCGTAGATATTAGGAAGAACACCAATGGCGAAGGCACTCTACTGGGCCATAACTGACACTGAGAGACGACAGCT                                   : chr  "0.0048895090" "0.0047116042" "0.0070233016" "0.0069098796" ...</w:t>
      </w:r>
      <w:r>
        <w:br/>
      </w:r>
      <w:r>
        <w:rPr>
          <w:rStyle w:val="VerbatimChar"/>
        </w:rPr>
        <w:t>##  $ TGTTATTCGAATTAATTGGGCGTAAAGGGCATGTAGGTGGAGAGATGTAGTTGTTTGTGAAAGTCCAAAGGGTTTCTTTGGGTGTGCATTCAAGACGGTTTCTTCTCTTTGAGGGTGTAAGAGGAAAATAGAATTTCCAGAGGAGAGGTTAAATTCTTAGATTTTGGAAGGAATACCTAATGCGAAGGCAATTTTCTGGTGCACTCCTGACACTGAGGTGCGAAAGCG                              : chr  "0.000000e+00" "0.000000e+00" "0.000000e+00" "4.240469e-03" ...</w:t>
      </w:r>
      <w:r>
        <w:br/>
      </w:r>
      <w:r>
        <w:rPr>
          <w:rStyle w:val="VerbatimChar"/>
        </w:rPr>
        <w:t>##  $ CGTTATTCGGAATTACTGGGCGTAAAGCGCACGTAGGCGGATTAGAAAGTCAGAGGTGAAATCCCAGGGCTCAACCTTGGAACTGCCTTTGAAACTTCTAGTCTTGAGTTCGAGAGAGGTGAGTGGAATTCCGAGTGTAGAGGTGAAATTCGTAGATATTCGGAGGAACACCAGTGGCGAAGGCGGCTCACTGGCTCGATACTGACGCTGAGGTGCGAAAGCG                                   : chr  "0.0000000000" "0.0000000000" "0.0000000000" "0.0285293218" ...</w:t>
      </w:r>
      <w:r>
        <w:br/>
      </w:r>
      <w:r>
        <w:rPr>
          <w:rStyle w:val="VerbatimChar"/>
        </w:rPr>
        <w:t>##  $ CGTTAATCGGAATTACTGGGCGTAAAGCGCGCGTAGGTGGTTTGTTAAGTTGGATGTGAAAGCCCTGGGCTCAACCT</w:t>
      </w:r>
      <w:r>
        <w:rPr>
          <w:rStyle w:val="VerbatimChar"/>
        </w:rPr>
        <w:lastRenderedPageBreak/>
        <w:t>AGGAACTGCATCCAAAACTAACTCACTAGAGTACGATAGAGGGAGGTAGAATTCATAGTGTAGCGGTGGAATGCGTAGATATTATGAAGAATACCAGTGGCGAAGGCGGCCTCCTGGATCTGTACTGACACTGAGGTGCGAAAGCG                                   : chr  "0.0000000000" "0.0000000000" "0.0000000000" "0.0022940244" ...</w:t>
      </w:r>
      <w:r>
        <w:br/>
      </w:r>
      <w:r>
        <w:rPr>
          <w:rStyle w:val="VerbatimChar"/>
        </w:rPr>
        <w:t>##  $ CGTTGTTCGGAATTACTGGGCGTAAAGGGCGCGTAGGCGGCCTGATAAGTCAGATGTGAAAGTCCACGGCTCAACCGTGGAAGTGCATTTGAAACTGTCAGGCTTGAGTATCGGAGGGGAGTGTGGAATTCCCGGTGTAGAGGTGAAATTCGTAGAGATCGGGAGGAACACCGGTGGCGAAGGCGACACTCTGGACGAATACTGACGCTGAGGCGCGAAAGCG                                   : chr  "0.0003219921" "0.0000000000" "0.0000000000" "0.0012929956" ...</w:t>
      </w:r>
      <w:r>
        <w:br/>
      </w:r>
      <w:r>
        <w:rPr>
          <w:rStyle w:val="VerbatimChar"/>
        </w:rPr>
        <w:t>##  $ TGTTATCCGGAATCACTGGGCGTAAAGCGTCTGTAGGTGGTTTAATAAGTCAACTGTTAAATCTTGAGGCTCAACTTCAAAATCGCAGTCGAAACTATTAGACTAGAGTATAGTAGAGGTAAAGGGAATTTCCAGTGGAGCGGTGAAATGCGTAGATATTGGAAAGAACACCGATGGCGAAAGCACTTTACTGGGCTATTACTAACACTCAGAGACGAAAGCT                                   : chr  "1.195306e-01" "0.000000e+00" "0.000000e+00" "7.285265e-03" ...</w:t>
      </w:r>
      <w:r>
        <w:br/>
      </w:r>
      <w:r>
        <w:rPr>
          <w:rStyle w:val="VerbatimChar"/>
        </w:rPr>
        <w:t>##  $ CGTTAATCGGAATTACTGGGCGTAAAGGGTGCGCAGGCGGTTTTGTAAGTCAGATGTGAAATCCCCGAGCTCAACTTGGGAACTGCGTTTGAAACTACAAGACTAGAGTGTGTCAGAGGGGGGTAGAATTCCACGTGTAGCAGTGAAATGCGTAGATATGTGGAGGAATACCAATGGCGAAGGCAGCCCCCTGGGATAACACTGACGCTCATGCACGAAAGCG                                   : chr  "0.0000000000" "0.0000000000" "0.0000000000" "0.0079804243" ...</w:t>
      </w:r>
      <w:r>
        <w:br/>
      </w:r>
      <w:r>
        <w:rPr>
          <w:rStyle w:val="VerbatimChar"/>
        </w:rPr>
        <w:t>##  $ CGTAGTTCGGAATTACTGGGCTTAAAGAGTTCGTAGGTGGTTGAAAAAGTTGGTGGTGAAATCCCAGAGCTTAACTCTGGAACTGCCATCAAAACTTTTCAGCTAGAGTATGATAGAGGAAAGCAGAATTTCTAGTGTAGAGGTGAAATTCGTAGATATTAGAAAGAATACCAATTGCGAAGGCAGCTTTCTGGATCATTACTGACACTGAGGAACGAAAGCA                                   : chr  "0.000000e+00" "3.647694e-03" "6.366918e-03" "1.960348e-03" ...</w:t>
      </w:r>
      <w:r>
        <w:br/>
      </w:r>
      <w:r>
        <w:rPr>
          <w:rStyle w:val="VerbatimChar"/>
        </w:rPr>
        <w:t>##  $ CGTTGTTCGGAATTACTGGGCGTAAAGCGTACGTAGGCGGATCAGAAAGTATAGGGTGAAATCCCAGGGCTCAACCCTGGAACTGCCTTATAAACTCCTGGTCTTGAGTTCGAGAGAGGTGAGTGGAATTCCAAGTGTAGAGGTGAAATTCGTAGATATTTGGAGGAACACCAGTGGCGAAGGCGGCTCACTGGCTCGATACTGACGCTGAGGTACGAAAGTG                                   : chr  "0.0012641170" "0.0200623148" "0.0000000000" "0.0021967022" ...</w:t>
      </w:r>
      <w:r>
        <w:br/>
      </w:r>
      <w:r>
        <w:rPr>
          <w:rStyle w:val="VerbatimChar"/>
        </w:rPr>
        <w:t>##  $ CGTTAATCGGAATTACTGGGCGTAAAGCGCGCGTAGGTGGTTTGATAAGCTAGCTGTGAAAGCCCTGGGCTCAACCTAGGAACTGCAGTTAGAACTGTCTGACTAGAGTACAGTAGAGGGTGGCGGAATTTCCTGTGTAGCGGTGAAATGCGTAGATATAGGAAGGAACATCAGTGGCGAAGGCGGCCACCTGGACTGATACTGACACTGAGGTGCGAAAGCG                                   : chr  "0.0004173971" "0.0098031765" "0.0076140466" "0.0029474738" ...</w:t>
      </w:r>
      <w:r>
        <w:br/>
      </w:r>
      <w:r>
        <w:rPr>
          <w:rStyle w:val="VerbatimChar"/>
        </w:rPr>
        <w:t>##  $ CGTTATCCGGAATCATTGGGTTTAAAGGGTCCGTAGGCGGTCTTTTAAGTCAGAGGTGAAATCCTACAGCTCAACTGTAGAATTGCCTTTGATACTGAAAGACTTGAGTTATTGTGAAGTAGTTAGAATGTGTGGTGTAGCGGTGAAATGCATAGAGATCACACAGAATACCGATTGCGAAGGCAGATTACTAACAATATACTGACGCTGAGGGACGAAAGCG                                   : chr  "0.0000000000" "0.0044836234" "0.0063669183" "0.0015571560" ...</w:t>
      </w:r>
      <w:r>
        <w:br/>
      </w:r>
      <w:r>
        <w:rPr>
          <w:rStyle w:val="VerbatimChar"/>
        </w:rPr>
        <w:t>##  $ CGTTATCCGGAATCATTGGGTTTAAAGGGTCCGCAGGCGGACGTATAAGTCAGTGGTGAAATCCTGCAGCTTAACTGCAGAACTGCCATTGATACTGTACGTCTTGAATTCGGTCGAAGTGGGCGGAATGTGTAGTGTAGCGGTGAAATGCATAGATATTACACAGAACACCGATAGCGAAGGCAGCTCACTAGGCCTGGATTGACGCTCAGGGACGAAAGCG                                   : chr  "0.0000000000" "0.0000000000" "0.0000000000" "0.0150988516" ...</w:t>
      </w:r>
      <w:r>
        <w:br/>
      </w:r>
      <w:r>
        <w:rPr>
          <w:rStyle w:val="VerbatimChar"/>
        </w:rPr>
        <w:t>##  $ CGTTATCCGGAATCATTGGGTTTAAAGGGTCCGTAGGCGGTCTTTTAAGTCAGAGGTGAAATCCTACAGCTCAACTGTAGAATTGCCTTTGATACTGAAGGACTTGAGTTATTGTGAAGTAGTTAGAATGTGTGGTGTAGCGGTGAAATGCATAGAGATCACACAGAATACCGATTGCGAAGGCAGATTACTAACAATATACTGACGCTGAGGGACGAAAGCG                                   : chr  "0.0000000000" "0.0000000000" "0.0000000000" "0.0018908322" ...</w:t>
      </w:r>
      <w:r>
        <w:br/>
      </w:r>
      <w:r>
        <w:rPr>
          <w:rStyle w:val="VerbatimChar"/>
        </w:rPr>
        <w:t>##  $ CGTTATCCGGAATCATTGGGTTTAAAGGGTCCGCAGGCGGTCAATTAAGTCAGAGGTGAAATACCATAGCTCAACTA</w:t>
      </w:r>
      <w:r>
        <w:rPr>
          <w:rStyle w:val="VerbatimChar"/>
        </w:rPr>
        <w:lastRenderedPageBreak/>
        <w:t>TGGAACTGCCTTTGATACTGGTTGACTTGAGTCATATGGAAGTAGATAGAATGTGTAGTGTAGCGGTGAAATGCATAGAGATTACACAGAATACCGATTGCGAAGGCAGTCTACTACGTATGTACTGACGCTGAGGGACGAAAGCG                                   : chr  "4.173971e-04" "0.000000e+00" "0.000000e+00" "6.256430e-04" ...</w:t>
      </w:r>
      <w:r>
        <w:br/>
      </w:r>
      <w:r>
        <w:rPr>
          <w:rStyle w:val="VerbatimChar"/>
        </w:rPr>
        <w:t>##  $ CGTTATCCGGAATCATTGGGTTTAAAGGGTCCGTAGGCGGACAATTAAGTCAGGGGTGAAATTCTGCGGCTCAACCGTAGAACTGCCCTTGATACTGGTTGTCTTGAATCGTTGTGAAGTGGTTAGAATGAGTAGTGTAGCGGTGAAATGCTTAGAGATTACTCAGAATACCGATTGCGAAGGCAGATCACTAACAACGTATTGACGCTGAGGGACGAAAGCG                                   : chr  "0.000000e+00" "0.000000e+00" "0.000000e+00" "2.004838e-02" ...</w:t>
      </w:r>
      <w:r>
        <w:br/>
      </w:r>
      <w:r>
        <w:rPr>
          <w:rStyle w:val="VerbatimChar"/>
        </w:rPr>
        <w:t>##  $ CGTTGTTCGGAATTATTGGGCGTAAAGAGCATGTAGGCGGTCTGTCAAGTCTGATGTGAAAGCCCGGGGCTCAACCCCGGAAGTGCATTGGAAACTGGCAGACTTGAGTACGGGAGAGGAAAGTGGAATTTCGAGTGTAGGGGTGAAATCCGTAGATATTCGAAGGAACACCAGTGGCGAAGGCGGCTTTCTGGACCGATACTGACGCTGAGATGCGAAAGCG                                   : chr  "0.0005008765" "0.0000000000" "0.0000000000" "0.0007229653" ...</w:t>
      </w:r>
      <w:r>
        <w:br/>
      </w:r>
      <w:r>
        <w:rPr>
          <w:rStyle w:val="VerbatimChar"/>
        </w:rPr>
        <w:t>##  $ CGTTGTTCGGAATTACTGGGCGTAAAGCGCGCGTAGGCGGACATTTAAGTTAGAGGTGAAATCCCACGGCTCAACCGTGGAACTGCCTTTAATACTGGGTGTCTTGAGGTCGAGAGAGGTGAGTGGAATTCCGAGTGTAGAGGTGAAATTCGTAGATATTCGGAGGAACACCAGTGGCGAAGGCGGCTCACTGGCTCGATACTGACGCTGAGGTGCGAAAGCG                                   : chr  "0.0000000000" "0.0000000000" "0.0000000000" "0.0053805300" ...</w:t>
      </w:r>
      <w:r>
        <w:br/>
      </w:r>
      <w:r>
        <w:rPr>
          <w:rStyle w:val="VerbatimChar"/>
        </w:rPr>
        <w:t>##  $ CGTTACTCGGAATCACTGGGCGTAAAGCGCGCGCAGGCGGCCATTTAAGTTGGATGTGAAAGCCTACGGCTCAACCGTAGAACTGCATCCAAAACTATTTGGCTAGAGTGTGGGAGAGGAAGATGGAATTAGTTGTGTAGGGGTAAAATCCGTAGAGATAACTAGGAATACCAAAAGCGAAGGCAATCTTCTGGAACATTACTGACGCTGAGGCGCGAAAGCG                                   : chr  "8.228686e-04" "0.000000e+00" "0.000000e+00" "1.001029e-03" ...</w:t>
      </w:r>
      <w:r>
        <w:br/>
      </w:r>
      <w:r>
        <w:rPr>
          <w:rStyle w:val="VerbatimChar"/>
        </w:rPr>
        <w:t>##  $ CGTTGTTCGGAATTACTGGGCGTAAAGCGCACGTAGGCGGATTGGAAAGTATGGGGTGAAATCCCAGGGCTCAACCCTGGAACGGCCTTGTAAACTCCCAGTCTAGAGTTCGAGAGAGGTGAGTGGAATTCCAAGTGTAGAGGTGAAATTCGTAGATATTTGGAGGAACACCAGTGGCGAAGGCGGCTCACTGGCTCGATACTGACGCTGAGGTGCGAAAGTG                                   : chr  "0.0000000000" "0.0000000000" "0.0000000000" "0.0007646748" ...</w:t>
      </w:r>
      <w:r>
        <w:br/>
      </w:r>
      <w:r>
        <w:rPr>
          <w:rStyle w:val="VerbatimChar"/>
        </w:rPr>
        <w:t>##  $ CGTTGTTCGGAATTACTGGGCGTAAAGGGCGCGTAGGCGGTCTTTTAAGTTAGGCGTGAAAGCCCCGGGCTCAACCCGGGAACTGCGCTTAAGACTGGAAGACTAGAAAACGGAAGAGGGTAGTGGAATTCCCAGTGTAGAGGTGAAATTCGTAGATATTGGGAAGAACACCAGTGGCGAAAGCGGCTACCTGGTCCGATTTTGACGCTGAGGCGCGAAAGCG                                   : chr  "0.000000e+00" "0.000000e+00" "0.000000e+00" "3.058699e-03" ...</w:t>
      </w:r>
      <w:r>
        <w:br/>
      </w:r>
      <w:r>
        <w:rPr>
          <w:rStyle w:val="VerbatimChar"/>
        </w:rPr>
        <w:t>##  $ CGTTAATCGGAATTACTGGGCGTAAAGCGCGCGTAGGCGGTTTGTTAAGTCAGCTGTGAAAGCCCCGGGCTCAACCTGGGAACTGCAGTTGATACTGGCCGACTAGAGTATGAAAGAGGGAGGTAGAATTCCATGTGTAGCGGTGAAATGCGTAGATATATGGAGGAATACCAGTGGCGAAGGCGGCCTCCTGGTTCAATACTGACGCTGAGGTGCGAAAGCG                                   : chr  "0.0000000000" "0.0000000000" "0.0000000000" "0.0101215138" ...</w:t>
      </w:r>
      <w:r>
        <w:br/>
      </w:r>
      <w:r>
        <w:rPr>
          <w:rStyle w:val="VerbatimChar"/>
        </w:rPr>
        <w:t>##  $ CGTTAATCGGAATTACTGGGCGTAAAGCGCGCGTAGGTGGTTTATTAAGTTGGGTGTGAAATCCCCGGGCTCAACCTGGGAACTGCATCCAAAACTGATTCACTAGAGTACGATAGAGGGAGGTAGAATTCACAGTGTAGCGGTGGAATGCGTAGATATTGTGAAGAATACCAATGGCGAAGGCAGCCTCCTGGATCTGTACTGACACTGAGGTGCGAAAGCG                                   : chr  "9.540505e-05" "0.000000e+00" "0.000000e+00" "1.348608e-03" ...</w:t>
      </w:r>
      <w:r>
        <w:br/>
      </w:r>
      <w:r>
        <w:rPr>
          <w:rStyle w:val="VerbatimChar"/>
        </w:rPr>
        <w:t>##  $ CGTTAATCGGAATTACTGGGCGTAAAGCGCGCGTAGGTGGTTTGTTAAGTGGGATGTGAAAGCCCCGGGCTCAACCTGGGAATTGCATCCCAAACTGGCAAACTAGAGTACAAGAGAGGGGTGTGGAATTTCCTGTGTAGCGGTGAAATGCGTAGATATAGGAAGGAACATCAGTGGCGAAGGCGACGCCCTGGCTTGATACTGACACTGAGGTGCGAAAGCG                                   : chr  "0.0005366534" "0.0000000000" "0.0000000000" "0.0000000000" ...</w:t>
      </w:r>
      <w:r>
        <w:br/>
      </w:r>
      <w:r>
        <w:rPr>
          <w:rStyle w:val="VerbatimChar"/>
        </w:rPr>
        <w:t>##  $ CGTTAATCGGAATTACTGGGCGTAAAGCGCGCGTAGGTGGTTTGTTAAGTGGGATGTGAAAGCCCTAGGCTCAACCT</w:t>
      </w:r>
      <w:r>
        <w:rPr>
          <w:rStyle w:val="VerbatimChar"/>
        </w:rPr>
        <w:lastRenderedPageBreak/>
        <w:t>AGGAATTGCATTCCAAACTGACAGACTAGAGTACGATAGAGGGAGGTAGAATTCAGAGTGTAGCGGTGAAATGCGTAGATATTCTGAGGAATACCGGTGGCGAAGGCGGCCTCCTGGATTGATACTGACACTGAGGTGCGAAAGCG                                   : chr  "0.0000000000" "0.0018238468" "0.0014440433" "0.0090509691" ...</w:t>
      </w:r>
      <w:r>
        <w:br/>
      </w:r>
      <w:r>
        <w:rPr>
          <w:rStyle w:val="VerbatimChar"/>
        </w:rPr>
        <w:t>##  $ CGTTATCCGGAATTATTGGGTTTAAAGGGTCCGTAGGCGGATGATTAAGTCAGGGGTGAAAGTTTGCAGCTCAACTGTAAAATTGCCTTTGATACTGGTCATCTTGAGTTGTATTGAAGTAGGCGGAATATGTAGTGTAGCGGTGAAATGCATAGATATTACATAGAACACCAATTGCGAAGGCAGCTTACTAAGTACTAACTGACGCTGATGGACGAAAGCG                                   : chr  "6.320585e-04" "2.507789e-03" "1.115852e-03" "3.183828e-03" ...</w:t>
      </w:r>
      <w:r>
        <w:br/>
      </w:r>
      <w:r>
        <w:rPr>
          <w:rStyle w:val="VerbatimChar"/>
        </w:rPr>
        <w:t>##  $ CGTTATCCGGAATCATTGGGTTTAAAGGGTCCGCAGGCGGTCGATTAAGTCAGAGGTGAAATCCCATAGCTCAACTATGGAACTGCCTTTGATACTGGTTGACTTGAGTCATATGGAAGTGGATAGAATGTGTAGTGTAGCGGTGAAATGCATAGATATTACACAGAATACCGATTGCGAAGGCAGTCCACTACGTATGTACTGACGCTGAGGGACGAAAGCG                                   : chr  "0.0000000000" "0.0000000000" "0.0000000000" "0.0018074132" ...</w:t>
      </w:r>
      <w:r>
        <w:br/>
      </w:r>
      <w:r>
        <w:rPr>
          <w:rStyle w:val="VerbatimChar"/>
        </w:rPr>
        <w:t>##  $ CGTTGTTCGGAATTACTGGGCGTAAAGCGTACGTAGGCGGATTAATAAGTTAGAGGTGAAATCCCAGGGCTCAACCCTGGAACTGCCTTTAAAACTGTTAGTCTTGAGATCGAGAGAGGTGAGTGGAATTCCAAGTGTAGAGGTGAAATTCGTAGATATTTGGAGGAACACCAGTGGCGAAGGCGGCTCACTGGCTCGATACTGACGCTGAGGTACGAAAGTG                                   : chr  "0.0000000000" "0.0000000000" "0.0000000000" "0.0023774435" ...</w:t>
      </w:r>
      <w:r>
        <w:br/>
      </w:r>
      <w:r>
        <w:rPr>
          <w:rStyle w:val="VerbatimChar"/>
        </w:rPr>
        <w:t>##  $ CGTTATCCGGAATCATTGGGTTTAAAGGGTCCGTAGGCGGTCAGGTAAGTCAGTGGTGAAAGCCCATCGCTCAACGGTGGAACGGCCATTGATACTGTCTGACTTGAATTATTAGGAAGTAACTAGAATATGTAGTGTAGCGGTGAAATGCTTAGAGATTACATGGAATACCAATTGCGAAGGCAGGTTACTACTAATTGATTGACGCTGATGGACGAAAGCG                                   : chr  "0.0157060570" "0.0000000000" "0.0000000000" "0.0000000000" ...</w:t>
      </w:r>
      <w:r>
        <w:br/>
      </w:r>
      <w:r>
        <w:rPr>
          <w:rStyle w:val="VerbatimChar"/>
        </w:rPr>
        <w:t>##  $ CGTTGTTCGGAATTATTGGGCGTAAAGAGCGTGTAGGCGGCTCGTCAAGTCTGATGTGAAAGCCCTGGGCTCAACCCAGGAAGTGCATTGGAAACTGGCGAACTTGAGTACGGGAGAGGAAAGTGGAATTTCGAGTGTAGGGGTGAAATCCGTAGATATTCGAAGGAACACCAGTGGCGAAGGCGGCTTTCTGGACCGATACTGACGCTGAGACGCGAAAGCG                                   : chr  "0.0000000000" "0.0000000000" "0.0000000000" "0.0011539638" ...</w:t>
      </w:r>
      <w:r>
        <w:br/>
      </w:r>
      <w:r>
        <w:rPr>
          <w:rStyle w:val="VerbatimChar"/>
        </w:rPr>
        <w:t>##  $ TGTTATCCGGAATCACTGGGCGTAAAGCGTCTGTAGGTGGTTGAACAAGTCAACTGTTAAATCTTGAGGCTCAACTTCAAAATCGCAGTCGAAACTGTTTGACTAGAGTATAGTAGGGGTAAAGGGAATTTCCAGTGGAGCGGTGAAATGCGTAGATATTGGAAAGAACACCGATGGCGAAGGCACTTTACTGGGCTATTACTGACACTCAGAGACGAAAGCT                                   : chr  "0.0004173971" "0.1028953568" "0.1988841483" "0.0003753858" ...</w:t>
      </w:r>
      <w:r>
        <w:br/>
      </w:r>
      <w:r>
        <w:rPr>
          <w:rStyle w:val="VerbatimChar"/>
        </w:rPr>
        <w:t>##  $ CGTTAATCGGAATTACTGGGCGTAAAGCGCGCGTAGGTGGTTTGATAAGCTAGCTGTGAAAGCCCTGGGCTCAACCTGGGAACTGCAGTTAGAACTGTCTGGCTAGAGTATAGTAGAGGGTGGCGGAATTTCCTGTGTAGCGGTGAAATGCGTAGATATAGGAAGGAACATCAGTGGCGAAGGCGGCCACCTGGACTAATACTGACACTGAGGTGCGAAAGCG                                   : chr  "0.0000000000" "0.0098031765" "0.0097144733" "0.0016961877" ...</w:t>
      </w:r>
      <w:r>
        <w:br/>
      </w:r>
      <w:r>
        <w:rPr>
          <w:rStyle w:val="VerbatimChar"/>
        </w:rPr>
        <w:t>##  $ CGTTGTTCGGAATTACTGGGCGTAAAGCGTACGTAGGCGGATTGGAAAGTAGGGGGTGAAATCCCAGGGCTCAACCCTGGAACTGCCTCCTAAACTATCAGTCTAGAGTTCGAGAGAGGTGAGTGGAATTCCAAGTGTAGAGGTGAAATTCGTAGATATTTGGAGGAACACCAGTGGCGAAGGCGGCTCACTGGCTCGATACTGACGCTGAGGTACGAAAGTG                                   : chr  "6.082072e-04" "1.238696e-02" "1.161798e-02" "2.766732e-03" ...</w:t>
      </w:r>
      <w:r>
        <w:br/>
      </w:r>
      <w:r>
        <w:rPr>
          <w:rStyle w:val="VerbatimChar"/>
        </w:rPr>
        <w:t>##  $ CGTTGTTCGGAATTACTGGGCGTAAAGCGTACGTAGGCGGATCAGAAAGTATGGGGTGAAATCCCAGGGCTTAACCCTGGAACTGCCTCATAAACTCCTGGTCTTGAGTTCGAGAGAGGTGAGTGGAATTCCAAGTGTAGAGGTGAAATTCGTAGATATTTGGAGGAACACCAGTGGCGAAGGCGGCTCACTGGCTCGATACTGACGCTGAGGTACGAAAGTG                                   : chr  "0.0000000000" "0.0158066722" "0.0233672465" "0.0011678670" ...</w:t>
      </w:r>
      <w:r>
        <w:br/>
      </w:r>
      <w:r>
        <w:rPr>
          <w:rStyle w:val="VerbatimChar"/>
        </w:rPr>
        <w:t>##  $ CGTTATCCGGAATTATTGGGCGTAAAGCGTCCGCAGGCGGTTTTACAAGTCTGTCGTTAAAACGTGGAGCTCAACTC</w:t>
      </w:r>
      <w:r>
        <w:rPr>
          <w:rStyle w:val="VerbatimChar"/>
        </w:rPr>
        <w:lastRenderedPageBreak/>
        <w:t>CATTTCGGCGATGGAAACTGTAAGACTAGAGTGTGGTAGGGGCAGAGGGAATTCCCGGTGTAGCGGTGAAATGCGTAGATATCGGGAAGAACACCAGTGGCGAAGGCGCTCTGCTGGGCCATAACTGACGCTCATGGACGAAAGCC                                   : chr  "0.0000000000" "0.0000000000" "0.0000000000" "0.0021549926" ...</w:t>
      </w:r>
      <w:r>
        <w:br/>
      </w:r>
      <w:r>
        <w:rPr>
          <w:rStyle w:val="VerbatimChar"/>
        </w:rPr>
        <w:t>##  $ CGTTAATCGGAATTACTGGGCGTAAAGCGCGCGTAGGCGGTTTGATAAGCTGGATGTGAAAGCCCCGGGCTCAACCTGGGAACTGCATCCAGAACTGTCTGACTAGAATACAATAGAGGTGAGTGGAATTTCCTGTGTAGCGGTGAAATGCGTAGATATAGGAAGGAACATCAGTGGCGAAGGCGACTCACTGGATTGATATTGACGCTGAGGTGCGAAAGCG                                   : chr  "0.0000000000" "0.0000000000" "0.0000000000" "0.0008063843" ...</w:t>
      </w:r>
      <w:r>
        <w:br/>
      </w:r>
      <w:r>
        <w:rPr>
          <w:rStyle w:val="VerbatimChar"/>
        </w:rPr>
        <w:t>##  $ CGTTGTCCGGATTTATTGGGTTTAAAGGGTACGTAGGCGGGATTTTAAGTCAGTGGTGAAAGCCTCCAGCTCAACTGGAGAACTGCCATTGAAACTGAAATTCTTGAATATGGATGAGGTGGTTGGAATATAACATGTAGCGGTGAAATGCTTAGATATGTTATAGAACACCAATTGCGAAGGCAGATCACTAAACCATTATTGACGCTGAGGTACGAAAGCG                                   : chr  "0.0006439841" "0.0000000000" "0.0000000000" "0.0095097739" ...</w:t>
      </w:r>
      <w:r>
        <w:br/>
      </w:r>
      <w:r>
        <w:rPr>
          <w:rStyle w:val="VerbatimChar"/>
        </w:rPr>
        <w:t>##  $ TGTTATTCGGATTAATTGGGCGTAAAGGGCATGTAGGTGGAGAAATGTAGTTGTTTGTGAAAGTCCAAAGGTTTTCTTTGGGTGTGCATTCAAAACGGTTTATTCTCTTTGAGGCTGCGAGAGGAAAATAGAATTTCCAGAGGAGAGGTTAAATTCTTAGATTTTGGAAGGAATACCTAATGCGAAGGCAATTTTCTGGTGCAGTCCTGACACTGAGGTGCGAAAGCG                              : chr  "0.000000e+00" "0.000000e+00" "0.000000e+00" "8.898034e-04" ...</w:t>
      </w:r>
      <w:r>
        <w:br/>
      </w:r>
      <w:r>
        <w:rPr>
          <w:rStyle w:val="VerbatimChar"/>
        </w:rPr>
        <w:t>##  $ CGTTAATCGGAATTACTGGGCGTAAAGCGCGCGTAGGCGGCTTTGTAAGTCGGATGTGAAAGCCCTGGGCTCAACCTGGGAATTGCATTCGATACTGCAGAGCTAGAGTATGGTAGAGGGAAGTGGAATTTCCGGTGTAGCGGTGAAATGCGTAGATATCGGAAGGAACACCAGTGGCGAAGGCGACTTCCTGGGCCAATACTGACGCTGAGGTGCGAAAGCG                                   : chr  "0.0005962816" "0.0000000000" "0.0000000000" "0.0023218308" ...</w:t>
      </w:r>
      <w:r>
        <w:br/>
      </w:r>
      <w:r>
        <w:rPr>
          <w:rStyle w:val="VerbatimChar"/>
        </w:rPr>
        <w:t>##  $ TGGTCAGGATGATTATTGGGCCTAAAGCATCCGTAGCCGGCTCTGTAAGTTTTCGGTTAAATCTGTACGCTTAACGTACAGGCTGCCGGGAATACTGCAGAGCTAGGGAGTGGGAGAGGTAGACGGTACTCGGTAGGAAGTGGTAAAATGCTTTGATCTATCGATGACCACCTGTGGCGAAGGCGGTCTACCAGAACACGTCCGACGGTGAGGGATGAAAGCT                                   : chr  "0.000000e+00" "0.000000e+00" "1.575320e-03" "0.000000e+00" ...</w:t>
      </w:r>
      <w:r>
        <w:br/>
      </w:r>
      <w:r>
        <w:rPr>
          <w:rStyle w:val="VerbatimChar"/>
        </w:rPr>
        <w:t>##  $ CGTTAATCGGAATTACTGGGCGTAAAGCGCGCGTAGGTGGTTTGTTAAGTGGGATGTGAAAGCCCTGGGCTCAACCTAGGAATTGCATCCCAAACTGGCCAACTAGAGTACAAGAGAGGGGTGTGGAATTTCCTGTGTAGCGGTGAAATGCGTAGATATAGGAAGGAACATCAGTGGCGAAGGCGACGCCCTGGCTTGATACTGACACTGAGGTGCGAAAGCG                                   : chr  "0.0000000000" "0.0000000000" "0.0000000000" "0.0000000000" ...</w:t>
      </w:r>
      <w:r>
        <w:br/>
      </w:r>
      <w:r>
        <w:rPr>
          <w:rStyle w:val="VerbatimChar"/>
        </w:rPr>
        <w:t>##  $ CGTTATCCGGAATCATTGGGCGTAAAGCGCCTGTAGGTTGTTTAATAAGTCTGTTGTTAAAGACTAGGGCTTAACCCTAGAAAAGCAATGGAAACTACTAGACTAGAGTATGGCAGGGGTAGAGGGAATTTCTAGTGTAGCGGTGAAATGCGTAGATATTAGAAAGAACACCGGTGGCGAAAGCGCTCTACTGGACCATTACTGACACTCAGAGGCGAAAGCT                                   : chr  "0.0000000000" "0.0000000000" "0.0000000000" "0.0087311960" ...</w:t>
      </w:r>
      <w:r>
        <w:br/>
      </w:r>
      <w:r>
        <w:rPr>
          <w:rStyle w:val="VerbatimChar"/>
        </w:rPr>
        <w:t>##  $ CGTTAATCGGAATTACTGGGCGTAAAGCGCGCGTAGGCGGTTTGTTAAGTCAGCTGTGAAAGCCCCGGGCTCAACCTGGGAACTGCAGTTGATACTGGCCGACTAGAGTACGAGAGAGGGAGGTAGAATTCCATGTGTAGCGGTGAAATGCGTAGATATATGGAGGAATACCAGTGGCGAAGGCGGCCTCCTGGCTCGATACTGACGCTGAGGTGCGAAAGCG                                   : chr  "0.0000000000" "0.0012918915" "0.0015096817" "0.0170591997" ...</w:t>
      </w:r>
      <w:r>
        <w:br/>
      </w:r>
      <w:r>
        <w:rPr>
          <w:rStyle w:val="VerbatimChar"/>
        </w:rPr>
        <w:t>##  $ CGTTGTTCGGAATTACTGGGCGTAAAGAGTATGTAGGCGGAACAGAAAGTTAGAAGTGAAATCCCTGGGCTCAACCTAGGAATTGCTTTTAAAACTTCTGTTCTTGAATTCAGGAGAGGATAGTGGAATTTCCAGTGTAGAGGTGAAATTCGTAGATATTGGAAGGAACACCAGTGGCGAAGGCGGCTATCTGGACTGACATTGACGCTGAGATACGAAGGCA                                   : chr  "0.0000000000" "0.0000000000" "0.0000000000" "0.0021271863" ...</w:t>
      </w:r>
      <w:r>
        <w:br/>
      </w:r>
      <w:r>
        <w:rPr>
          <w:rStyle w:val="VerbatimChar"/>
        </w:rPr>
        <w:t>##  $ CGTTAATCGGAATTACTGGGCGTAAAGCGCGCGTAGGCGGCTTGTTAAGTCGGATGTGAAAGCCCCGGGCTCAACCT</w:t>
      </w:r>
      <w:r>
        <w:rPr>
          <w:rStyle w:val="VerbatimChar"/>
        </w:rPr>
        <w:lastRenderedPageBreak/>
        <w:t>GGGAACTGCACCCGATACTGGCAAGCTAGAGTACGGGAGAGGGGGGTAGAATTCCATGTGTAGCGGTGAAATGCGTAGATATATGGAGGAATACCAGTGGCGAAGGCGGCCCCCTGGCCCGATACTGACGCTGAGGTGCGAAAGCG                                   : chr  "0.0000000000" "0.0000000000" "0.0000000000" "0.0000000000" ...</w:t>
      </w:r>
      <w:r>
        <w:br/>
      </w:r>
      <w:r>
        <w:rPr>
          <w:rStyle w:val="VerbatimChar"/>
        </w:rPr>
        <w:t>##  $ CGTTATCCGGAATCATTGGGCGTAAAGCGTCTGTAGGTGGTTTTGTAAGTCCGCTGTAAAAGAGTACAGCTTAACTGTATATGGGCAGTGGAAACTACAAGACTGGAGTGTGGTAGGGGTAGAGGGAATTCCCGGTGTAGCGGTGAAATGCGTAGATATCGGGAAGAACACCAACGGCGAAAGCACTCTACTGGGCCAACACTGACACTGAGAGACGAAAGCT                                   : chr  "0.0000000000" "0.0000000000" "0.0000000000" "0.0007785780" ...</w:t>
      </w:r>
      <w:r>
        <w:br/>
      </w:r>
      <w:r>
        <w:rPr>
          <w:rStyle w:val="VerbatimChar"/>
        </w:rPr>
        <w:t>##  $ CGTTACTCGGATTCACTGGGCGTAAAGGGTGCGTAGGCGGATAGATGTGTCAGGTGTGAAATCTCGGGGCTCAACCTCGAAACTGCGCCTGAAACTGTCTATCTAGAGTATTGGAGGGGTAAGTGGAATTTCTGGTGTAGCGGTGAAATGCGTAGATATCAGAAGGAACACCAATGGCGAAGGCAGCTTACTGGACAAATACTGACGCTGAGGCACGAAAGCA                                   : chr  "7.155379e-05" "1.747853e-03" "1.903512e-03" "4.407308e-03" ...</w:t>
      </w:r>
      <w:r>
        <w:br/>
      </w:r>
      <w:r>
        <w:rPr>
          <w:rStyle w:val="VerbatimChar"/>
        </w:rPr>
        <w:t>##  $ CGTTATTCGGAATAACTGGGCGTAAAGCGAGCGTAGGCGGATTTGTAAGTTGGAGGTGAAATCCCAGGGCTTAACCCTGGAACTGCCTTCAAAACTACATTTCTTGAGTTTGGTAGAGGAGAGTGGAATTCCTAGTGTAGAGGTGAAATTCGTAGATATTAGGAGGAACACCAGTGGCGAAGGCGACTCTCTGGGCCAATACTGACGCTGAGGTTCGAAAGCG                                   : chr  "0.000000e+00" "0.000000e+00" "3.938300e-04" "7.229653e-04" ...</w:t>
      </w:r>
      <w:r>
        <w:br/>
      </w:r>
      <w:r>
        <w:rPr>
          <w:rStyle w:val="VerbatimChar"/>
        </w:rPr>
        <w:t>##  $ CGTTATCCGGAATCATTGGGTTTAAAGGGTCCGTAGGCGGTCAGATAAGTCAGTGGTGAAAGCCCATCGCTCAACGGTGGAACGGCCATTGATACTGTCTGACTTGAATTATTAGGAAGTAACTAGAATATGTAGTGTAGCGGTGAAATGCTTAGAGATTACATGGAATACCAATTGCGAAGGCAGGTTACTACTAATATATTGACGCTGATGGACGAAAGCG                                   : chr  "0.0024805314" "0.0000000000" "0.0000000000" "0.0000000000" ...</w:t>
      </w:r>
      <w:r>
        <w:br/>
      </w:r>
      <w:r>
        <w:rPr>
          <w:rStyle w:val="VerbatimChar"/>
        </w:rPr>
        <w:t>##  $ CGTTAATCGGAATTACTGGGCGTAAAGCGCACGCAGGCGGTTTGTTAAGCTAGATGTGAAAGCCCCGGGCTCAACCTGGGAATAGCATTTAGAACTGGCAGACTAGAGTCTTGGAGAGGGGAGTGGAATTTCTGGTGTAGCGGTGAAATGCGTAGATATCAGAAGGAACATCAGTGGCGAAGGCGACTCCCTGGCCAAAGACTGACGCTCATGTGCGAAAGTG                                   : chr  "3.339177e-04" "1.544950e-01" "1.178864e-01" "2.419153e-03" ...</w:t>
      </w:r>
      <w:r>
        <w:br/>
      </w:r>
      <w:r>
        <w:rPr>
          <w:rStyle w:val="VerbatimChar"/>
        </w:rPr>
        <w:t>##  $ CGTTGTTCGGAATTACTGGGCGTAAAGCGCGCGTAGGCGGATTGGAAAGTTGGAGGTGAAATCCCAGGGCTCAACCTTGGAACTGCCTTCAAAACTTCCAGTCTGGAGTTCGAGAGAGGTGAGTGGAATTCCGAGTGTAGAGGTGAAATTCGTAGATATTCGGAGGAACACCAGTGGCGAAGGCGGCTCACTGGCTCGATACTGACGCTGAGGTGCGAAAGCG                                   : chr  "0.0000000000" "0.0000000000" "0.0000000000" "0.0014598337" ...</w:t>
      </w:r>
      <w:r>
        <w:br/>
      </w:r>
      <w:r>
        <w:rPr>
          <w:rStyle w:val="VerbatimChar"/>
        </w:rPr>
        <w:t>##  $ CGTTACTCGGAATCACTGGGCGTAAAGCGCGCGCAGGCGGCCTTTTAAGTTGGATGTGAAAGCCTACGGCTCAACCGTAGAACTGCATCCAAAACTATCAGGCTAGAGTGTGGGAGAGGAAGATGGAATTAGTTGTGTAGGGGTAAAATCCGTAGAGATAACTAGGAATACCAAAAGCGAAGGCAATCTTCTGGAACATTACTGACGCTGAGGCGCGAAAGCG                                   : chr  "0.0004531740" "0.0000000000" "0.0000000000" "0.0007368684" ...</w:t>
      </w:r>
      <w:r>
        <w:br/>
      </w:r>
      <w:r>
        <w:rPr>
          <w:rStyle w:val="VerbatimChar"/>
        </w:rPr>
        <w:t>##  $ TGTTATCCGGAATCACTGGGCGTAAAGCGTCTGTAGGTGGTTTAGTAAGTCTGTTGTTAAATCTTGAGGCTCAACTTCAAAATCGCAATCGAAACTACTAGACTTGAGTATGGTAAAGGTAAAAGGAATTTCCAGTGGAGCGGTGAAATGCGTAGATATTGGAAAGAACACCGATGGCGAAAGCATTTTACTGGGCCATTACTGACACTCAGAGACGAAAGCT                                   : chr  "0.0001431076" "0.0023558021" "0.0000000000" "0.0030030865" ...</w:t>
      </w:r>
      <w:r>
        <w:br/>
      </w:r>
      <w:r>
        <w:rPr>
          <w:rStyle w:val="VerbatimChar"/>
        </w:rPr>
        <w:t>##  $ CGTTAATCGGAATTACTGGGCGTAAAGCGCGCGTAGGTGGTTTGTTAAGTGGGATGTGAAAGCCCTGGGCTTAACCTAGGAATTGCATTCCAAACTGACAGACTAGAGTACGATAGAGGGGGGTAGAATTCAGAGTGTAGCGGTGAAATGCGTAGATATTCTGAGGAATACCGGTGGCGAAGGCGGCCCCCTGGATTGATACTGACACTGAGGTGCGAAAGCG                                   : chr  "0.0005605047" "0.0000000000" "0.0000000000" "0.0029891833" ...</w:t>
      </w:r>
      <w:r>
        <w:br/>
      </w:r>
      <w:r>
        <w:rPr>
          <w:rStyle w:val="VerbatimChar"/>
        </w:rPr>
        <w:t>##  $ TGTTATCCGGAATCACTGGGCGTAAAGCGTCTGTAGGTGGCTTAACAAGTCAACTGTTAAATCTTGAAGCTCAACTT</w:t>
      </w:r>
      <w:r>
        <w:rPr>
          <w:rStyle w:val="VerbatimChar"/>
        </w:rPr>
        <w:lastRenderedPageBreak/>
        <w:t>CGAAATCGCAGTCGAAACTGTTAGGCTAGAGTATAGTAGGGGTAAAGGGAATTTCCAGTGGAGCGGTGAAATGCGTAGAGATTGGAAAGAACACCGATGGCGAAGGCACTTTACTGGGCTATTACTGACACTCAGAGACGAAAGCT                                   : chr  "0.0000000000" "0.0000000000" "0.0000000000" "0.0014598337" ...</w:t>
      </w:r>
      <w:r>
        <w:br/>
      </w:r>
      <w:r>
        <w:rPr>
          <w:rStyle w:val="VerbatimChar"/>
        </w:rPr>
        <w:t>##  $ CGTTGTTCGGATTTACTGGGCGTAAAGAGATTGTAGGTGGTTTGTTAAGTCGGATGTGAAATCCCGGGGCTCAACCCCGGAACTGCATCCGATACTGGCAGGCTAGAGTTCGGGAGGGGAAAGCGGAATTCCGTGTGTAGCAGTGAAATGCGTAGATATACGGAGGAACACCTGAGGCGAAGGCGGCTTTCTGGACCGATACTGACACTGAGAATCGAAAGCG                                   : chr  "0.0000000000" "0.0000000000" "0.0000000000" "0.0000000000" ...</w:t>
      </w:r>
      <w:r>
        <w:br/>
      </w:r>
      <w:r>
        <w:rPr>
          <w:rStyle w:val="VerbatimChar"/>
        </w:rPr>
        <w:t>##  $ CGTTAATCGGAATTACTGGGCGTAAAGCGCGCGTAGGTGGTTTATTAAGTTGGATGTGAAAGCCCCGGGCTCAACCTGGGAACTGCATCCAAAACTGATTCACTAGAGTACGATAGAGGGAGGTAGAATTCACAGTGTAGCGGTGGAATGCGTAGATATTGTGAAGAATACCAATGGCGAAGGCAGCCTCCTGGATCTGTACTGACACTGAGGTGCGAAAGCG                                   : chr  "0.0000000000" "0.0000000000" "0.0000000000" "0.0000000000" ...</w:t>
      </w:r>
      <w:r>
        <w:br/>
      </w:r>
      <w:r>
        <w:rPr>
          <w:rStyle w:val="VerbatimChar"/>
        </w:rPr>
        <w:t>##  $ CGTTATCCGGAATCATTGGGTTTAAAGGGTCCGCAGGCGGTCTTTTAAGTCAGAGGTGAAATCCTATCGCTCAACGATAGAACTGCCTTTGATACTGAAAGACTTGAGTTATTGTGAAGTGGTTAGAATATGTAGTGTAGCGGTGAAATGCATAGATATTACATAGAATACCGATTGCGAAGGCAGATCACTAACAATACACTGACGCTGAGGGACGAAAGCG                                   : chr  "0.0000000000" "0.0000000000" "0.0000000000" "0.0015571560" ...</w:t>
      </w:r>
      <w:r>
        <w:br/>
      </w:r>
      <w:r>
        <w:rPr>
          <w:rStyle w:val="VerbatimChar"/>
        </w:rPr>
        <w:t>##  $ CGTTAATCGGAATTACTGGGCGTAAAGCGTGCGCAGGCGGTTATATAAGACAGATGTGAAATCCCCGGGCTCAACCTGGGACCTGCATTTGTGACTGTATAGCTAGAGTACGGTAGAGGGGGATGGAATTCCGCGTGTAGCAGTGAAATGCGTAGATATGCGGAGGAACACCGATGGCGAAGGCAATCCCCTGGACCTGTACTGACGCTCATGCACGAAAGCG                                   : chr  "0.0000000000" "0.0000000000" "0.0026255333" "0.0000000000" ...</w:t>
      </w:r>
      <w:r>
        <w:br/>
      </w:r>
      <w:r>
        <w:rPr>
          <w:rStyle w:val="VerbatimChar"/>
        </w:rPr>
        <w:t>##  $ CGTTATCCGGAATCATTGGGCGTAAAGCGTCTGTAGGTGGCTTTGTAAGTCCGCTGTGAAAGAGTACAGCTTAACTGTAACTAGGCAGCGGAAACTACGAGGCTGGAGTGTGGTAGGGGTAGAGGGAATTCCCGGTGTAGCGGTGAAATGCGTAGATATCGGGAAGAACACCAACGGCGAAAGCACTCTGCTGGGCCAACACTGACACTGAGAGACGAAAGCT                                   : chr  "2.385126e-04" "0.000000e+00" "3.938300e-04" "6.951589e-04" ...</w:t>
      </w:r>
      <w:r>
        <w:br/>
      </w:r>
      <w:r>
        <w:rPr>
          <w:rStyle w:val="VerbatimChar"/>
        </w:rPr>
        <w:t>##  $ CGTTAATCGGAATTACTGGGCGTAAAGCGCGCGTAGGCGGTTCGGTAAGTTGGATGTGAAAGCCCAGGGCTCAACCTTGGAACTGCATTCAAAACTGCCAGGCTAGAGTACGGTAGAGGGGGGTAGAATTCCACGTGTAGCGGTGAAATGCGTAGAGATGTGGAGGAATACCAGTGGCGAAGGCGGCCCCCTGGATCGATACTGACGCTGAGGTGCGAAAGCG                                   : chr  "0.0000000000" "0.0004559617" "0.0000000000" "0.0006395462" ...</w:t>
      </w:r>
      <w:r>
        <w:br/>
      </w:r>
      <w:r>
        <w:rPr>
          <w:rStyle w:val="VerbatimChar"/>
        </w:rPr>
        <w:t>##  $ CGTTATCCGGAATCACTGGGCATAAAGCGTCTGTAGGTGGTTTGATAAGTCTGCTGTTAAAGACTAGGGCTTAACCCTAGGAAAGCAGTGGAAACTGTCAGACTTGAGTATGGTAGAGGTACAGGGAATTCCTAGTGTAGCGGTGAAATGCGTAGATATTAGGAAGAACACCAATGGCGAAAGCACTGTACTGGGCCACAACTGACACTGAGAGACGACAGCT                                   : chr  "0.0017172910" "0.0000000000" "0.0000000000" "0.0024886689" ...</w:t>
      </w:r>
      <w:r>
        <w:br/>
      </w:r>
      <w:r>
        <w:rPr>
          <w:rStyle w:val="VerbatimChar"/>
        </w:rPr>
        <w:t>##  $ CGTTGTTCGGAATTACTGGGCGTAAAGCGCGCGTAGGTGGTTTGTTATGTCAGATGTGAAAGTCCACGGCTCAACCGTGGAAGTGCATTTGAAACTGGCAAACTTGAGTACTGGAGGGGGTAGTGGAATTCCCGGTGTAGAGGTGAAATTCGTAGATATCGGGAGGAATACCGGTGGCGAAGGCGACTACCTGGCCAGATACTGACACTGAGGTGCGAAAGCG                                   : chr  "0.0000000000" "0.0000000000" "0.0000000000" "0.0000000000" ...</w:t>
      </w:r>
      <w:r>
        <w:br/>
      </w:r>
      <w:r>
        <w:rPr>
          <w:rStyle w:val="VerbatimChar"/>
        </w:rPr>
        <w:t>##  $ CGTTAATCGGAATTACTGGGCGTAAAGCGCGCGTAGGTGGTTTGATAAGCTAGCTGTGAAAGCCCTGGGCTCAACCTGGGAACTGCAGTTAGAACTGTCTGACTAGAGTACAGTAGAGGGTGGCGGAATTTCCTGTGTAGCGGTGAAATGCGTAGATATAGGAAGGAACATCAGTGGCGAAGGCGGCCACCTGGACTGATACTGACACTGAGGTGCGAAAGCG                                   : chr  "0.0000000000" "0.0000000000" "0.0000000000" "0.0010149320" ...</w:t>
      </w:r>
      <w:r>
        <w:br/>
      </w:r>
      <w:r>
        <w:rPr>
          <w:rStyle w:val="VerbatimChar"/>
        </w:rPr>
        <w:t>##  $ CGTTATCCGGAATCACTGGGCATAAAGCGTCTGTAGGTTGTTCGGTAAGTCTGCTGTTAAAGACTAGGGCCTAACCC</w:t>
      </w:r>
      <w:r>
        <w:rPr>
          <w:rStyle w:val="VerbatimChar"/>
        </w:rPr>
        <w:lastRenderedPageBreak/>
        <w:t>TAGAAAAGCAGTGGAAACTGCCAAACTTGAGTGTGGTAGAGGTAGAGGGAATTCCTAGTGTAGCGGTGAAATGCGTAGATATTAGGAAGAACACCAATGGCGAAGGCACTCTACTGGGCCACAACTGACACTGAGAGACGACAGCT                                   : chr  "0.0037088715" "0.0000000000" "0.0000000000" "0.0000000000" ...</w:t>
      </w:r>
      <w:r>
        <w:br/>
      </w:r>
      <w:r>
        <w:rPr>
          <w:rStyle w:val="VerbatimChar"/>
        </w:rPr>
        <w:t>##  $ CGTTATCCGGAATCATTGGGTTTAAAGGGTCCGCAGGCGGTCAATTAAGTCAGAGGTGAAATACCATAGCTCAACTATGGAACTGCCTTTGATACTGGTTGACTTGAGTCATATGGAAGTAGATAGAATGTGTAGTGTAGCGGTGAAATGCATAGATATTACACAGAATACCGATTGCGAAGGCAGTCTACTACGTATGTACTGACGCTGAGGGACGAAAGCG                                   : chr  "0.000000e+00" "1.099628e-01" "8.414834e-02" "2.224509e-04" ...</w:t>
      </w:r>
      <w:r>
        <w:br/>
      </w:r>
      <w:r>
        <w:rPr>
          <w:rStyle w:val="VerbatimChar"/>
        </w:rPr>
        <w:t>##  $ CGTTATCCGGATTTATTAGGTTTAAAGGGTTCGCAGGCGGAATTTTAAGTCAGTGGTGAAAGCCTACAGCTCAACTGTAGAACTGCCATTGAAACTGATATTCTTGAGTATAGATGAAGTGGGCGGAATATGTCATGTAGCGGTGAAATGCATAGATATGACATGGAACACCAATTGCGAAGGCAGCTCACTAAACTATTACTGACGCTCATGAACGAAAGCG                                   : chr  "0.000000e+00" "0.000000e+00" "0.000000e+00" "5.700303e-04" ...</w:t>
      </w:r>
      <w:r>
        <w:br/>
      </w:r>
      <w:r>
        <w:rPr>
          <w:rStyle w:val="VerbatimChar"/>
        </w:rPr>
        <w:t>##  $ CGTTAATCGGAATTACTGGGCGTAAAGCGCGCGTAGGTGGTTTGTTAAGTTGGATGTGAAAGCCCTGGGCTCAACCTAGGAACTGCATCCAAAACTAACTCACTAGAGTACGATAGAGGGAGGTAGAATTTATAGTGTAGCGGTGGAATGCGTAGATATTATAAAGAATACCAGTGGCGAAGGCGGCCTCCTGGATCTGTACTGACACTGAGGTGCGAAAGCG                                   : chr  "0.0000000000" "0.0000000000" "0.0000000000" "0.0030726024" ...</w:t>
      </w:r>
      <w:r>
        <w:br/>
      </w:r>
      <w:r>
        <w:rPr>
          <w:rStyle w:val="VerbatimChar"/>
        </w:rPr>
        <w:t>##  $ CGTTAATCGGAATTACTGGGCGTAAAGGGAGCGTAGGTGGCTCGATAAGTCAGATGTGAAATCCCCGGGCTCAACCTGGGAACTGCATCTGATACTGTTGAGCTAGAGTATGTGAGAGGAAGGTAGAATTCCAGGTGTAGCGGTGAAATGCGTAGAGATCTGGAGGAATACCGATGGCGAAGGCAGCCTTCTGGCATAATACTGACACTGAGGCTCGAAAGCG                                   : chr  "0.0000000000" "0.0000000000" "0.0000000000" "0.0000000000" ...</w:t>
      </w:r>
      <w:r>
        <w:br/>
      </w:r>
      <w:r>
        <w:rPr>
          <w:rStyle w:val="VerbatimChar"/>
        </w:rPr>
        <w:t>##  $ TGTTATCCGGAATCACTGGGCGTAAAGCGTCTGTAGGTGGTTTAATAAGTCAACTGTTAAATCTTGAGGCTCAACCTCAAAATCGCAGTCGAAACTATTAGACTAGAGTATAGTAGAGGTAAAGGGAATTTCCAGTGGAGCGGTGAAATGCGTAGATATTGGAAAGAACACCGATGGCGAAAGCACTTTACTGGGCTATTACTAACACTCAGAGACGAAAGCT                                   : chr  "0.0000000000" "0.0249259062" "0.0321627831" "0.0032811501" ...</w:t>
      </w:r>
      <w:r>
        <w:br/>
      </w:r>
      <w:r>
        <w:rPr>
          <w:rStyle w:val="VerbatimChar"/>
        </w:rPr>
        <w:t>##  $ CGTTATCCGGATTTATTGGGTTTAAAGGGTACGTAGGCGGAAAATTAAGTCAGTAGTGAAATCCTGCAGCTTAACTGTAGAACTGTTATTGATACTGGTTTTCTTGAATATAGTTGAGGTAGGCGGAATGTGTAATGTAGCGGTGAAATGCTTAGATATTACACAGAACACCGATTGCGAAGGCAGCTTACTAAGCTATGATTGACGCTGAGGTACGAAAGCG                                   : chr  "9.540505e-05" "0.000000e+00" "0.000000e+00" "4.866112e-04" ...</w:t>
      </w:r>
      <w:r>
        <w:br/>
      </w:r>
      <w:r>
        <w:rPr>
          <w:rStyle w:val="VerbatimChar"/>
        </w:rPr>
        <w:t>##  $ CGTTAATCGGAATTACTGGGCGTAAAGCGCGCGTAGGTGGTTTGTTAAGTGGGATGTGAAAGCCCCGGGCTCAACCTGGGAACTGCATTCCAAACTGACAAACTAGAGTACGATAGAGGGGGGTAGAATTCAGAGTGTAGCGGTGAAATGCGTAGATATTCTGAGGAATACCGGTGGCGAAGGCGGCCCCCTGGATTGATACTGACACTGAGGTGCGAAAGCG                                   : chr  "0.0000000000" "0.0000000000" "0.0000000000" "0.0038511804" ...</w:t>
      </w:r>
      <w:r>
        <w:br/>
      </w:r>
      <w:r>
        <w:rPr>
          <w:rStyle w:val="VerbatimChar"/>
        </w:rPr>
        <w:t>##  $ CGTTAATCGGAATTACTGGGCGTAAAGGGTGCGCAGGCGGTTTTGTAAGTCAGATGTGAAATCCCCGAGCTCAACTTGGGAACTGCGTTTGAAACTATAAGACTAGAGTGTGTCAGAGGGGGGTAGAATTCCACGTGTAGCAGTGAAATGCGTAGATATGTGGAGGAATACCAATGGCGAAGGCAGCCCCCTGGGATAACACTGACGCTCATGCACGAAAGCG                                   : chr  "0.0000000000" "0.0000000000" "0.0000000000" "0.0035314073" ...</w:t>
      </w:r>
      <w:r>
        <w:br/>
      </w:r>
      <w:r>
        <w:rPr>
          <w:rStyle w:val="VerbatimChar"/>
        </w:rPr>
        <w:t>##  $ CGTTGTTCGGAATTACTGGGCGTAAAGCGCACGTAGGCGGATTAGAAAGTTAGAGGTGAAATCCCAGGGCTCAACCCTGGAACTGCCTTTAAAACTCCTAGTCTTGAGTTCGAGAGAGGTGAGTGGAATTCCAAGTGTAGAGGTGAAATTCGTAGATATTTGGAGGAACACCAGTGGCGAAGGCGGCTCACTGGCTCGATACTGACGCTGAGGTGCGAAAGTG                                   : chr  "0.0000000000" "0.0000000000" "0.0000000000" "0.0010288352" ...</w:t>
      </w:r>
      <w:r>
        <w:br/>
      </w:r>
      <w:r>
        <w:rPr>
          <w:rStyle w:val="VerbatimChar"/>
        </w:rPr>
        <w:t>##  $ TGTTATCCGGAATCACTGGGCGTAAAGCGTCTGTAGGTGGTTTAATAAGTCTATTGTTAAAGTTTGAGGCTTAACTT</w:t>
      </w:r>
      <w:r>
        <w:rPr>
          <w:rStyle w:val="VerbatimChar"/>
        </w:rPr>
        <w:lastRenderedPageBreak/>
        <w:t>CAAATCAGCAATAGAAACTGTTAGGCTTGAGTATGGTAGAGGTAAAAGGAATTTCCAGTGGAGCGGTGAAATGCGTAGATATTGGAAAGAACACCGATGGCGAAGGCATTTTACTGGACCCTAACTGACACTCAGAGACGAAAGCT                                   : chr  "0.0000000000" "0.0000000000" "0.0000000000" "0.0005561271" ...</w:t>
      </w:r>
      <w:r>
        <w:br/>
      </w:r>
      <w:r>
        <w:rPr>
          <w:rStyle w:val="VerbatimChar"/>
        </w:rPr>
        <w:t>##  $ TGTTATCCGGAATTATTGGGCGTAAAGCGTCTGCAGGTTGATGTAAAAGTCTTTTGTTAAATCTCAGAGCTCAACTCGGAATCTGCAAAGGAAACTATATGTCTAGAGTATGGTAGGGGTAGAGGGAATTTCTAGTGGAGCGGTGAAATGCGTAGATATTAGAAAGAACACCAAGAGCGAAGGCACTCTACTGGGCCAGTACTGACACTCAGAGACGAAAGCT                                   : chr  "0.000000e+00" "0.000000e+00" "0.000000e+00" "0.000000e+00" ...</w:t>
      </w:r>
      <w:r>
        <w:br/>
      </w:r>
      <w:r>
        <w:rPr>
          <w:rStyle w:val="VerbatimChar"/>
        </w:rPr>
        <w:t>##  $ CGTTAATCGGAATTACTGGGCGTAAAGCGCGCGTAGGCGGCTTGTTAAGTCGAATGTGAAAGCCCCGGGCTTAACCTGGGAACTGCATCCGATACTGGCAAGCTAGAGTACGGGAGAGGGGGGTAGAATTCCATGTGTAGCGGTGAAATGCGTAGATATATGGAGGAATACCAGTGGCGAAGGCGGCCCCCTGGTCCGATACTGACGCTGAGGTGCGAAAGCG                                   : chr  "0.000000e+00" "0.000000e+00" "0.000000e+00" "1.205406e-02" ...</w:t>
      </w:r>
      <w:r>
        <w:br/>
      </w:r>
      <w:r>
        <w:rPr>
          <w:rStyle w:val="VerbatimChar"/>
        </w:rPr>
        <w:t>##  $ CGTTAATCGGAATTACTGGGCGTAAAGCGTGCGCAGGCGGTTATATAAGACAGATGTGAAATCCCCGGGCTCAACCTGGGAACTGCATTTGTGACTGTATAGCTAGAGTACGGTAGAGGGGGATGGAATTCCGCGTGTAGCAGTGAAATGCGTAGATATGCGGAGGAACACCGATGGCGAAGGCAATCCCCTGGACCTGTACTGACGCTCATGCACGAAAGCG                                   : chr  "0.0000000000" "0.0000000000" "0.0000000000" "0.0005700303" ...</w:t>
      </w:r>
      <w:r>
        <w:br/>
      </w:r>
      <w:r>
        <w:rPr>
          <w:rStyle w:val="VerbatimChar"/>
        </w:rPr>
        <w:t>##  $ TGTTATCCGGAATCACTGGGCGTAAAGCGTCTGTAGGTGGTTTAATAAGTCAACTGTTAAATCTTGAGGCTCAACTTCAAAATCGCAGTCGAAACTATTAGACTAGAGTATAGTAGGGGTAAAGGGAATTTCCAGTGGAGCGGTGAAATGCGTAGAGATTGGAAAGAACACCGATGGCGAAGGCACTTTACTGGGCTATTACTGACACTCAGAGACGAAAGCT                                   : chr  "3.816202e-04" "0.000000e+00" "0.000000e+00" "2.604065e-01" ...</w:t>
      </w:r>
      <w:r>
        <w:br/>
      </w:r>
      <w:r>
        <w:rPr>
          <w:rStyle w:val="VerbatimChar"/>
        </w:rPr>
        <w:t>##  $ CGTTAATCGGAATTACTGGGCGTAAAGCGAGTGTAGGCGGCTATTTAAGTCGGATGTGAAATCCCCGGGCTCAACCTGGGAATTGCATTCGATACTGGATAGCTAGAGTTTGGTAGAGGTAAGTGGAATTCCGGGTGTAGCGGTGAAATGCGTAGATATCCGGAGGAACATCAGTGGCGAAGGCGGCTTACTGGACCAAAACTGACGCTGAGGCTCGAAAGCG                                   : chr  "0.0000000000" "0.0000000000" "0.0000000000" "0.0000000000" ...</w:t>
      </w:r>
      <w:r>
        <w:br/>
      </w:r>
      <w:r>
        <w:rPr>
          <w:rStyle w:val="VerbatimChar"/>
        </w:rPr>
        <w:t>##   [list output truncated]</w:t>
      </w:r>
    </w:p>
    <w:p w14:paraId="340F9C77" w14:textId="77777777" w:rsidR="00A7359E" w:rsidRDefault="00000000">
      <w:pPr>
        <w:pStyle w:val="SourceCode"/>
      </w:pPr>
      <w:r>
        <w:rPr>
          <w:rStyle w:val="NormalTok"/>
        </w:rPr>
        <w:t xml:space="preserve">SalinityASVData3 </w:t>
      </w:r>
      <w:r>
        <w:rPr>
          <w:rStyle w:val="OtherTok"/>
        </w:rPr>
        <w:t>&lt;-</w:t>
      </w:r>
      <w:r>
        <w:rPr>
          <w:rStyle w:val="NormalTok"/>
        </w:rPr>
        <w:t xml:space="preserve"> </w:t>
      </w:r>
      <w:r>
        <w:rPr>
          <w:rStyle w:val="FunctionTok"/>
        </w:rPr>
        <w:t>apply</w:t>
      </w:r>
      <w:r>
        <w:rPr>
          <w:rStyle w:val="NormalTok"/>
        </w:rPr>
        <w:t xml:space="preserve">(SalinityASVData2,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as.numeric)</w:t>
      </w:r>
      <w:r>
        <w:br/>
      </w:r>
      <w:r>
        <w:rPr>
          <w:rStyle w:val="NormalTok"/>
        </w:rPr>
        <w:t xml:space="preserve">SalinityASVData3 </w:t>
      </w:r>
      <w:r>
        <w:rPr>
          <w:rStyle w:val="OtherTok"/>
        </w:rPr>
        <w:t>&lt;-</w:t>
      </w:r>
      <w:r>
        <w:rPr>
          <w:rStyle w:val="NormalTok"/>
        </w:rPr>
        <w:t xml:space="preserve"> </w:t>
      </w:r>
      <w:r>
        <w:rPr>
          <w:rStyle w:val="FunctionTok"/>
        </w:rPr>
        <w:t>as.data.frame</w:t>
      </w:r>
      <w:r>
        <w:rPr>
          <w:rStyle w:val="NormalTok"/>
        </w:rPr>
        <w:t>(SalinityASVData3)</w:t>
      </w:r>
      <w:r>
        <w:br/>
      </w:r>
      <w:r>
        <w:rPr>
          <w:rStyle w:val="FunctionTok"/>
        </w:rPr>
        <w:t>str</w:t>
      </w:r>
      <w:r>
        <w:rPr>
          <w:rStyle w:val="NormalTok"/>
        </w:rPr>
        <w:t>(SalinityASVData3)</w:t>
      </w:r>
    </w:p>
    <w:p w14:paraId="55F24F28" w14:textId="77777777" w:rsidR="00A7359E" w:rsidRDefault="00000000">
      <w:pPr>
        <w:pStyle w:val="SourceCode"/>
      </w:pPr>
      <w:r>
        <w:rPr>
          <w:rStyle w:val="VerbatimChar"/>
        </w:rPr>
        <w:t>## 'data.frame':    222 obs. of  14978 variables:</w:t>
      </w:r>
      <w:r>
        <w:br/>
      </w:r>
      <w:r>
        <w:rPr>
          <w:rStyle w:val="VerbatimChar"/>
        </w:rPr>
        <w:t>##  $ Salinity                                                                                                                                                                                                                                                          : num  4.5 30.4 31.6 16.8 26.1 2.5 3.8 1.7 41.8 15.8 ...</w:t>
      </w:r>
      <w:r>
        <w:br/>
      </w:r>
      <w:r>
        <w:rPr>
          <w:rStyle w:val="VerbatimChar"/>
        </w:rPr>
        <w:t>##  $ CGTTAATCGGAATTACTGGGCGTAAAGCGCGCGTAGGTGGTTTGTTAAGTGGAATGTGAAAGCCCTGGGCTCAACCTAGGAATTGCATCCCAAACTGGCAAACTAGAGTACAAGAGAGGGGTGTGGAATTTCCTGTGTAGCGGTGAAATGCGTAGATATAGGAAGGAACATCAGTGGCGAAGGCGACGCCCTGGCTTGATACTGACACTGAGGTGCGAAAGCG                                   : num  0.00037 0.08823 0.1322 0.00549 0.06148 ...</w:t>
      </w:r>
      <w:r>
        <w:br/>
      </w:r>
      <w:r>
        <w:rPr>
          <w:rStyle w:val="VerbatimChar"/>
        </w:rPr>
        <w:t>##  $ CGTTGTCCGGAATTATTGGGCGTAAAGAGCTCGTAGGCGGTTTGTCGCGTCTGCTGTGAAATTTCGAGGCTCAACCTCGAACTTGCAGTGGGTACGGGCAGGCTAGAGTGCAGTAGGGGAGATGGGAATTCCTGGTGTAGCGGTGGAATGCGCAGATATCAGGAGGAACACCAATGGCGAAGGCACATCTCTGGGCTGTAACTGACGCTGAGGAGCGAAAGCG                                   : num  0.01392 0.00623 0.00551 0.02621 0.01014 ...</w:t>
      </w:r>
      <w:r>
        <w:br/>
      </w:r>
      <w:r>
        <w:rPr>
          <w:rStyle w:val="VerbatimChar"/>
        </w:rPr>
        <w:t>##  $ CGTTATCCGGATTCATTGGGTTTAAAGGGTCCGTAGGCGGGTCTTTAAGTCAGTGGTGAAAGCCGACAGCTCAACTGTCGAACTGCCATTGATACTGGAGACCTTGAGTACAAATGAAGTAGGCGGAATGAGTCATGTAGCGGTGAAATGCATA</w:t>
      </w:r>
      <w:r>
        <w:rPr>
          <w:rStyle w:val="VerbatimChar"/>
        </w:rPr>
        <w:lastRenderedPageBreak/>
        <w:t>GATATGACTCAGAACACCGATTGCGAAGGCAGCTTACTAACATGTAACTGACGCTGAGGGACGAAAGCG                                   : num  0.000107 0.009043 0.002822 0.018477 0.035442 ...</w:t>
      </w:r>
      <w:r>
        <w:br/>
      </w:r>
      <w:r>
        <w:rPr>
          <w:rStyle w:val="VerbatimChar"/>
        </w:rPr>
        <w:t>##  $ CGTTAATCGGAATTACTGGGCGTAAAGCGTGCGCAGGCGGCTTTGTAAGACAGACGTGAAATCCCCGGGCTCAACCTGGGAATTGCGTTTGTGACTGCAAGGCTAGAGTACGGTAGAGGGGGGTAGAATTCCGCGTGTAGCAGTGAAATGCGTAGATATGCGGAGGAACACCGATGGCGAAGGCAGCCCCCTGGACCTGTACTGACGCTCATGCACGAAAGCG                                   : num  0.0182 0.0022 0.00171 0.0067 0.01604 ...</w:t>
      </w:r>
      <w:r>
        <w:br/>
      </w:r>
      <w:r>
        <w:rPr>
          <w:rStyle w:val="VerbatimChar"/>
        </w:rPr>
        <w:t>##  $ CGTTAATCGGAATTACTGGGCGTAAAGCGTGCGCAGGCGGTTATATAAGACAGTTGTGAAATCCCCGGGCTCAACCTGGGAATTGCATCTGTGACTGTATAGCTAGAGTACGGTAGAGGGGGATGGAATTCCGCGTGTAGCAGTGAAATGCGTAGATATGCGGAGGAACACCGATGGCGAAGGCAATCCCCTGGACCTGTACTGACGCTCATGCACGAAAGCG                                   : num  0.0357 0 0 0 0 ...</w:t>
      </w:r>
      <w:r>
        <w:br/>
      </w:r>
      <w:r>
        <w:rPr>
          <w:rStyle w:val="VerbatimChar"/>
        </w:rPr>
        <w:t>##  $ CGTTGTTCGGAATTACTGGGCGTAAAGCGCACGTAGGCGGATTAGAAAGTTGGGGGTGAAATCCCAGGGCTCAACCCTGGAACTGCCTCCAAAACTACTAGTCTAGAGTTCGAGAGAGGTGAGTGGAATTCCGAGTGTAGAGGTGAAATTCGTAGATATTCGGAGGAACACCAGTGGCGAAGGCGGCTCACTGGCTCGATACTGACGCTGAGGTGCGAAAGCG                                   : num  0.09035 0 0.0019 0.00106 0.00691 ...</w:t>
      </w:r>
      <w:r>
        <w:br/>
      </w:r>
      <w:r>
        <w:rPr>
          <w:rStyle w:val="VerbatimChar"/>
        </w:rPr>
        <w:t>##  $ CGTTAATCGGAATTACTGGGCGTAAAGCGTGCGTAGGCGGTTTATTAAGTCAGATGTGAAAGCCCCGGGCTTAACCTGGGAACTGCATTTGAAACTGGTCAACTAGAGTATGGTAGAGGAAAGTGGAATTTCTGGTGTAGCGGTGAAATGCGTAGATATCAGAAGGAACATCAATGGCGAAGGCAACTTTCTGGACCAATACTGACGCTGAGGTACGAAAGCG                                   : num  0.000119 0 0.001707 0.002725 0.001298 ...</w:t>
      </w:r>
      <w:r>
        <w:br/>
      </w:r>
      <w:r>
        <w:rPr>
          <w:rStyle w:val="VerbatimChar"/>
        </w:rPr>
        <w:t>##  $ CGTTGTTCGGAATTACTGGGCGTAAAGCGCACGTAGGCGGATTAGTAAGTTAGAGGTGAAATCCCAGGGCTCAACCCTGGAACTGCCTTTAATACTGCTAGTCTTGAGTTCGAGAGAGGTAAGTGGAATTCCGAGTGTAGAGGTGAAATTCGTAGATATTCGGAGGAACACCAGTGGCGAAGGCGGCTTACTGGCTCGATACTGACGCTGAGGTGCGAAAGTG                                   : num  0 0.00851 0.00985 0.01514 0.0208 ...</w:t>
      </w:r>
      <w:r>
        <w:br/>
      </w:r>
      <w:r>
        <w:rPr>
          <w:rStyle w:val="VerbatimChar"/>
        </w:rPr>
        <w:t>##  $ TGTTATCCGGAATCACTGGGCGTAAAGCGTCTGTAGGTGGTTAAGCAAGTCAACTGTTAAATCTTGAGGCTCAACTTCAAAATCGCAGTCGAAACTGTTTGACTAGAGTATAGTAGGGGTAAAGGGAATTTCCAGTGGAGCGGTGAAATGCGTAGATATTGGAAAGAACACCGATGGCGAAGGCACTTTACTGGGCTATTACTGACACTCAGAGACGAAAGCT                                   : num  0.19799 0.00889 0.00899 0.00278 0.00105 ...</w:t>
      </w:r>
      <w:r>
        <w:br/>
      </w:r>
      <w:r>
        <w:rPr>
          <w:rStyle w:val="VerbatimChar"/>
        </w:rPr>
        <w:t>##  $ CGTTATCCGGAATCATTGGGTTTAAAGGGTCCGCAGGCGGTCTATTAAGTCAGAGGTGAAATCCCATAGCTCAACTATGGAACTGCCTTTGATACTGGTTGACTTGAGTCATATGGAAGTAGATAGAATGTGTAGTGTAGCGGTGAAATGCATAGATATTACACAGAATACCGATTGCGAAGGCAGTCTACTACGTATGTACTGACGCTGAGGGACGAAAGCG                                   : num  0.00126 0.01877 0.01136 0.01023 0.03179 ...</w:t>
      </w:r>
      <w:r>
        <w:br/>
      </w:r>
      <w:r>
        <w:rPr>
          <w:rStyle w:val="VerbatimChar"/>
        </w:rPr>
        <w:t>##  $ CGTTATCCGGAATCATTGGGTTTAAAGGGTCCGTAGGCGGGCTATTAAGTCAGAGGTGAAAGTTTGCAGCTCAACTGTAAAATTGCCTTTGAAACTGGTAGTCTTGAATTATTATGAAGTGGTTAGAATAAGTAGTGTAGCGGTGAAATGCATAGATATTACTTAGAATACCAATTGCGAAGGCAGATCACTAATAATATATTGACGCTGAGGGACGAAAGCG                                   : num  0 0.01375 0.00696 0.03162 0.07603 ...</w:t>
      </w:r>
      <w:r>
        <w:br/>
      </w:r>
      <w:r>
        <w:rPr>
          <w:rStyle w:val="VerbatimChar"/>
        </w:rPr>
        <w:t>##  $ CGTTAATCGGAATTACTGGGCGTAAAGCGCGCGTAGGCGGTTTGTTAAGTGTGATGTGAAAGCCCAGGGCTCAACCTTGGAACTGCATCACATACTGGCAAGCTAGAGTACGGTAGAGGGGGGTAGAATTCCATGTGTAGCGGTGAAATGCGTAGAGATGTGGAGGAATACCAGTGGCGAAGGCGGCCCCCTGGATCGATACTGACGCTGAGGTGCGAAAGCG                                   : num  0 0 0.000919 0.005367 0.005095 ...</w:t>
      </w:r>
      <w:r>
        <w:br/>
      </w:r>
      <w:r>
        <w:rPr>
          <w:rStyle w:val="VerbatimChar"/>
        </w:rPr>
        <w:t>##  $ CGTTATTCGGAATTATTGGGCGTAAAGGGCTCGCAGGCTGCTTGAACAGTTAGACGTGAAATCCCCGGGCTCAACCTGGGAACTGCGTTTAATACTAGCAAGCTAGAGTAATAGAGAGGAAAGTGGAATTCCCAGTGTAGAGGTGAAATTCGTA</w:t>
      </w:r>
      <w:r>
        <w:rPr>
          <w:rStyle w:val="VerbatimChar"/>
        </w:rPr>
        <w:lastRenderedPageBreak/>
        <w:t>GATATTGGGAGGAACACCAGTGGCGAAAGCGGCTTTCTGGCTATTTACTGACGCTGAGGAGCGAAAGCG                                   : num  0 0 0.00151 0.01229 0.00527 ...</w:t>
      </w:r>
      <w:r>
        <w:br/>
      </w:r>
      <w:r>
        <w:rPr>
          <w:rStyle w:val="VerbatimChar"/>
        </w:rPr>
        <w:t>##  $ CGTTAATCGGAATTACTGGGCGTAAAGCGTGCGCAGGCGGTTTTGTAAGACAGGCGTGAAATCCCCGGGCTCAACCTGGGAATTGCGCTTGTGACTGCAAGGCTAGAGTACGGTAGAGGGGGGTAGAATTCCGCGTGTAGCAGTGAAATGCGTAGATATGCGGAGGAACACCGATGGCGAAGGCAGCCCTCTGGACCTGTACTGACGCTCATGCACGAAAGCG                                   : num  0 0 0 0.01732 0.00333 ...</w:t>
      </w:r>
      <w:r>
        <w:br/>
      </w:r>
      <w:r>
        <w:rPr>
          <w:rStyle w:val="VerbatimChar"/>
        </w:rPr>
        <w:t>##  $ CGTTATCCGGAATCATTGGGTTTAAAGGGTCCGCAGGCGGTCAATTAAGTCAGAGGTGAAATCCCGTCGCTCAACGACGGAACTGCCTTTGATACTGGTTGACTTGAGTCATATGGAAGTAGATAGAATGTGTAGTGTAGCGGTGAAATGCATAGAGATTACACAGAATACCGATTGCGAAGGCAGTCTACTACGTATGTACTGACGCTGAGGGACGAAAGCG                                   : num  0.02346 0 0 0.00605 0.0048 ...</w:t>
      </w:r>
      <w:r>
        <w:br/>
      </w:r>
      <w:r>
        <w:rPr>
          <w:rStyle w:val="VerbatimChar"/>
        </w:rPr>
        <w:t>##  $ CGTTATCCGGAATCATTGGGTTTAAAGGGTCCGCAGGCGGTCGATTAAGTCAGAGGTGAAATCCCATAGCTCAACTATGGAACTGCCTTTGATACTGGTTGACTTGAGTCATATGGAAGTAGATAGAATGTGTAGTGTAGCGGTGAAATGCATAGATATTACACAGAATACCGATTGCGAAGGCAGTCTACTACGTATGTACTGACGCTGAGGGACGAAAGCG                                   : num  0.000763 0.031233 0.038661 0.006479 0.037353 ...</w:t>
      </w:r>
      <w:r>
        <w:br/>
      </w:r>
      <w:r>
        <w:rPr>
          <w:rStyle w:val="VerbatimChar"/>
        </w:rPr>
        <w:t>##  $ CGTTATCCGGAATCATTGGGCGTAAAGCGTCTGTAGGTGGCTTTGTAAGTCCGCTGTGAAAGAGTACAGCTTAACTGTAACTAGGCAGTGGAAACTATGAGGCTGGAGTGTGGTAGGGGTAGAGGGAATTCCCGGTGTAGCGGTGAAATGCGTAGATATCGGGAAGAACACCAACGGCGAAAGCACTCTGCTGGGCCAACACTGACACTGAGAGACGAAAGCT                                   : num  0 0 0 0.00683 0 ...</w:t>
      </w:r>
      <w:r>
        <w:br/>
      </w:r>
      <w:r>
        <w:rPr>
          <w:rStyle w:val="VerbatimChar"/>
        </w:rPr>
        <w:t>##  $ CGTTGTTCGGAATTACTGGGCGTAAAGCGCACGTAGGCGGATTAGAAAGCAAGAGGTGAAATCCCAGGGCTCAACCCTGGAACTGCCTTTTGAACTACTAGTCTAGAGTTCGAGAGAGGTGAGTGGAATTCCAAGTGTAGAGGTGAAATTCGTAGATATTTGGAGGAACACCAGTGGCGAAGGCGGCTCACTGGCTCGATACTGACGCTGAGGTGCGAAAGCG                                   : num  0.0071 0.00973 0.00341 0.02198 0.0231 ...</w:t>
      </w:r>
      <w:r>
        <w:br/>
      </w:r>
      <w:r>
        <w:rPr>
          <w:rStyle w:val="VerbatimChar"/>
        </w:rPr>
        <w:t>##  $ CGTTGTCCGGATTTATTGGGTTTAAAGGGTGCGTAGGCGGCTGATTAAGTCAGTGGTGAAAGTTTTGGGCTCAACCCAGAAATTGCCATTGATACTGGTCGGCTTGAGTATTGGAGGGGTACATGGAATTGATGGTGTAGCGGTGAAATGCATAGATACCATCAGGAACACCGATAGCGAAGGCATTGTACTGGCCAATAACTGACGCTGATGCACGAAAGCA                                   : num  0.0391 0 0 0.00609 0.00465 ...</w:t>
      </w:r>
      <w:r>
        <w:br/>
      </w:r>
      <w:r>
        <w:rPr>
          <w:rStyle w:val="VerbatimChar"/>
        </w:rPr>
        <w:t>##  $ CGTTATCCGGAATCACTGGGCATAAAGCGTCTGTAGGTTGTTTGGTAAGTCTGCTGTTAAAGACTGGGGCTCAACCCCAGAAAAGCAGTGGAAACTGCCGGACTTGAGTGTGGTAGAGGTAGAGGGAATTCCTAGTGTAGCGGTGAAATGCGTAGATATTAGGAAGAACACCAATGGCGAAGGCACTCTACTGGGCCATAACTGACACTGAGAGACGACAGCT                                   : num  0.00489 0.004712 0.007023 0.00691 0.000612 ...</w:t>
      </w:r>
      <w:r>
        <w:br/>
      </w:r>
      <w:r>
        <w:rPr>
          <w:rStyle w:val="VerbatimChar"/>
        </w:rPr>
        <w:t>##  $ TGTTATTCGAATTAATTGGGCGTAAAGGGCATGTAGGTGGAGAGATGTAGTTGTTTGTGAAAGTCCAAAGGGTTTCTTTGGGTGTGCATTCAAGACGGTTTCTTCTCTTTGAGGGTGTAAGAGGAAAATAGAATTTCCAGAGGAGAGGTTAAATTCTTAGATTTTGGAAGGAATACCTAATGCGAAGGCAATTTTCTGGTGCACTCCTGACACTGAGGTGCGAAAGCG                              : num  0 0 0 0.00424 0.000563 ...</w:t>
      </w:r>
      <w:r>
        <w:br/>
      </w:r>
      <w:r>
        <w:rPr>
          <w:rStyle w:val="VerbatimChar"/>
        </w:rPr>
        <w:t>##  $ CGTTATTCGGAATTACTGGGCGTAAAGCGCACGTAGGCGGATTAGAAAGTCAGAGGTGAAATCCCAGGGCTCAACCTTGGAACTGCCTTTGAAACTTCTAGTCTTGAGTTCGAGAGAGGTGAGTGGAATTCCGAGTGTAGAGGTGAAATTCGTAGATATTCGGAGGAACACCAGTGGCGAAGGCGGCTCACTGGCTCGATACTGACGCTGAGGTGCGAAAGCG                                   : num  0 0 0 0.02853 0.00375 ...</w:t>
      </w:r>
      <w:r>
        <w:br/>
      </w:r>
      <w:r>
        <w:rPr>
          <w:rStyle w:val="VerbatimChar"/>
        </w:rPr>
        <w:t>##  $ CGTTAATCGGAATTACTGGGCGTAAAGCGCGCGTAGGTGGTTTGTTAAGTTGGATGTGAAAGCCCTGGGCTCAACCTAGGAACTGCATCCAAAACTAACTCACTAGAGTACGATAGAGGGAGGTAGAATTCATAGTGTAGCGGTGGAATGCGTA</w:t>
      </w:r>
      <w:r>
        <w:rPr>
          <w:rStyle w:val="VerbatimChar"/>
        </w:rPr>
        <w:lastRenderedPageBreak/>
        <w:t>GATATTATGAAGAATACCAGTGGCGAAGGCGGCCTCCTGGATCTGTACTGACACTGAGGTGCGAAAGCG                                   : num  0 0 0 0.00229 0.00245 ...</w:t>
      </w:r>
      <w:r>
        <w:br/>
      </w:r>
      <w:r>
        <w:rPr>
          <w:rStyle w:val="VerbatimChar"/>
        </w:rPr>
        <w:t>##  $ CGTTGTTCGGAATTACTGGGCGTAAAGGGCGCGTAGGCGGCCTGATAAGTCAGATGTGAAAGTCCACGGCTCAACCGTGGAAGTGCATTTGAAACTGTCAGGCTTGAGTATCGGAGGGGAGTGTGGAATTCCCGGTGTAGAGGTGAAATTCGTAGAGATCGGGAGGAACACCGGTGGCGAAGGCGACACTCTGGACGAATACTGACGCTGAGGCGCGAAAGCG                                   : num  0.000322 0 0 0.001293 0.002327 ...</w:t>
      </w:r>
      <w:r>
        <w:br/>
      </w:r>
      <w:r>
        <w:rPr>
          <w:rStyle w:val="VerbatimChar"/>
        </w:rPr>
        <w:t>##  $ TGTTATCCGGAATCACTGGGCGTAAAGCGTCTGTAGGTGGTTTAATAAGTCAACTGTTAAATCTTGAGGCTCAACTTCAAAATCGCAGTCGAAACTATTAGACTAGAGTATAGTAGAGGTAAAGGGAATTTCCAGTGGAGCGGTGAAATGCGTAGATATTGGAAAGAACACCGATGGCGAAAGCACTTTACTGGGCTATTACTAACACTCAGAGACGAAAGCT                                   : num  0.11953 0 0 0.00729 0.00681 ...</w:t>
      </w:r>
      <w:r>
        <w:br/>
      </w:r>
      <w:r>
        <w:rPr>
          <w:rStyle w:val="VerbatimChar"/>
        </w:rPr>
        <w:t>##  $ CGTTAATCGGAATTACTGGGCGTAAAGGGTGCGCAGGCGGTTTTGTAAGTCAGATGTGAAATCCCCGAGCTCAACTTGGGAACTGCGTTTGAAACTACAAGACTAGAGTGTGTCAGAGGGGGGTAGAATTCCACGTGTAGCAGTGAAATGCGTAGATATGTGGAGGAATACCAATGGCGAAGGCAGCCCCCTGGGATAACACTGACGCTCATGCACGAAAGCG                                   : num  0 0 0 0.00798 0.00279 ...</w:t>
      </w:r>
      <w:r>
        <w:br/>
      </w:r>
      <w:r>
        <w:rPr>
          <w:rStyle w:val="VerbatimChar"/>
        </w:rPr>
        <w:t>##  $ CGTAGTTCGGAATTACTGGGCTTAAAGAGTTCGTAGGTGGTTGAAAAAGTTGGTGGTGAAATCCCAGAGCTTAACTCTGGAACTGCCATCAAAACTTTTCAGCTAGAGTATGATAGAGGAAAGCAGAATTTCTAGTGTAGAGGTGAAATTCGTAGATATTAGAAAGAATACCAATTGCGAAGGCAGCTTTCTGGATCATTACTGACACTGAGGAACGAAAGCA                                   : num  0 0.00365 0.00637 0.00196 0.00245 ...</w:t>
      </w:r>
      <w:r>
        <w:br/>
      </w:r>
      <w:r>
        <w:rPr>
          <w:rStyle w:val="VerbatimChar"/>
        </w:rPr>
        <w:t>##  $ CGTTGTTCGGAATTACTGGGCGTAAAGCGTACGTAGGCGGATCAGAAAGTATAGGGTGAAATCCCAGGGCTCAACCCTGGAACTGCCTTATAAACTCCTGGTCTTGAGTTCGAGAGAGGTGAGTGGAATTCCAAGTGTAGAGGTGAAATTCGTAGATATTTGGAGGAACACCAGTGGCGAAGGCGGCTCACTGGCTCGATACTGACGCTGAGGTACGAAAGTG                                   : num  0.00126 0.02006 0 0.0022 0.01749 ...</w:t>
      </w:r>
      <w:r>
        <w:br/>
      </w:r>
      <w:r>
        <w:rPr>
          <w:rStyle w:val="VerbatimChar"/>
        </w:rPr>
        <w:t>##  $ CGTTAATCGGAATTACTGGGCGTAAAGCGCGCGTAGGTGGTTTGATAAGCTAGCTGTGAAAGCCCTGGGCTCAACCTAGGAACTGCAGTTAGAACTGTCTGACTAGAGTACAGTAGAGGGTGGCGGAATTTCCTGTGTAGCGGTGAAATGCGTAGATATAGGAAGGAACATCAGTGGCGAAGGCGGCCACCTGGACTGATACTGACACTGAGGTGCGAAAGCG                                   : num  0.000417 0.009803 0.007614 0.002947 0.032062 ...</w:t>
      </w:r>
      <w:r>
        <w:br/>
      </w:r>
      <w:r>
        <w:rPr>
          <w:rStyle w:val="VerbatimChar"/>
        </w:rPr>
        <w:t>##  $ CGTTATCCGGAATCATTGGGTTTAAAGGGTCCGTAGGCGGTCTTTTAAGTCAGAGGTGAAATCCTACAGCTCAACTGTAGAATTGCCTTTGATACTGAAAGACTTGAGTTATTGTGAAGTAGTTAGAATGTGTGGTGTAGCGGTGAAATGCATAGAGATCACACAGAATACCGATTGCGAAGGCAGATTACTAACAATATACTGACGCTGAGGGACGAAAGCG                                   : num  0 0.00448 0.00637 0.00156 0.00845 ...</w:t>
      </w:r>
      <w:r>
        <w:br/>
      </w:r>
      <w:r>
        <w:rPr>
          <w:rStyle w:val="VerbatimChar"/>
        </w:rPr>
        <w:t>##  $ CGTTATCCGGAATCATTGGGTTTAAAGGGTCCGCAGGCGGACGTATAAGTCAGTGGTGAAATCCTGCAGCTTAACTGCAGAACTGCCATTGATACTGTACGTCTTGAATTCGGTCGAAGTGGGCGGAATGTGTAGTGTAGCGGTGAAATGCATAGATATTACACAGAACACCGATAGCGAAGGCAGCTCACTAGGCCTGGATTGACGCTCAGGGACGAAAGCG                                   : num  0 0 0 0.0151 0.0142 ...</w:t>
      </w:r>
      <w:r>
        <w:br/>
      </w:r>
      <w:r>
        <w:rPr>
          <w:rStyle w:val="VerbatimChar"/>
        </w:rPr>
        <w:t>##  $ CGTTATCCGGAATCATTGGGTTTAAAGGGTCCGTAGGCGGTCTTTTAAGTCAGAGGTGAAATCCTACAGCTCAACTGTAGAATTGCCTTTGATACTGAAGGACTTGAGTTATTGTGAAGTAGTTAGAATGTGTGGTGTAGCGGTGAAATGCATAGAGATCACACAGAATACCGATTGCGAAGGCAGATTACTAACAATATACTGACGCTGAGGGACGAAAGCG                                   : num  0 0 0 0.00189 0 ...</w:t>
      </w:r>
      <w:r>
        <w:br/>
      </w:r>
      <w:r>
        <w:rPr>
          <w:rStyle w:val="VerbatimChar"/>
        </w:rPr>
        <w:t>##  $ CGTTATCCGGAATCATTGGGTTTAAAGGGTCCGCAGGCGGTCAATTAAGTCAGAGGTGAAATACCATAGCTCAACTATGGAACTGCCTTTGATACTGGTTGACTTGAGTCATATGGAAGTAGATAGAATGTGTAGTGTAGCGGTGAAATGCATA</w:t>
      </w:r>
      <w:r>
        <w:rPr>
          <w:rStyle w:val="VerbatimChar"/>
        </w:rPr>
        <w:lastRenderedPageBreak/>
        <w:t>GAGATTACACAGAATACCGATTGCGAAGGCAGTCTACTACGTATGTACTGACGCTGAGGGACGAAAGCG                                   : num  0.000417 0 0 0.000626 0.000955 ...</w:t>
      </w:r>
      <w:r>
        <w:br/>
      </w:r>
      <w:r>
        <w:rPr>
          <w:rStyle w:val="VerbatimChar"/>
        </w:rPr>
        <w:t>##  $ CGTTATCCGGAATCATTGGGTTTAAAGGGTCCGTAGGCGGACAATTAAGTCAGGGGTGAAATTCTGCGGCTCAACCGTAGAACTGCCCTTGATACTGGTTGTCTTGAATCGTTGTGAAGTGGTTAGAATGAGTAGTGTAGCGGTGAAATGCTTAGAGATTACTCAGAATACCGATTGCGAAGGCAGATCACTAACAACGTATTGACGCTGAGGGACGAAAGCG                                   : num  0 0 0 0.02005 0.00446 ...</w:t>
      </w:r>
      <w:r>
        <w:br/>
      </w:r>
      <w:r>
        <w:rPr>
          <w:rStyle w:val="VerbatimChar"/>
        </w:rPr>
        <w:t>##  $ CGTTGTTCGGAATTATTGGGCGTAAAGAGCATGTAGGCGGTCTGTCAAGTCTGATGTGAAAGCCCGGGGCTCAACCCCGGAAGTGCATTGGAAACTGGCAGACTTGAGTACGGGAGAGGAAAGTGGAATTTCGAGTGTAGGGGTGAAATCCGTAGATATTCGAAGGAACACCAGTGGCGAAGGCGGCTTTCTGGACCGATACTGACGCTGAGATGCGAAAGCG                                   : num  0.000501 0 0 0.000723 0.002425 ...</w:t>
      </w:r>
      <w:r>
        <w:br/>
      </w:r>
      <w:r>
        <w:rPr>
          <w:rStyle w:val="VerbatimChar"/>
        </w:rPr>
        <w:t>##  $ CGTTGTTCGGAATTACTGGGCGTAAAGCGCGCGTAGGCGGACATTTAAGTTAGAGGTGAAATCCCACGGCTCAACCGTGGAACTGCCTTTAATACTGGGTGTCTTGAGGTCGAGAGAGGTGAGTGGAATTCCGAGTGTAGAGGTGAAATTCGTAGATATTCGGAGGAACACCAGTGGCGAAGGCGGCTCACTGGCTCGATACTGACGCTGAGGTGCGAAAGCG                                   : num  0 0 0 0.00538 0.00478 ...</w:t>
      </w:r>
      <w:r>
        <w:br/>
      </w:r>
      <w:r>
        <w:rPr>
          <w:rStyle w:val="VerbatimChar"/>
        </w:rPr>
        <w:t>##  $ CGTTACTCGGAATCACTGGGCGTAAAGCGCGCGCAGGCGGCCATTTAAGTTGGATGTGAAAGCCTACGGCTCAACCGTAGAACTGCATCCAAAACTATTTGGCTAGAGTGTGGGAGAGGAAGATGGAATTAGTTGTGTAGGGGTAAAATCCGTAGAGATAACTAGGAATACCAAAAGCGAAGGCAATCTTCTGGAACATTACTGACGCTGAGGCGCGAAAGCG                                   : num  0.000823 0 0 0.001001 0.006221 ...</w:t>
      </w:r>
      <w:r>
        <w:br/>
      </w:r>
      <w:r>
        <w:rPr>
          <w:rStyle w:val="VerbatimChar"/>
        </w:rPr>
        <w:t>##  $ CGTTGTTCGGAATTACTGGGCGTAAAGCGCACGTAGGCGGATTGGAAAGTATGGGGTGAAATCCCAGGGCTCAACCCTGGAACGGCCTTGTAAACTCCCAGTCTAGAGTTCGAGAGAGGTGAGTGGAATTCCAAGTGTAGAGGTGAAATTCGTAGATATTTGGAGGAACACCAGTGGCGAAGGCGGCTCACTGGCTCGATACTGACGCTGAGGTGCGAAAGTG                                   : num  0 0 0 0.000765 0.002131 ...</w:t>
      </w:r>
      <w:r>
        <w:br/>
      </w:r>
      <w:r>
        <w:rPr>
          <w:rStyle w:val="VerbatimChar"/>
        </w:rPr>
        <w:t>##  $ CGTTGTTCGGAATTACTGGGCGTAAAGGGCGCGTAGGCGGTCTTTTAAGTTAGGCGTGAAAGCCCCGGGCTCAACCCGGGAACTGCGCTTAAGACTGGAAGACTAGAAAACGGAAGAGGGTAGTGGAATTCCCAGTGTAGAGGTGAAATTCGTAGATATTGGGAAGAACACCAGTGGCGAAAGCGGCTACCTGGTCCGATTTTGACGCTGAGGCGCGAAAGCG                                   : num  0 0 0 0.003059 0.000416 ...</w:t>
      </w:r>
      <w:r>
        <w:br/>
      </w:r>
      <w:r>
        <w:rPr>
          <w:rStyle w:val="VerbatimChar"/>
        </w:rPr>
        <w:t>##  $ CGTTAATCGGAATTACTGGGCGTAAAGCGCGCGTAGGCGGTTTGTTAAGTCAGCTGTGAAAGCCCCGGGCTCAACCTGGGAACTGCAGTTGATACTGGCCGACTAGAGTATGAAAGAGGGAGGTAGAATTCCATGTGTAGCGGTGAAATGCGTAGATATATGGAGGAATACCAGTGGCGAAGGCGGCCTCCTGGTTCAATACTGACGCTGAGGTGCGAAAGCG                                   : num  0 0 0 0.01012 0.00186 ...</w:t>
      </w:r>
      <w:r>
        <w:br/>
      </w:r>
      <w:r>
        <w:rPr>
          <w:rStyle w:val="VerbatimChar"/>
        </w:rPr>
        <w:t>##  $ CGTTAATCGGAATTACTGGGCGTAAAGCGCGCGTAGGTGGTTTATTAAGTTGGGTGTGAAATCCCCGGGCTCAACCTGGGAACTGCATCCAAAACTGATTCACTAGAGTACGATAGAGGGAGGTAGAATTCACAGTGTAGCGGTGGAATGCGTAGATATTGTGAAGAATACCAATGGCGAAGGCAGCCTCCTGGATCTGTACTGACACTGAGGTGCGAAAGCG                                   : num  9.54e-05 0.00 0.00 1.35e-03 1.30e-03 ...</w:t>
      </w:r>
      <w:r>
        <w:br/>
      </w:r>
      <w:r>
        <w:rPr>
          <w:rStyle w:val="VerbatimChar"/>
        </w:rPr>
        <w:t>##  $ CGTTAATCGGAATTACTGGGCGTAAAGCGCGCGTAGGTGGTTTGTTAAGTGGGATGTGAAAGCCCCGGGCTCAACCTGGGAATTGCATCCCAAACTGGCAAACTAGAGTACAAGAGAGGGGTGTGGAATTTCCTGTGTAGCGGTGAAATGCGTAGATATAGGAAGGAACATCAGTGGCGAAGGCGACGCCCTGGCTTGATACTGACACTGAGGTGCGAAAGCG                                   : num  0.000537 0 0 0 0 ...</w:t>
      </w:r>
      <w:r>
        <w:br/>
      </w:r>
      <w:r>
        <w:rPr>
          <w:rStyle w:val="VerbatimChar"/>
        </w:rPr>
        <w:t>##  $ CGTTAATCGGAATTACTGGGCGTAAAGCGCGCGTAGGTGGTTTGTTAAGTGGGATGTGAAAGCCCTAGGCTCAACCTAGGAATTGCATTCCAAACTGACAGACTAGAGTACGATAGAGGGAGGTAGAATTCAGAGTGTAGCGGTGAAATGCGTA</w:t>
      </w:r>
      <w:r>
        <w:rPr>
          <w:rStyle w:val="VerbatimChar"/>
        </w:rPr>
        <w:lastRenderedPageBreak/>
        <w:t>GATATTCTGAGGAATACCGGTGGCGAAGGCGGCCTCCTGGATTGATACTGACACTGAGGTGCGAAAGCG                                   : num  0 0.00182 0.00144 0.00905 0.02038 ...</w:t>
      </w:r>
      <w:r>
        <w:br/>
      </w:r>
      <w:r>
        <w:rPr>
          <w:rStyle w:val="VerbatimChar"/>
        </w:rPr>
        <w:t>##  $ CGTTATCCGGAATTATTGGGTTTAAAGGGTCCGTAGGCGGATGATTAAGTCAGGGGTGAAAGTTTGCAGCTCAACTGTAAAATTGCCTTTGATACTGGTCATCTTGAGTTGTATTGAAGTAGGCGGAATATGTAGTGTAGCGGTGAAATGCATAGATATTACATAGAACACCAATTGCGAAGGCAGCTTACTAAGTACTAACTGACGCTGATGGACGAAAGCG                                   : num  0.000632 0.002508 0.001116 0.003184 0.0012 ...</w:t>
      </w:r>
      <w:r>
        <w:br/>
      </w:r>
      <w:r>
        <w:rPr>
          <w:rStyle w:val="VerbatimChar"/>
        </w:rPr>
        <w:t>##  $ CGTTATCCGGAATCATTGGGTTTAAAGGGTCCGCAGGCGGTCGATTAAGTCAGAGGTGAAATCCCATAGCTCAACTATGGAACTGCCTTTGATACTGGTTGACTTGAGTCATATGGAAGTGGATAGAATGTGTAGTGTAGCGGTGAAATGCATAGATATTACACAGAATACCGATTGCGAAGGCAGTCCACTACGTATGTACTGACGCTGAGGGACGAAAGCG                                   : num  0 0 0 0.00181 0.00551 ...</w:t>
      </w:r>
      <w:r>
        <w:br/>
      </w:r>
      <w:r>
        <w:rPr>
          <w:rStyle w:val="VerbatimChar"/>
        </w:rPr>
        <w:t>##  $ CGTTGTTCGGAATTACTGGGCGTAAAGCGTACGTAGGCGGATTAATAAGTTAGAGGTGAAATCCCAGGGCTCAACCCTGGAACTGCCTTTAAAACTGTTAGTCTTGAGATCGAGAGAGGTGAGTGGAATTCCAAGTGTAGAGGTGAAATTCGTAGATATTTGGAGGAACACCAGTGGCGAAGGCGGCTCACTGGCTCGATACTGACGCTGAGGTACGAAAGTG                                   : num  0 0 0 0.00238 0.00414 ...</w:t>
      </w:r>
      <w:r>
        <w:br/>
      </w:r>
      <w:r>
        <w:rPr>
          <w:rStyle w:val="VerbatimChar"/>
        </w:rPr>
        <w:t>##  $ CGTTATCCGGAATCATTGGGTTTAAAGGGTCCGTAGGCGGTCAGGTAAGTCAGTGGTGAAAGCCCATCGCTCAACGGTGGAACGGCCATTGATACTGTCTGACTTGAATTATTAGGAAGTAACTAGAATATGTAGTGTAGCGGTGAAATGCTTAGAGATTACATGGAATACCAATTGCGAAGGCAGGTTACTACTAATTGATTGACGCTGATGGACGAAAGCG                                   : num  0.01571 0 0 0 0.00118 ...</w:t>
      </w:r>
      <w:r>
        <w:br/>
      </w:r>
      <w:r>
        <w:rPr>
          <w:rStyle w:val="VerbatimChar"/>
        </w:rPr>
        <w:t>##  $ CGTTGTTCGGAATTATTGGGCGTAAAGAGCGTGTAGGCGGCTCGTCAAGTCTGATGTGAAAGCCCTGGGCTCAACCCAGGAAGTGCATTGGAAACTGGCGAACTTGAGTACGGGAGAGGAAAGTGGAATTTCGAGTGTAGGGGTGAAATCCGTAGATATTCGAAGGAACACCAGTGGCGAAGGCGGCTTTCTGGACCGATACTGACGCTGAGACGCGAAAGCG                                   : num  0 0 0 0.00115 0.00321 ...</w:t>
      </w:r>
      <w:r>
        <w:br/>
      </w:r>
      <w:r>
        <w:rPr>
          <w:rStyle w:val="VerbatimChar"/>
        </w:rPr>
        <w:t>##  $ TGTTATCCGGAATCACTGGGCGTAAAGCGTCTGTAGGTGGTTGAACAAGTCAACTGTTAAATCTTGAGGCTCAACTTCAAAATCGCAGTCGAAACTGTTTGACTAGAGTATAGTAGGGGTAAAGGGAATTTCCAGTGGAGCGGTGAAATGCGTAGATATTGGAAAGAACACCGATGGCGAAGGCACTTTACTGGGCTATTACTGACACTCAGAGACGAAAGCT                                   : num  0.000417 0.102895 0.198884 0.000375 0.003356 ...</w:t>
      </w:r>
      <w:r>
        <w:br/>
      </w:r>
      <w:r>
        <w:rPr>
          <w:rStyle w:val="VerbatimChar"/>
        </w:rPr>
        <w:t>##  $ CGTTAATCGGAATTACTGGGCGTAAAGCGCGCGTAGGTGGTTTGATAAGCTAGCTGTGAAAGCCCTGGGCTCAACCTGGGAACTGCAGTTAGAACTGTCTGGCTAGAGTATAGTAGAGGGTGGCGGAATTTCCTGTGTAGCGGTGAAATGCGTAGATATAGGAAGGAACATCAGTGGCGAAGGCGGCCACCTGGACTAATACTGACACTGAGGTGCGAAAGCG                                   : num  0 0.0098 0.00971 0.0017 0.00654 ...</w:t>
      </w:r>
      <w:r>
        <w:br/>
      </w:r>
      <w:r>
        <w:rPr>
          <w:rStyle w:val="VerbatimChar"/>
        </w:rPr>
        <w:t>##  $ CGTTGTTCGGAATTACTGGGCGTAAAGCGTACGTAGGCGGATTGGAAAGTAGGGGGTGAAATCCCAGGGCTCAACCCTGGAACTGCCTCCTAAACTATCAGTCTAGAGTTCGAGAGAGGTGAGTGGAATTCCAAGTGTAGAGGTGAAATTCGTAGATATTTGGAGGAACACCAGTGGCGAAGGCGGCTCACTGGCTCGATACTGACGCTGAGGTACGAAAGTG                                   : num  0.000608 0.012387 0.011618 0.002767 0.026747 ...</w:t>
      </w:r>
      <w:r>
        <w:br/>
      </w:r>
      <w:r>
        <w:rPr>
          <w:rStyle w:val="VerbatimChar"/>
        </w:rPr>
        <w:t>##  $ CGTTGTTCGGAATTACTGGGCGTAAAGCGTACGTAGGCGGATCAGAAAGTATGGGGTGAAATCCCAGGGCTTAACCCTGGAACTGCCTCATAAACTCCTGGTCTTGAGTTCGAGAGAGGTGAGTGGAATTCCAAGTGTAGAGGTGAAATTCGTAGATATTTGGAGGAACACCAGTGGCGAAGGCGGCTCACTGGCTCGATACTGACGCTGAGGTACGAAAGTG                                   : num  0 0.01581 0.02337 0.00117 0.0205 ...</w:t>
      </w:r>
      <w:r>
        <w:br/>
      </w:r>
      <w:r>
        <w:rPr>
          <w:rStyle w:val="VerbatimChar"/>
        </w:rPr>
        <w:t>##  $ CGTTATCCGGAATTATTGGGCGTAAAGCGTCCGCAGGCGGTTTTACAAGTCTGTCGTTAAAACGTGGAGCTCAACTCCATTTCGGCGATGGAAACTGTAAGACTAGAGTGTGGTAGGGGCAGAGGGAATTCCCGGTGTAGCGGTGAAATGCGTA</w:t>
      </w:r>
      <w:r>
        <w:rPr>
          <w:rStyle w:val="VerbatimChar"/>
        </w:rPr>
        <w:lastRenderedPageBreak/>
        <w:t>GATATCGGGAAGAACACCAGTGGCGAAGGCGCTCTGCTGGGCCATAACTGACGCTCATGGACGAAAGCC                                   : num  0 0 0 0.00215 0.0046 ...</w:t>
      </w:r>
      <w:r>
        <w:br/>
      </w:r>
      <w:r>
        <w:rPr>
          <w:rStyle w:val="VerbatimChar"/>
        </w:rPr>
        <w:t>##  $ CGTTAATCGGAATTACTGGGCGTAAAGCGCGCGTAGGCGGTTTGATAAGCTGGATGTGAAAGCCCCGGGCTCAACCTGGGAACTGCATCCAGAACTGTCTGACTAGAATACAATAGAGGTGAGTGGAATTTCCTGTGTAGCGGTGAAATGCGTAGATATAGGAAGGAACATCAGTGGCGAAGGCGACTCACTGGATTGATATTGACGCTGAGGTGCGAAAGCG                                   : num  0 0 0 0.000806 0.00098 ...</w:t>
      </w:r>
      <w:r>
        <w:br/>
      </w:r>
      <w:r>
        <w:rPr>
          <w:rStyle w:val="VerbatimChar"/>
        </w:rPr>
        <w:t>##  $ CGTTGTCCGGATTTATTGGGTTTAAAGGGTACGTAGGCGGGATTTTAAGTCAGTGGTGAAAGCCTCCAGCTCAACTGGAGAACTGCCATTGAAACTGAAATTCTTGAATATGGATGAGGTGGTTGGAATATAACATGTAGCGGTGAAATGCTTAGATATGTTATAGAACACCAATTGCGAAGGCAGATCACTAAACCATTATTGACGCTGAGGTACGAAAGCG                                   : num  0.000644 0 0 0.00951 0.00267 ...</w:t>
      </w:r>
      <w:r>
        <w:br/>
      </w:r>
      <w:r>
        <w:rPr>
          <w:rStyle w:val="VerbatimChar"/>
        </w:rPr>
        <w:t>##  $ TGTTATTCGGATTAATTGGGCGTAAAGGGCATGTAGGTGGAGAAATGTAGTTGTTTGTGAAAGTCCAAAGGTTTTCTTTGGGTGTGCATTCAAAACGGTTTATTCTCTTTGAGGCTGCGAGAGGAAAATAGAATTTCCAGAGGAGAGGTTAAATTCTTAGATTTTGGAAGGAATACCTAATGCGAAGGCAATTTTCTGGTGCAGTCCTGACACTGAGGTGCGAAAGCG                              : num  0 0 0 0.00089 0.000318 ...</w:t>
      </w:r>
      <w:r>
        <w:br/>
      </w:r>
      <w:r>
        <w:rPr>
          <w:rStyle w:val="VerbatimChar"/>
        </w:rPr>
        <w:t>##  $ CGTTAATCGGAATTACTGGGCGTAAAGCGCGCGTAGGCGGCTTTGTAAGTCGGATGTGAAAGCCCTGGGCTCAACCTGGGAATTGCATTCGATACTGCAGAGCTAGAGTATGGTAGAGGGAAGTGGAATTTCCGGTGTAGCGGTGAAATGCGTAGATATCGGAAGGAACACCAGTGGCGAAGGCGACTTCCTGGGCCAATACTGACGCTGAGGTGCGAAAGCG                                   : num  0.000596 0 0 0.002322 0.003282 ...</w:t>
      </w:r>
      <w:r>
        <w:br/>
      </w:r>
      <w:r>
        <w:rPr>
          <w:rStyle w:val="VerbatimChar"/>
        </w:rPr>
        <w:t>##  $ TGGTCAGGATGATTATTGGGCCTAAAGCATCCGTAGCCGGCTCTGTAAGTTTTCGGTTAAATCTGTACGCTTAACGTACAGGCTGCCGGGAATACTGCAGAGCTAGGGAGTGGGAGAGGTAGACGGTACTCGGTAGGAAGTGGTAAAATGCTTTGATCTATCGATGACCACCTGTGGCGAAGGCGGTCTACCAGAACACGTCCGACGGTGAGGGATGAAAGCT                                   : num  0 0 0.00158 0 0 ...</w:t>
      </w:r>
      <w:r>
        <w:br/>
      </w:r>
      <w:r>
        <w:rPr>
          <w:rStyle w:val="VerbatimChar"/>
        </w:rPr>
        <w:t>##  $ CGTTAATCGGAATTACTGGGCGTAAAGCGCGCGTAGGTGGTTTGTTAAGTGGGATGTGAAAGCCCTGGGCTCAACCTAGGAATTGCATCCCAAACTGGCCAACTAGAGTACAAGAGAGGGGTGTGGAATTTCCTGTGTAGCGGTGAAATGCGTAGATATAGGAAGGAACATCAGTGGCGAAGGCGACGCCCTGGCTTGATACTGACACTGAGGTGCGAAAGCG                                   : num  0 0 0 0 0 ...</w:t>
      </w:r>
      <w:r>
        <w:br/>
      </w:r>
      <w:r>
        <w:rPr>
          <w:rStyle w:val="VerbatimChar"/>
        </w:rPr>
        <w:t>##  $ CGTTATCCGGAATCATTGGGCGTAAAGCGCCTGTAGGTTGTTTAATAAGTCTGTTGTTAAAGACTAGGGCTTAACCCTAGAAAAGCAATGGAAACTACTAGACTAGAGTATGGCAGGGGTAGAGGGAATTTCTAGTGTAGCGGTGAAATGCGTAGATATTAGAAAGAACACCGGTGGCGAAAGCGCTCTACTGGACCATTACTGACACTCAGAGGCGAAAGCT                                   : num  0 0 0 0.00873 0.00242 ...</w:t>
      </w:r>
      <w:r>
        <w:br/>
      </w:r>
      <w:r>
        <w:rPr>
          <w:rStyle w:val="VerbatimChar"/>
        </w:rPr>
        <w:t>##  $ CGTTAATCGGAATTACTGGGCGTAAAGCGCGCGTAGGCGGTTTGTTAAGTCAGCTGTGAAAGCCCCGGGCTCAACCTGGGAACTGCAGTTGATACTGGCCGACTAGAGTACGAGAGAGGGAGGTAGAATTCCATGTGTAGCGGTGAAATGCGTAGATATATGGAGGAATACCAGTGGCGAAGGCGGCCTCCTGGCTCGATACTGACGCTGAGGTGCGAAAGCG                                   : num  0 0.00129 0.00151 0.01706 0.00806 ...</w:t>
      </w:r>
      <w:r>
        <w:br/>
      </w:r>
      <w:r>
        <w:rPr>
          <w:rStyle w:val="VerbatimChar"/>
        </w:rPr>
        <w:t>##  $ CGTTGTTCGGAATTACTGGGCGTAAAGAGTATGTAGGCGGAACAGAAAGTTAGAAGTGAAATCCCTGGGCTCAACCTAGGAATTGCTTTTAAAACTTCTGTTCTTGAATTCAGGAGAGGATAGTGGAATTTCCAGTGTAGAGGTGAAATTCGTAGATATTGGAAGGAACACCAGTGGCGAAGGCGGCTATCTGGACTGACATTGACGCTGAGATACGAAGGCA                                   : num  0 0 0 0.002127 0.000612 ...</w:t>
      </w:r>
      <w:r>
        <w:br/>
      </w:r>
      <w:r>
        <w:rPr>
          <w:rStyle w:val="VerbatimChar"/>
        </w:rPr>
        <w:t>##  $ CGTTAATCGGAATTACTGGGCGTAAAGCGCGCGTAGGCGGCTTGTTAAGTCGGATGTGAAAGCCCCGGGCTCAACCTGGGAACTGCACCCGATACTGGCAAGCTAGAGTACGGGAGAGGGGGGTAGAATTCCATGTGTAGCGGTGAAATGCGTA</w:t>
      </w:r>
      <w:r>
        <w:rPr>
          <w:rStyle w:val="VerbatimChar"/>
        </w:rPr>
        <w:lastRenderedPageBreak/>
        <w:t>GATATATGGAGGAATACCAGTGGCGAAGGCGGCCCCCTGGCCCGATACTGACGCTGAGGTGCGAAAGCG                                   : num  0 0 0 0 0.00397 ...</w:t>
      </w:r>
      <w:r>
        <w:br/>
      </w:r>
      <w:r>
        <w:rPr>
          <w:rStyle w:val="VerbatimChar"/>
        </w:rPr>
        <w:t>##  $ CGTTATCCGGAATCATTGGGCGTAAAGCGTCTGTAGGTGGTTTTGTAAGTCCGCTGTAAAAGAGTACAGCTTAACTGTATATGGGCAGTGGAAACTACAAGACTGGAGTGTGGTAGGGGTAGAGGGAATTCCCGGTGTAGCGGTGAAATGCGTAGATATCGGGAAGAACACCAACGGCGAAAGCACTCTACTGGGCCAACACTGACACTGAGAGACGAAAGCT                                   : num  0 0 0 0.000779 0.000392 ...</w:t>
      </w:r>
      <w:r>
        <w:br/>
      </w:r>
      <w:r>
        <w:rPr>
          <w:rStyle w:val="VerbatimChar"/>
        </w:rPr>
        <w:t>##  $ CGTTACTCGGATTCACTGGGCGTAAAGGGTGCGTAGGCGGATAGATGTGTCAGGTGTGAAATCTCGGGGCTCAACCTCGAAACTGCGCCTGAAACTGTCTATCTAGAGTATTGGAGGGGTAAGTGGAATTTCTGGTGTAGCGGTGAAATGCGTAGATATCAGAAGGAACACCAATGGCGAAGGCAGCTTACTGGACAAATACTGACGCTGAGGCACGAAAGCA                                   : num  7.16e-05 1.75e-03 1.90e-03 4.41e-03 2.20e-03 ...</w:t>
      </w:r>
      <w:r>
        <w:br/>
      </w:r>
      <w:r>
        <w:rPr>
          <w:rStyle w:val="VerbatimChar"/>
        </w:rPr>
        <w:t>##  $ CGTTATTCGGAATAACTGGGCGTAAAGCGAGCGTAGGCGGATTTGTAAGTTGGAGGTGAAATCCCAGGGCTTAACCCTGGAACTGCCTTCAAAACTACATTTCTTGAGTTTGGTAGAGGAGAGTGGAATTCCTAGTGTAGAGGTGAAATTCGTAGATATTAGGAGGAACACCAGTGGCGAAGGCGACTCTCTGGGCCAATACTGACGCTGAGGTTCGAAAGCG                                   : num  0 0 0.000394 0.000723 0.000196 ...</w:t>
      </w:r>
      <w:r>
        <w:br/>
      </w:r>
      <w:r>
        <w:rPr>
          <w:rStyle w:val="VerbatimChar"/>
        </w:rPr>
        <w:t>##  $ CGTTATCCGGAATCATTGGGTTTAAAGGGTCCGTAGGCGGTCAGATAAGTCAGTGGTGAAAGCCCATCGCTCAACGGTGGAACGGCCATTGATACTGTCTGACTTGAATTATTAGGAAGTAACTAGAATATGTAGTGTAGCGGTGAAATGCTTAGAGATTACATGGAATACCAATTGCGAAGGCAGGTTACTACTAATATATTGACGCTGATGGACGAAAGCG                                   : num  0.00248 0 0 0 0 ...</w:t>
      </w:r>
      <w:r>
        <w:br/>
      </w:r>
      <w:r>
        <w:rPr>
          <w:rStyle w:val="VerbatimChar"/>
        </w:rPr>
        <w:t>##  $ CGTTAATCGGAATTACTGGGCGTAAAGCGCACGCAGGCGGTTTGTTAAGCTAGATGTGAAAGCCCCGGGCTCAACCTGGGAATAGCATTTAGAACTGGCAGACTAGAGTCTTGGAGAGGGGAGTGGAATTTCTGGTGTAGCGGTGAAATGCGTAGATATCAGAAGGAACATCAGTGGCGAAGGCGACTCCCTGGCCAAAGACTGACGCTCATGTGCGAAAGTG                                   : num  0.000334 0.154495 0.117886 0.002419 0.028241 ...</w:t>
      </w:r>
      <w:r>
        <w:br/>
      </w:r>
      <w:r>
        <w:rPr>
          <w:rStyle w:val="VerbatimChar"/>
        </w:rPr>
        <w:t>##  $ CGTTGTTCGGAATTACTGGGCGTAAAGCGCGCGTAGGCGGATTGGAAAGTTGGAGGTGAAATCCCAGGGCTCAACCTTGGAACTGCCTTCAAAACTTCCAGTCTGGAGTTCGAGAGAGGTGAGTGGAATTCCGAGTGTAGAGGTGAAATTCGTAGATATTCGGAGGAACACCAGTGGCGAAGGCGGCTCACTGGCTCGATACTGACGCTGAGGTGCGAAAGCG                                   : num  0 0 0 0.00146 0.00196 ...</w:t>
      </w:r>
      <w:r>
        <w:br/>
      </w:r>
      <w:r>
        <w:rPr>
          <w:rStyle w:val="VerbatimChar"/>
        </w:rPr>
        <w:t>##  $ CGTTACTCGGAATCACTGGGCGTAAAGCGCGCGCAGGCGGCCTTTTAAGTTGGATGTGAAAGCCTACGGCTCAACCGTAGAACTGCATCCAAAACTATCAGGCTAGAGTGTGGGAGAGGAAGATGGAATTAGTTGTGTAGGGGTAAAATCCGTAGAGATAACTAGGAATACCAAAAGCGAAGGCAATCTTCTGGAACATTACTGACGCTGAGGCGCGAAAGCG                                   : num  0.000453 0 0 0.000737 0.004801 ...</w:t>
      </w:r>
      <w:r>
        <w:br/>
      </w:r>
      <w:r>
        <w:rPr>
          <w:rStyle w:val="VerbatimChar"/>
        </w:rPr>
        <w:t>##  $ TGTTATCCGGAATCACTGGGCGTAAAGCGTCTGTAGGTGGTTTAGTAAGTCTGTTGTTAAATCTTGAGGCTCAACTTCAAAATCGCAATCGAAACTACTAGACTTGAGTATGGTAAAGGTAAAAGGAATTTCCAGTGGAGCGGTGAAATGCGTAGATATTGGAAAGAACACCGATGGCGAAAGCATTTTACTGGGCCATTACTGACACTCAGAGACGAAAGCT                                   : num  0.000143 0.002356 0 0.003003 0.000343 ...</w:t>
      </w:r>
      <w:r>
        <w:br/>
      </w:r>
      <w:r>
        <w:rPr>
          <w:rStyle w:val="VerbatimChar"/>
        </w:rPr>
        <w:t>##  $ CGTTAATCGGAATTACTGGGCGTAAAGCGCGCGTAGGTGGTTTGTTAAGTGGGATGTGAAAGCCCTGGGCTTAACCTAGGAATTGCATTCCAAACTGACAGACTAGAGTACGATAGAGGGGGGTAGAATTCAGAGTGTAGCGGTGAAATGCGTAGATATTCTGAGGAATACCGGTGGCGAAGGCGGCCCCCTGGATTGATACTGACACTGAGGTGCGAAAGCG                                   : num  0.000561 0 0 0.002989 0.00147 ...</w:t>
      </w:r>
      <w:r>
        <w:br/>
      </w:r>
      <w:r>
        <w:rPr>
          <w:rStyle w:val="VerbatimChar"/>
        </w:rPr>
        <w:t>##  $ TGTTATCCGGAATCACTGGGCGTAAAGCGTCTGTAGGTGGCTTAACAAGTCAACTGTTAAATCTTGAAGCTCAACTTCGAAATCGCAGTCGAAACTGTTAGGCTAGAGTATAGTAGGGGTAAAGGGAATTTCCAGTGGAGCGGTGAAATGCGTA</w:t>
      </w:r>
      <w:r>
        <w:rPr>
          <w:rStyle w:val="VerbatimChar"/>
        </w:rPr>
        <w:lastRenderedPageBreak/>
        <w:t>GAGATTGGAAAGAACACCGATGGCGAAGGCACTTTACTGGGCTATTACTGACACTCAGAGACGAAAGCT                                   : num  0 0 0 0.00146 0.02591 ...</w:t>
      </w:r>
      <w:r>
        <w:br/>
      </w:r>
      <w:r>
        <w:rPr>
          <w:rStyle w:val="VerbatimChar"/>
        </w:rPr>
        <w:t>##  $ CGTTGTTCGGATTTACTGGGCGTAAAGAGATTGTAGGTGGTTTGTTAAGTCGGATGTGAAATCCCGGGGCTCAACCCCGGAACTGCATCCGATACTGGCAGGCTAGAGTTCGGGAGGGGAAAGCGGAATTCCGTGTGTAGCAGTGAAATGCGTAGATATACGGAGGAACACCTGAGGCGAAGGCGGCTTTCTGGACCGATACTGACACTGAGAATCGAAAGCG                                   : num  0 0 0 0 0 ...</w:t>
      </w:r>
      <w:r>
        <w:br/>
      </w:r>
      <w:r>
        <w:rPr>
          <w:rStyle w:val="VerbatimChar"/>
        </w:rPr>
        <w:t>##  $ CGTTAATCGGAATTACTGGGCGTAAAGCGCGCGTAGGTGGTTTATTAAGTTGGATGTGAAAGCCCCGGGCTCAACCTGGGAACTGCATCCAAAACTGATTCACTAGAGTACGATAGAGGGAGGTAGAATTCACAGTGTAGCGGTGGAATGCGTAGATATTGTGAAGAATACCAATGGCGAAGGCAGCCTCCTGGATCTGTACTGACACTGAGGTGCGAAAGCG                                   : num  0 0 0 0 0 ...</w:t>
      </w:r>
      <w:r>
        <w:br/>
      </w:r>
      <w:r>
        <w:rPr>
          <w:rStyle w:val="VerbatimChar"/>
        </w:rPr>
        <w:t>##  $ CGTTATCCGGAATCATTGGGTTTAAAGGGTCCGCAGGCGGTCTTTTAAGTCAGAGGTGAAATCCTATCGCTCAACGATAGAACTGCCTTTGATACTGAAAGACTTGAGTTATTGTGAAGTGGTTAGAATATGTAGTGTAGCGGTGAAATGCATAGATATTACATAGAATACCGATTGCGAAGGCAGATCACTAACAATACACTGACGCTGAGGGACGAAAGCG                                   : num  0 0 0 0.00156 0 ...</w:t>
      </w:r>
      <w:r>
        <w:br/>
      </w:r>
      <w:r>
        <w:rPr>
          <w:rStyle w:val="VerbatimChar"/>
        </w:rPr>
        <w:t>##  $ CGTTAATCGGAATTACTGGGCGTAAAGCGTGCGCAGGCGGTTATATAAGACAGATGTGAAATCCCCGGGCTCAACCTGGGACCTGCATTTGTGACTGTATAGCTAGAGTACGGTAGAGGGGGATGGAATTCCGCGTGTAGCAGTGAAATGCGTAGATATGCGGAGGAACACCGATGGCGAAGGCAATCCCCTGGACCTGTACTGACGCTCATGCACGAAAGCG                                   : num  0 0 0.00263 0 0.00274 ...</w:t>
      </w:r>
      <w:r>
        <w:br/>
      </w:r>
      <w:r>
        <w:rPr>
          <w:rStyle w:val="VerbatimChar"/>
        </w:rPr>
        <w:t>##  $ CGTTATCCGGAATCATTGGGCGTAAAGCGTCTGTAGGTGGCTTTGTAAGTCCGCTGTGAAAGAGTACAGCTTAACTGTAACTAGGCAGCGGAAACTACGAGGCTGGAGTGTGGTAGGGGTAGAGGGAATTCCCGGTGTAGCGGTGAAATGCGTAGATATCGGGAAGAACACCAACGGCGAAAGCACTCTGCTGGGCCAACACTGACACTGAGAGACGAAAGCT                                   : num  0.000239 0 0.000394 0.000695 0 ...</w:t>
      </w:r>
      <w:r>
        <w:br/>
      </w:r>
      <w:r>
        <w:rPr>
          <w:rStyle w:val="VerbatimChar"/>
        </w:rPr>
        <w:t>##  $ CGTTAATCGGAATTACTGGGCGTAAAGCGCGCGTAGGCGGTTCGGTAAGTTGGATGTGAAAGCCCAGGGCTCAACCTTGGAACTGCATTCAAAACTGCCAGGCTAGAGTACGGTAGAGGGGGGTAGAATTCCACGTGTAGCGGTGAAATGCGTAGAGATGTGGAGGAATACCAGTGGCGAAGGCGGCCCCCTGGATCGATACTGACGCTGAGGTGCGAAAGCG                                   : num  0 0.000456 0 0.00064 0.001176 ...</w:t>
      </w:r>
      <w:r>
        <w:br/>
      </w:r>
      <w:r>
        <w:rPr>
          <w:rStyle w:val="VerbatimChar"/>
        </w:rPr>
        <w:t>##  $ CGTTATCCGGAATCACTGGGCATAAAGCGTCTGTAGGTGGTTTGATAAGTCTGCTGTTAAAGACTAGGGCTTAACCCTAGGAAAGCAGTGGAAACTGTCAGACTTGAGTATGGTAGAGGTACAGGGAATTCCTAGTGTAGCGGTGAAATGCGTAGATATTAGGAAGAACACCAATGGCGAAAGCACTGTACTGGGCCACAACTGACACTGAGAGACGACAGCT                                   : num  0.00172 0 0 0.00249 0 ...</w:t>
      </w:r>
      <w:r>
        <w:br/>
      </w:r>
      <w:r>
        <w:rPr>
          <w:rStyle w:val="VerbatimChar"/>
        </w:rPr>
        <w:t>##  $ CGTTGTTCGGAATTACTGGGCGTAAAGCGCGCGTAGGTGGTTTGTTATGTCAGATGTGAAAGTCCACGGCTCAACCGTGGAAGTGCATTTGAAACTGGCAAACTTGAGTACTGGAGGGGGTAGTGGAATTCCCGGTGTAGAGGTGAAATTCGTAGATATCGGGAGGAATACCGGTGGCGAAGGCGACTACCTGGCCAGATACTGACACTGAGGTGCGAAAGCG                                   : num  0 0 0 0 0 0 0 0 0 0 ...</w:t>
      </w:r>
      <w:r>
        <w:br/>
      </w:r>
      <w:r>
        <w:rPr>
          <w:rStyle w:val="VerbatimChar"/>
        </w:rPr>
        <w:t>##  $ CGTTAATCGGAATTACTGGGCGTAAAGCGCGCGTAGGTGGTTTGATAAGCTAGCTGTGAAAGCCCTGGGCTCAACCTGGGAACTGCAGTTAGAACTGTCTGACTAGAGTACAGTAGAGGGTGGCGGAATTTCCTGTGTAGCGGTGAAATGCGTAGATATAGGAAGGAACATCAGTGGCGAAGGCGGCCACCTGGACTGATACTGACACTGAGGTGCGAAAGCG                                   : num  0 0 0 0.00101 0.02053 ...</w:t>
      </w:r>
      <w:r>
        <w:br/>
      </w:r>
      <w:r>
        <w:rPr>
          <w:rStyle w:val="VerbatimChar"/>
        </w:rPr>
        <w:t>##  $ CGTTATCCGGAATCACTGGGCATAAAGCGTCTGTAGGTTGTTCGGTAAGTCTGCTGTTAAAGACTAGGGCCTAACCCTAGAAAAGCAGTGGAAACTGCCAAACTTGAGTGTGGTAGAGGTAGAGGGAATTCCTAGTGTAGCGGTGAAATGCGTA</w:t>
      </w:r>
      <w:r>
        <w:rPr>
          <w:rStyle w:val="VerbatimChar"/>
        </w:rPr>
        <w:lastRenderedPageBreak/>
        <w:t>GATATTAGGAAGAACACCAATGGCGAAGGCACTCTACTGGGCCACAACTGACACTGAGAGACGACAGCT                                   : num  0.00371 0 0 0 0 ...</w:t>
      </w:r>
      <w:r>
        <w:br/>
      </w:r>
      <w:r>
        <w:rPr>
          <w:rStyle w:val="VerbatimChar"/>
        </w:rPr>
        <w:t>##  $ CGTTATCCGGAATCATTGGGTTTAAAGGGTCCGCAGGCGGTCAATTAAGTCAGAGGTGAAATACCATAGCTCAACTATGGAACTGCCTTTGATACTGGTTGACTTGAGTCATATGGAAGTAGATAGAATGTGTAGTGTAGCGGTGAAATGCATAGATATTACACAGAATACCGATTGCGAAGGCAGTCTACTACGTATGTACTGACGCTGAGGGACGAAAGCG                                   : num  0 0.109963 0.084148 0.000222 0.003699 ...</w:t>
      </w:r>
      <w:r>
        <w:br/>
      </w:r>
      <w:r>
        <w:rPr>
          <w:rStyle w:val="VerbatimChar"/>
        </w:rPr>
        <w:t>##  $ CGTTATCCGGATTTATTAGGTTTAAAGGGTTCGCAGGCGGAATTTTAAGTCAGTGGTGAAAGCCTACAGCTCAACTGTAGAACTGCCATTGAAACTGATATTCTTGAGTATAGATGAAGTGGGCGGAATATGTCATGTAGCGGTGAAATGCATAGATATGACATGGAACACCAATTGCGAAGGCAGCTCACTAAACTATTACTGACGCTCATGAACGAAAGCG                                   : num  0 0 0 0.00057 0.0013 ...</w:t>
      </w:r>
      <w:r>
        <w:br/>
      </w:r>
      <w:r>
        <w:rPr>
          <w:rStyle w:val="VerbatimChar"/>
        </w:rPr>
        <w:t>##  $ CGTTAATCGGAATTACTGGGCGTAAAGCGCGCGTAGGTGGTTTGTTAAGTTGGATGTGAAAGCCCTGGGCTCAACCTAGGAACTGCATCCAAAACTAACTCACTAGAGTACGATAGAGGGAGGTAGAATTTATAGTGTAGCGGTGGAATGCGTAGATATTATAAAGAATACCAGTGGCGAAGGCGGCCTCCTGGATCTGTACTGACACTGAGGTGCGAAAGCG                                   : num  0 0 0 0.00307 0.00113 ...</w:t>
      </w:r>
      <w:r>
        <w:br/>
      </w:r>
      <w:r>
        <w:rPr>
          <w:rStyle w:val="VerbatimChar"/>
        </w:rPr>
        <w:t>##  $ CGTTAATCGGAATTACTGGGCGTAAAGGGAGCGTAGGTGGCTCGATAAGTCAGATGTGAAATCCCCGGGCTCAACCTGGGAACTGCATCTGATACTGTTGAGCTAGAGTATGTGAGAGGAAGGTAGAATTCCAGGTGTAGCGGTGAAATGCGTAGAGATCTGGAGGAATACCGATGGCGAAGGCAGCCTTCTGGCATAATACTGACACTGAGGCTCGAAAGCG                                   : num  0 0 0 0 0 0 0 0 0 0 ...</w:t>
      </w:r>
      <w:r>
        <w:br/>
      </w:r>
      <w:r>
        <w:rPr>
          <w:rStyle w:val="VerbatimChar"/>
        </w:rPr>
        <w:t>##  $ TGTTATCCGGAATCACTGGGCGTAAAGCGTCTGTAGGTGGTTTAATAAGTCAACTGTTAAATCTTGAGGCTCAACCTCAAAATCGCAGTCGAAACTATTAGACTAGAGTATAGTAGAGGTAAAGGGAATTTCCAGTGGAGCGGTGAAATGCGTAGATATTGGAAAGAACACCGATGGCGAAAGCACTTTACTGGGCTATTACTAACACTCAGAGACGAAAGCT                                   : num  0 0.02493 0.03216 0.00328 0 ...</w:t>
      </w:r>
      <w:r>
        <w:br/>
      </w:r>
      <w:r>
        <w:rPr>
          <w:rStyle w:val="VerbatimChar"/>
        </w:rPr>
        <w:t>##  $ CGTTATCCGGATTTATTGGGTTTAAAGGGTACGTAGGCGGAAAATTAAGTCAGTAGTGAAATCCTGCAGCTTAACTGTAGAACTGTTATTGATACTGGTTTTCTTGAATATAGTTGAGGTAGGCGGAATGTGTAATGTAGCGGTGAAATGCTTAGATATTACACAGAACACCGATTGCGAAGGCAGCTTACTAAGCTATGATTGACGCTGAGGTACGAAAGCG                                   : num  9.54e-05 0.00 0.00 4.87e-04 7.35e-04 ...</w:t>
      </w:r>
      <w:r>
        <w:br/>
      </w:r>
      <w:r>
        <w:rPr>
          <w:rStyle w:val="VerbatimChar"/>
        </w:rPr>
        <w:t>##  $ CGTTAATCGGAATTACTGGGCGTAAAGCGCGCGTAGGTGGTTTGTTAAGTGGGATGTGAAAGCCCCGGGCTCAACCTGGGAACTGCATTCCAAACTGACAAACTAGAGTACGATAGAGGGGGGTAGAATTCAGAGTGTAGCGGTGAAATGCGTAGATATTCTGAGGAATACCGGTGGCGAAGGCGGCCCCCTGGATTGATACTGACACTGAGGTGCGAAAGCG                                   : num  0 0 0 0.00385 0 ...</w:t>
      </w:r>
      <w:r>
        <w:br/>
      </w:r>
      <w:r>
        <w:rPr>
          <w:rStyle w:val="VerbatimChar"/>
        </w:rPr>
        <w:t>##  $ CGTTAATCGGAATTACTGGGCGTAAAGGGTGCGCAGGCGGTTTTGTAAGTCAGATGTGAAATCCCCGAGCTCAACTTGGGAACTGCGTTTGAAACTATAAGACTAGAGTGTGTCAGAGGGGGGTAGAATTCCACGTGTAGCAGTGAAATGCGTAGATATGTGGAGGAATACCAATGGCGAAGGCAGCCCCCTGGGATAACACTGACGCTCATGCACGAAAGCG                                   : num  0 0 0 0.00353 0 ...</w:t>
      </w:r>
      <w:r>
        <w:br/>
      </w:r>
      <w:r>
        <w:rPr>
          <w:rStyle w:val="VerbatimChar"/>
        </w:rPr>
        <w:t>##  $ CGTTGTTCGGAATTACTGGGCGTAAAGCGCACGTAGGCGGATTAGAAAGTTAGAGGTGAAATCCCAGGGCTCAACCCTGGAACTGCCTTTAAAACTCCTAGTCTTGAGTTCGAGAGAGGTGAGTGGAATTCCAAGTGTAGAGGTGAAATTCGTAGATATTTGGAGGAACACCAGTGGCGAAGGCGGCTCACTGGCTCGATACTGACGCTGAGGTGCGAAAGTG                                   : num  0 0 0 0.00103 0.00122 ...</w:t>
      </w:r>
      <w:r>
        <w:br/>
      </w:r>
      <w:r>
        <w:rPr>
          <w:rStyle w:val="VerbatimChar"/>
        </w:rPr>
        <w:t>##  $ TGTTATCCGGAATCACTGGGCGTAAAGCGTCTGTAGGTGGTTTAATAAGTCTATTGTTAAAGTTTGAGGCTTAACTTCAAATCAGCAATAGAAACTGTTAGGCTTGAGTATGGTAGAGGTAAAAGGAATTTCCAGTGGAGCGGTGAAATGCGTA</w:t>
      </w:r>
      <w:r>
        <w:rPr>
          <w:rStyle w:val="VerbatimChar"/>
        </w:rPr>
        <w:lastRenderedPageBreak/>
        <w:t>GATATTGGAAAGAACACCGATGGCGAAGGCATTTTACTGGACCCTAACTGACACTCAGAGACGAAAGCT                                   : num  0 0 0 0.000556 0.000343 ...</w:t>
      </w:r>
      <w:r>
        <w:br/>
      </w:r>
      <w:r>
        <w:rPr>
          <w:rStyle w:val="VerbatimChar"/>
        </w:rPr>
        <w:t>##  $ TGTTATCCGGAATTATTGGGCGTAAAGCGTCTGCAGGTTGATGTAAAAGTCTTTTGTTAAATCTCAGAGCTCAACTCGGAATCTGCAAAGGAAACTATATGTCTAGAGTATGGTAGGGGTAGAGGGAATTTCTAGTGGAGCGGTGAAATGCGTAGATATTAGAAAGAACACCAAGAGCGAAGGCACTCTACTGGGCCAGTACTGACACTCAGAGACGAAAGCT                                   : num  0 0 0 0 0.000147 ...</w:t>
      </w:r>
      <w:r>
        <w:br/>
      </w:r>
      <w:r>
        <w:rPr>
          <w:rStyle w:val="VerbatimChar"/>
        </w:rPr>
        <w:t>##  $ CGTTAATCGGAATTACTGGGCGTAAAGCGCGCGTAGGCGGCTTGTTAAGTCGAATGTGAAAGCCCCGGGCTTAACCTGGGAACTGCATCCGATACTGGCAAGCTAGAGTACGGGAGAGGGGGGTAGAATTCCATGTGTAGCGGTGAAATGCGTAGATATATGGAGGAATACCAGTGGCGAAGGCGGCCCCCTGGTCCGATACTGACGCTGAGGTGCGAAAGCG                                   : num  0 0 0 0.0121 0.0084 ...</w:t>
      </w:r>
      <w:r>
        <w:br/>
      </w:r>
      <w:r>
        <w:rPr>
          <w:rStyle w:val="VerbatimChar"/>
        </w:rPr>
        <w:t>##  $ CGTTAATCGGAATTACTGGGCGTAAAGCGTGCGCAGGCGGTTATATAAGACAGATGTGAAATCCCCGGGCTCAACCTGGGAACTGCATTTGTGACTGTATAGCTAGAGTACGGTAGAGGGGGATGGAATTCCGCGTGTAGCAGTGAAATGCGTAGATATGCGGAGGAACACCGATGGCGAAGGCAATCCCCTGGACCTGTACTGACGCTCATGCACGAAAGCG                                   : num  0 0 0 0.00057 0 ...</w:t>
      </w:r>
      <w:r>
        <w:br/>
      </w:r>
      <w:r>
        <w:rPr>
          <w:rStyle w:val="VerbatimChar"/>
        </w:rPr>
        <w:t>##  $ TGTTATCCGGAATCACTGGGCGTAAAGCGTCTGTAGGTGGTTTAATAAGTCAACTGTTAAATCTTGAGGCTCAACTTCAAAATCGCAGTCGAAACTATTAGACTAGAGTATAGTAGGGGTAAAGGGAATTTCCAGTGGAGCGGTGAAATGCGTAGAGATTGGAAAGAACACCGATGGCGAAGGCACTTTACTGGGCTATTACTGACACTCAGAGACGAAAGCT                                   : num  0.000382 0 0 0.260406 0 ...</w:t>
      </w:r>
      <w:r>
        <w:br/>
      </w:r>
      <w:r>
        <w:rPr>
          <w:rStyle w:val="VerbatimChar"/>
        </w:rPr>
        <w:t>##  $ CGTTAATCGGAATTACTGGGCGTAAAGCGAGTGTAGGCGGCTATTTAAGTCGGATGTGAAATCCCCGGGCTCAACCTGGGAATTGCATTCGATACTGGATAGCTAGAGTTTGGTAGAGGTAAGTGGAATTCCGGGTGTAGCGGTGAAATGCGTAGATATCCGGAGGAACATCAGTGGCGAAGGCGGCTTACTGGACCAAAACTGACGCTGAGGCTCGAAAGCG                                   : num  0 0 0 0 0.00105 ...</w:t>
      </w:r>
      <w:r>
        <w:br/>
      </w:r>
      <w:r>
        <w:rPr>
          <w:rStyle w:val="VerbatimChar"/>
        </w:rPr>
        <w:t>##   [list output truncated]</w:t>
      </w:r>
    </w:p>
    <w:p w14:paraId="4BD387C6" w14:textId="77777777" w:rsidR="00A7359E" w:rsidRDefault="00000000">
      <w:pPr>
        <w:pStyle w:val="SourceCode"/>
      </w:pPr>
      <w:r>
        <w:rPr>
          <w:rStyle w:val="CommentTok"/>
        </w:rPr>
        <w:t>#Set a dataframe as the dataframe we want to put through random forest</w:t>
      </w:r>
      <w:r>
        <w:br/>
      </w:r>
      <w:r>
        <w:rPr>
          <w:rStyle w:val="NormalTok"/>
        </w:rPr>
        <w:t xml:space="preserve">Data16sTry2 </w:t>
      </w:r>
      <w:r>
        <w:rPr>
          <w:rStyle w:val="OtherTok"/>
        </w:rPr>
        <w:t>&lt;-</w:t>
      </w:r>
      <w:r>
        <w:rPr>
          <w:rStyle w:val="NormalTok"/>
        </w:rPr>
        <w:t xml:space="preserve"> SalinityASVData3</w:t>
      </w:r>
      <w:r>
        <w:br/>
      </w:r>
      <w:r>
        <w:br/>
      </w:r>
      <w:r>
        <w:rPr>
          <w:rStyle w:val="CommentTok"/>
        </w:rPr>
        <w:t># Data Partition in 70% training dataset and 30% test dataset - directly from code</w:t>
      </w:r>
      <w:r>
        <w:br/>
      </w:r>
      <w:r>
        <w:rPr>
          <w:rStyle w:val="CommentTok"/>
        </w:rPr>
        <w:t>#set.seed(123)</w:t>
      </w:r>
      <w:r>
        <w:br/>
      </w:r>
      <w:r>
        <w:rPr>
          <w:rStyle w:val="CommentTok"/>
        </w:rPr>
        <w:t>#ind &lt;- sample(2, nrow(Data16sTry2), replace = TRUE, prob = c(0.7, 0.3))</w:t>
      </w:r>
      <w:r>
        <w:br/>
      </w:r>
      <w:r>
        <w:rPr>
          <w:rStyle w:val="CommentTok"/>
        </w:rPr>
        <w:t>#train16sSalinity &lt;- Data16sTry2[ind==1,]</w:t>
      </w:r>
      <w:r>
        <w:br/>
      </w:r>
      <w:r>
        <w:rPr>
          <w:rStyle w:val="CommentTok"/>
        </w:rPr>
        <w:t>#test16sSalinity &lt;- Data16sTry2[ind==2,]</w:t>
      </w:r>
      <w:r>
        <w:br/>
      </w:r>
      <w:r>
        <w:br/>
      </w:r>
      <w:r>
        <w:rPr>
          <w:rStyle w:val="CommentTok"/>
        </w:rPr>
        <w:t>#running rf - taken directly from code</w:t>
      </w:r>
      <w:r>
        <w:br/>
      </w:r>
      <w:r>
        <w:rPr>
          <w:rStyle w:val="CommentTok"/>
        </w:rPr>
        <w:t>#set.seed(4444)</w:t>
      </w:r>
      <w:r>
        <w:br/>
      </w:r>
      <w:r>
        <w:rPr>
          <w:rStyle w:val="CommentTok"/>
        </w:rPr>
        <w:t>#rf16sSalinity2 &lt;- randomForest(Salinity~., #looking at phase while compared to all the columns so dot (.) is given after tilda (~)</w:t>
      </w:r>
      <w:r>
        <w:br/>
      </w:r>
      <w:r>
        <w:rPr>
          <w:rStyle w:val="NormalTok"/>
        </w:rPr>
        <w:t xml:space="preserve">                   </w:t>
      </w:r>
      <w:r>
        <w:rPr>
          <w:rStyle w:val="CommentTok"/>
        </w:rPr>
        <w:t>#data=train16sSalinity, #train data is used to train</w:t>
      </w:r>
      <w:r>
        <w:br/>
      </w:r>
      <w:r>
        <w:rPr>
          <w:rStyle w:val="NormalTok"/>
        </w:rPr>
        <w:t xml:space="preserve">                   </w:t>
      </w:r>
      <w:r>
        <w:rPr>
          <w:rStyle w:val="CommentTok"/>
        </w:rPr>
        <w:t>#ntree = 200, #number of trees to run</w:t>
      </w:r>
      <w:r>
        <w:br/>
      </w:r>
      <w:r>
        <w:rPr>
          <w:rStyle w:val="NormalTok"/>
        </w:rPr>
        <w:t xml:space="preserve">                   </w:t>
      </w:r>
      <w:r>
        <w:rPr>
          <w:rStyle w:val="CommentTok"/>
        </w:rPr>
        <w:t>#importance = TRUE, #evaluates importance of a predictor</w:t>
      </w:r>
      <w:r>
        <w:br/>
      </w:r>
      <w:r>
        <w:rPr>
          <w:rStyle w:val="NormalTok"/>
        </w:rPr>
        <w:t xml:space="preserve">                   </w:t>
      </w:r>
      <w:r>
        <w:rPr>
          <w:rStyle w:val="CommentTok"/>
        </w:rPr>
        <w:t>#proximity = TRUE) #calculates the proximity measure among the rows</w:t>
      </w:r>
      <w:r>
        <w:br/>
      </w:r>
      <w:r>
        <w:br/>
      </w:r>
      <w:r>
        <w:rPr>
          <w:rStyle w:val="CommentTok"/>
        </w:rPr>
        <w:t>#plotting error-shows the error with growing number of trees in a forest</w:t>
      </w:r>
      <w:r>
        <w:br/>
      </w:r>
      <w:r>
        <w:rPr>
          <w:rStyle w:val="CommentTok"/>
        </w:rPr>
        <w:lastRenderedPageBreak/>
        <w:t>#plot(rf16sSalinity2)</w:t>
      </w:r>
      <w:r>
        <w:br/>
      </w:r>
      <w:r>
        <w:br/>
      </w:r>
      <w:r>
        <w:rPr>
          <w:rStyle w:val="CommentTok"/>
        </w:rPr>
        <w:t>#saving the parameters used in running RF</w:t>
      </w:r>
      <w:r>
        <w:br/>
      </w:r>
      <w:r>
        <w:rPr>
          <w:rStyle w:val="CommentTok"/>
        </w:rPr>
        <w:t>#sink(paste0("RF_parameter2",".txt"))</w:t>
      </w:r>
      <w:r>
        <w:br/>
      </w:r>
      <w:r>
        <w:rPr>
          <w:rStyle w:val="CommentTok"/>
        </w:rPr>
        <w:t>#rf16sSalinity2</w:t>
      </w:r>
      <w:r>
        <w:br/>
      </w:r>
      <w:r>
        <w:rPr>
          <w:rStyle w:val="CommentTok"/>
        </w:rPr>
        <w:t>#sink()</w:t>
      </w:r>
      <w:r>
        <w:br/>
      </w:r>
      <w:r>
        <w:br/>
      </w:r>
      <w:r>
        <w:rPr>
          <w:rStyle w:val="CommentTok"/>
        </w:rPr>
        <w:t>#predicting the dependent variable in the training set using generated RF model</w:t>
      </w:r>
      <w:r>
        <w:br/>
      </w:r>
      <w:r>
        <w:rPr>
          <w:rStyle w:val="CommentTok"/>
        </w:rPr>
        <w:t>#p1 &lt;- predict(rf16sSalinity2, train16sSalinity)</w:t>
      </w:r>
      <w:r>
        <w:br/>
      </w:r>
      <w:r>
        <w:rPr>
          <w:rStyle w:val="CommentTok"/>
        </w:rPr>
        <w:t>#write.csv(p1,paste0("trainingSalinity16s2",".csv"))</w:t>
      </w:r>
      <w:r>
        <w:br/>
      </w:r>
      <w:r>
        <w:br/>
      </w:r>
      <w:r>
        <w:rPr>
          <w:rStyle w:val="CommentTok"/>
        </w:rPr>
        <w:t>#predicting the dependent variable in the validation set using generated RF model</w:t>
      </w:r>
      <w:r>
        <w:br/>
      </w:r>
      <w:r>
        <w:rPr>
          <w:rStyle w:val="CommentTok"/>
        </w:rPr>
        <w:t>#p2 &lt;- predict(rf16sSalinity2, test16sSalinity)</w:t>
      </w:r>
      <w:r>
        <w:br/>
      </w:r>
      <w:r>
        <w:rPr>
          <w:rStyle w:val="CommentTok"/>
        </w:rPr>
        <w:t>#write.csv(p2,paste0("validationSalinity16s2",".csv"))</w:t>
      </w:r>
    </w:p>
    <w:p w14:paraId="0D0C9365" w14:textId="77777777" w:rsidR="00A7359E" w:rsidRDefault="00000000">
      <w:pPr>
        <w:pStyle w:val="SourceCode"/>
      </w:pPr>
      <w:r>
        <w:rPr>
          <w:rStyle w:val="CommentTok"/>
        </w:rPr>
        <w:t>#read in data</w:t>
      </w:r>
      <w:r>
        <w:br/>
      </w:r>
      <w:r>
        <w:rPr>
          <w:rStyle w:val="CommentTok"/>
        </w:rPr>
        <w:t>#data &lt;- SalinityASVData3 #define the dataframe we used for training</w:t>
      </w:r>
      <w:r>
        <w:br/>
      </w:r>
      <w:r>
        <w:rPr>
          <w:rStyle w:val="CommentTok"/>
        </w:rPr>
        <w:t>#data2 &lt;- read.csv(paste0("trainingSalinity16s",".csv")) #pull in data from RF</w:t>
      </w:r>
      <w:r>
        <w:br/>
      </w:r>
      <w:r>
        <w:rPr>
          <w:rStyle w:val="CommentTok"/>
        </w:rPr>
        <w:t>#colnames(data2) &lt;- c("SampleNumber", "ActualValue") #and rename it</w:t>
      </w:r>
      <w:r>
        <w:br/>
      </w:r>
      <w:r>
        <w:br/>
      </w:r>
      <w:r>
        <w:rPr>
          <w:rStyle w:val="CommentTok"/>
        </w:rPr>
        <w:t>#pull real data for samples that line up with the training dataset</w:t>
      </w:r>
      <w:r>
        <w:br/>
      </w:r>
      <w:r>
        <w:rPr>
          <w:rStyle w:val="CommentTok"/>
        </w:rPr>
        <w:t>#df2 &lt;- data %&gt;%  select(1, Salinity) #pull all salinity values</w:t>
      </w:r>
      <w:r>
        <w:br/>
      </w:r>
      <w:r>
        <w:rPr>
          <w:rStyle w:val="CommentTok"/>
        </w:rPr>
        <w:t>#df2 &lt;- data.frame(blank_column = NA, df2) #create a blank column aligning with salinity values</w:t>
      </w:r>
      <w:r>
        <w:br/>
      </w:r>
      <w:r>
        <w:rPr>
          <w:rStyle w:val="CommentTok"/>
        </w:rPr>
        <w:t xml:space="preserve">#df2$blank_column &lt;- 1:222 #label blank column with the number of rows there are </w:t>
      </w:r>
      <w:r>
        <w:br/>
      </w:r>
      <w:r>
        <w:rPr>
          <w:rStyle w:val="CommentTok"/>
        </w:rPr>
        <w:t>#colnames(df2) &lt;- c("SampleNumber", "ActualValue") #change the column names</w:t>
      </w:r>
      <w:r>
        <w:br/>
      </w:r>
      <w:r>
        <w:br/>
      </w:r>
      <w:r>
        <w:rPr>
          <w:rStyle w:val="CommentTok"/>
        </w:rPr>
        <w:t>#call in the the trained data with the predicted values</w:t>
      </w:r>
      <w:r>
        <w:br/>
      </w:r>
      <w:r>
        <w:br/>
      </w:r>
      <w:r>
        <w:rPr>
          <w:rStyle w:val="CommentTok"/>
        </w:rPr>
        <w:t>#tr &lt;- read.csv(paste0("trainingSalinity16s",".csv")) #call in the csv saved at the end of the last chunk</w:t>
      </w:r>
      <w:r>
        <w:br/>
      </w:r>
      <w:r>
        <w:rPr>
          <w:rStyle w:val="CommentTok"/>
        </w:rPr>
        <w:t>#colnames(tr) &lt;- c("SampleNumber", "PredictedValue") #rename the column names</w:t>
      </w:r>
      <w:r>
        <w:br/>
      </w:r>
      <w:r>
        <w:rPr>
          <w:rStyle w:val="CommentTok"/>
        </w:rPr>
        <w:t>#trainingdatapoints &lt;- tr[,1] #make a vector that has the salinity values that were predicted in the above random forest model</w:t>
      </w:r>
      <w:r>
        <w:br/>
      </w:r>
      <w:r>
        <w:br/>
      </w:r>
      <w:r>
        <w:rPr>
          <w:rStyle w:val="CommentTok"/>
        </w:rPr>
        <w:t xml:space="preserve">#From the training data, pull the associated </w:t>
      </w:r>
      <w:r>
        <w:br/>
      </w:r>
      <w:r>
        <w:rPr>
          <w:rStyle w:val="CommentTok"/>
        </w:rPr>
        <w:t>#indices &lt;- match(trainingdatapoints, df2$SampleNumber) #make a list of the row numbers that match with the trained data</w:t>
      </w:r>
      <w:r>
        <w:br/>
      </w:r>
      <w:r>
        <w:rPr>
          <w:rStyle w:val="CommentTok"/>
        </w:rPr>
        <w:t>#df2_2 &lt;- df2[indices, ] #make a new dataframe that pulls the correct rows out of the dataframe that had all of the real data</w:t>
      </w:r>
      <w:r>
        <w:br/>
      </w:r>
      <w:r>
        <w:rPr>
          <w:rStyle w:val="CommentTok"/>
        </w:rPr>
        <w:t>#colnames(df2_2) &lt;- c("SampleNumber", "ActualValue")</w:t>
      </w:r>
      <w:r>
        <w:br/>
      </w:r>
      <w:r>
        <w:br/>
      </w:r>
      <w:r>
        <w:rPr>
          <w:rStyle w:val="CommentTok"/>
        </w:rPr>
        <w:t>#Finally merge the training data and the real values into a new dataframe by the sample number</w:t>
      </w:r>
      <w:r>
        <w:br/>
      </w:r>
      <w:r>
        <w:rPr>
          <w:rStyle w:val="CommentTok"/>
        </w:rPr>
        <w:t>#total1 &lt;- merge(tr,df2_2,by="SampleNumber")</w:t>
      </w:r>
      <w:r>
        <w:br/>
      </w:r>
      <w:r>
        <w:rPr>
          <w:rStyle w:val="CommentTok"/>
        </w:rPr>
        <w:lastRenderedPageBreak/>
        <w:t>#write.csv(total1,"predicted_vs_actual_in_training.csv", row.names = FALSE) #save the dataframe as a CSV</w:t>
      </w:r>
      <w:r>
        <w:br/>
      </w:r>
      <w:r>
        <w:br/>
      </w:r>
      <w:r>
        <w:br/>
      </w:r>
      <w:r>
        <w:rPr>
          <w:rStyle w:val="CommentTok"/>
        </w:rPr>
        <w:t>#plotting predicted vs actual value</w:t>
      </w:r>
      <w:r>
        <w:br/>
      </w:r>
      <w:r>
        <w:br/>
      </w:r>
      <w:r>
        <w:rPr>
          <w:rStyle w:val="CommentTok"/>
        </w:rPr>
        <w:t>#pdf(paste0("Training_plot",".pdf"),8,4) - don't need to run this I don't think</w:t>
      </w:r>
      <w:r>
        <w:br/>
      </w:r>
      <w:r>
        <w:rPr>
          <w:rStyle w:val="CommentTok"/>
        </w:rPr>
        <w:t>#ggplot(total1, aes(y=ActualValue, x=PredictedValue)) +  geom_point() + geom_smooth(method=lm)+</w:t>
      </w:r>
      <w:r>
        <w:br/>
      </w:r>
      <w:r>
        <w:rPr>
          <w:rStyle w:val="NormalTok"/>
        </w:rPr>
        <w:t xml:space="preserve"> </w:t>
      </w:r>
      <w:r>
        <w:rPr>
          <w:rStyle w:val="CommentTok"/>
        </w:rPr>
        <w:t># ggtitle(paste0("Model RM"," training plot")) +</w:t>
      </w:r>
      <w:r>
        <w:br/>
      </w:r>
      <w:r>
        <w:rPr>
          <w:rStyle w:val="NormalTok"/>
        </w:rPr>
        <w:t xml:space="preserve">  </w:t>
      </w:r>
      <w:r>
        <w:rPr>
          <w:rStyle w:val="CommentTok"/>
        </w:rPr>
        <w:t xml:space="preserve">#xlab("Predicted Salinity") + ylab("Actual Salinity") </w:t>
      </w:r>
      <w:r>
        <w:br/>
      </w:r>
      <w:r>
        <w:rPr>
          <w:rStyle w:val="CommentTok"/>
        </w:rPr>
        <w:t>#dev.off() - also don't need to run this</w:t>
      </w:r>
      <w:r>
        <w:br/>
      </w:r>
      <w:r>
        <w:br/>
      </w:r>
      <w:r>
        <w:rPr>
          <w:rStyle w:val="CommentTok"/>
        </w:rPr>
        <w:t>#running linear model for training - did not change any of this from the example</w:t>
      </w:r>
      <w:r>
        <w:br/>
      </w:r>
      <w:r>
        <w:rPr>
          <w:rStyle w:val="CommentTok"/>
        </w:rPr>
        <w:t>#fit &lt;- lm(ActualValue ~ PredictedValue, data = total1)</w:t>
      </w:r>
      <w:r>
        <w:br/>
      </w:r>
      <w:r>
        <w:rPr>
          <w:rStyle w:val="CommentTok"/>
        </w:rPr>
        <w:t>#sink(paste0("training","_accuracy.txt"))</w:t>
      </w:r>
      <w:r>
        <w:br/>
      </w:r>
      <w:r>
        <w:rPr>
          <w:rStyle w:val="CommentTok"/>
        </w:rPr>
        <w:t>#print(summary(fit))</w:t>
      </w:r>
      <w:r>
        <w:br/>
      </w:r>
      <w:r>
        <w:rPr>
          <w:rStyle w:val="CommentTok"/>
        </w:rPr>
        <w:t>#sink()</w:t>
      </w:r>
    </w:p>
    <w:p w14:paraId="367F42B6" w14:textId="77777777" w:rsidR="00A7359E" w:rsidRDefault="00000000">
      <w:pPr>
        <w:pStyle w:val="SourceCode"/>
      </w:pPr>
      <w:r>
        <w:rPr>
          <w:rStyle w:val="CommentTok"/>
        </w:rPr>
        <w:t>#ggplot(x=train16sSalinity$Salinity, y=p1)</w:t>
      </w:r>
      <w:r>
        <w:br/>
      </w:r>
      <w:r>
        <w:rPr>
          <w:rStyle w:val="CommentTok"/>
        </w:rPr>
        <w:t>#train16sSalinity$PredictedSalinity&lt;-p1</w:t>
      </w:r>
      <w:r>
        <w:br/>
      </w:r>
      <w:r>
        <w:rPr>
          <w:rStyle w:val="CommentTok"/>
        </w:rPr>
        <w:t>#ggplot(data=train16sSalinity, aes(x=Salinity, y=PredictedSalinity)) +</w:t>
      </w:r>
      <w:r>
        <w:br/>
      </w:r>
      <w:r>
        <w:rPr>
          <w:rStyle w:val="NormalTok"/>
        </w:rPr>
        <w:t xml:space="preserve">  </w:t>
      </w:r>
      <w:r>
        <w:rPr>
          <w:rStyle w:val="CommentTok"/>
        </w:rPr>
        <w:t>#geom_point()+</w:t>
      </w:r>
      <w:r>
        <w:br/>
      </w:r>
      <w:r>
        <w:rPr>
          <w:rStyle w:val="NormalTok"/>
        </w:rPr>
        <w:t xml:space="preserve">  </w:t>
      </w:r>
      <w:r>
        <w:rPr>
          <w:rStyle w:val="CommentTok"/>
        </w:rPr>
        <w:t>#geom_smooth(method = "lm")+</w:t>
      </w:r>
      <w:r>
        <w:br/>
      </w:r>
      <w:r>
        <w:rPr>
          <w:rStyle w:val="NormalTok"/>
        </w:rPr>
        <w:t xml:space="preserve">  </w:t>
      </w:r>
      <w:r>
        <w:rPr>
          <w:rStyle w:val="CommentTok"/>
        </w:rPr>
        <w:t>#xlab("Actual Salinity Concentration")+</w:t>
      </w:r>
      <w:r>
        <w:br/>
      </w:r>
      <w:r>
        <w:rPr>
          <w:rStyle w:val="NormalTok"/>
        </w:rPr>
        <w:t xml:space="preserve">  </w:t>
      </w:r>
      <w:r>
        <w:rPr>
          <w:rStyle w:val="CommentTok"/>
        </w:rPr>
        <w:t>#ylab("Predicted Salinity Concentration")+</w:t>
      </w:r>
      <w:r>
        <w:br/>
      </w:r>
      <w:r>
        <w:rPr>
          <w:rStyle w:val="NormalTok"/>
        </w:rPr>
        <w:t xml:space="preserve">  </w:t>
      </w:r>
      <w:r>
        <w:rPr>
          <w:rStyle w:val="CommentTok"/>
        </w:rPr>
        <w:t>#ggtitle("Random Forest Training Data Validation")</w:t>
      </w:r>
      <w:r>
        <w:br/>
      </w:r>
      <w:r>
        <w:br/>
      </w:r>
      <w:r>
        <w:rPr>
          <w:rStyle w:val="CommentTok"/>
        </w:rPr>
        <w:t>#Model1&lt;-lm(Salinity~PredictedSalinity,data=train16sSalinity)</w:t>
      </w:r>
      <w:r>
        <w:br/>
      </w:r>
      <w:r>
        <w:rPr>
          <w:rStyle w:val="CommentTok"/>
        </w:rPr>
        <w:t>#summary(Model1) #Same as what was put out by the linear model for training</w:t>
      </w:r>
    </w:p>
    <w:p w14:paraId="4B2F22B9" w14:textId="77777777" w:rsidR="00A7359E" w:rsidRDefault="00000000">
      <w:pPr>
        <w:pStyle w:val="SourceCode"/>
      </w:pPr>
      <w:r>
        <w:rPr>
          <w:rStyle w:val="CommentTok"/>
        </w:rPr>
        <w:t>#pr &lt;- read.csv(paste0("validationSalinity16s",".csv"))</w:t>
      </w:r>
      <w:r>
        <w:br/>
      </w:r>
      <w:r>
        <w:rPr>
          <w:rStyle w:val="CommentTok"/>
        </w:rPr>
        <w:t>#colnames(pr) &lt;- c("SampleNumber", "PredictedValue")</w:t>
      </w:r>
      <w:r>
        <w:br/>
      </w:r>
      <w:r>
        <w:rPr>
          <w:rStyle w:val="CommentTok"/>
        </w:rPr>
        <w:t>#validationdatapoints &lt;- pr[,1] #make a vector that has the salinity values that were predicted in the above random forest model</w:t>
      </w:r>
      <w:r>
        <w:br/>
      </w:r>
      <w:r>
        <w:rPr>
          <w:rStyle w:val="CommentTok"/>
        </w:rPr>
        <w:t xml:space="preserve">#From the training data, pull the associated </w:t>
      </w:r>
      <w:r>
        <w:br/>
      </w:r>
      <w:r>
        <w:rPr>
          <w:rStyle w:val="CommentTok"/>
        </w:rPr>
        <w:t>#indices2 &lt;- match(validationdatapoints, df2$SampleNumber) #make a list of the row numbers that match with the trained data</w:t>
      </w:r>
      <w:r>
        <w:br/>
      </w:r>
      <w:r>
        <w:rPr>
          <w:rStyle w:val="CommentTok"/>
        </w:rPr>
        <w:t>#df2_3 &lt;- df2[indices2, ] #make a new dataframe that pulls the correct rows out of the dataframe that had all of the real data</w:t>
      </w:r>
      <w:r>
        <w:br/>
      </w:r>
      <w:r>
        <w:rPr>
          <w:rStyle w:val="CommentTok"/>
        </w:rPr>
        <w:t>#colnames(df2_3) &lt;- c("SampleNumber", "ActualValue")</w:t>
      </w:r>
      <w:r>
        <w:br/>
      </w:r>
      <w:r>
        <w:br/>
      </w:r>
      <w:r>
        <w:rPr>
          <w:rStyle w:val="CommentTok"/>
        </w:rPr>
        <w:t>#total2 &lt;- merge(pr,df2_3,by="SampleNumber")</w:t>
      </w:r>
      <w:r>
        <w:br/>
      </w:r>
      <w:r>
        <w:rPr>
          <w:rStyle w:val="CommentTok"/>
        </w:rPr>
        <w:t>#write.csv(total2,"predicted_vs_actual_in_validation.csv", row.names = FALSE)</w:t>
      </w:r>
      <w:r>
        <w:br/>
      </w:r>
      <w:r>
        <w:br/>
      </w:r>
      <w:r>
        <w:rPr>
          <w:rStyle w:val="CommentTok"/>
        </w:rPr>
        <w:t>#plotting predicted vs actual value</w:t>
      </w:r>
      <w:r>
        <w:br/>
      </w:r>
      <w:r>
        <w:br/>
      </w:r>
      <w:r>
        <w:rPr>
          <w:rStyle w:val="CommentTok"/>
        </w:rPr>
        <w:t>#pdf(paste0("Validation_plot",x,y,z,".pdf"),8,4)</w:t>
      </w:r>
      <w:r>
        <w:br/>
      </w:r>
      <w:r>
        <w:rPr>
          <w:rStyle w:val="CommentTok"/>
        </w:rPr>
        <w:lastRenderedPageBreak/>
        <w:t xml:space="preserve">#ggplot(total2, aes(y=ActualValue, x=PredictedValue)) +  geom_point() + geom_smooth(method=lm)+  </w:t>
      </w:r>
      <w:r>
        <w:br/>
      </w:r>
      <w:r>
        <w:rPr>
          <w:rStyle w:val="NormalTok"/>
        </w:rPr>
        <w:t xml:space="preserve"> </w:t>
      </w:r>
      <w:r>
        <w:rPr>
          <w:rStyle w:val="CommentTok"/>
        </w:rPr>
        <w:t># ggtitle(paste0("Model RM"," validation plot")) +</w:t>
      </w:r>
      <w:r>
        <w:br/>
      </w:r>
      <w:r>
        <w:rPr>
          <w:rStyle w:val="NormalTok"/>
        </w:rPr>
        <w:t xml:space="preserve"> </w:t>
      </w:r>
      <w:r>
        <w:rPr>
          <w:rStyle w:val="CommentTok"/>
        </w:rPr>
        <w:t xml:space="preserve"># xlab("Predicted Salinity") + ylab("Actual Salinity") </w:t>
      </w:r>
      <w:r>
        <w:br/>
      </w:r>
      <w:r>
        <w:rPr>
          <w:rStyle w:val="CommentTok"/>
        </w:rPr>
        <w:t>#dev.off()</w:t>
      </w:r>
      <w:r>
        <w:br/>
      </w:r>
      <w:r>
        <w:br/>
      </w:r>
      <w:r>
        <w:rPr>
          <w:rStyle w:val="CommentTok"/>
        </w:rPr>
        <w:t>#running linear model for validation</w:t>
      </w:r>
      <w:r>
        <w:br/>
      </w:r>
      <w:r>
        <w:rPr>
          <w:rStyle w:val="CommentTok"/>
        </w:rPr>
        <w:t>#fit2 &lt;- lm(ActualValue ~ PredictedValue, data = total2)</w:t>
      </w:r>
      <w:r>
        <w:br/>
      </w:r>
      <w:r>
        <w:br/>
      </w:r>
      <w:r>
        <w:rPr>
          <w:rStyle w:val="CommentTok"/>
        </w:rPr>
        <w:t>#sink(paste0("validation","_accuracy.txt"))</w:t>
      </w:r>
      <w:r>
        <w:br/>
      </w:r>
      <w:r>
        <w:rPr>
          <w:rStyle w:val="CommentTok"/>
        </w:rPr>
        <w:t>#print(summary(fit2))</w:t>
      </w:r>
      <w:r>
        <w:br/>
      </w:r>
      <w:r>
        <w:rPr>
          <w:rStyle w:val="CommentTok"/>
        </w:rPr>
        <w:t>#sink()</w:t>
      </w:r>
    </w:p>
    <w:p w14:paraId="6A53EE8B" w14:textId="77777777" w:rsidR="00A7359E" w:rsidRDefault="00000000">
      <w:pPr>
        <w:pStyle w:val="SourceCode"/>
      </w:pPr>
      <w:r>
        <w:rPr>
          <w:rStyle w:val="CommentTok"/>
        </w:rPr>
        <w:t>#ggplot(x=test16sSalinity$Salinity, y=p2)</w:t>
      </w:r>
      <w:r>
        <w:br/>
      </w:r>
      <w:r>
        <w:rPr>
          <w:rStyle w:val="CommentTok"/>
        </w:rPr>
        <w:t>#test16sSalinity$PredictedSalinity&lt;-p2</w:t>
      </w:r>
      <w:r>
        <w:br/>
      </w:r>
      <w:r>
        <w:rPr>
          <w:rStyle w:val="CommentTok"/>
        </w:rPr>
        <w:t>#ggplot(data=train16sSalinity, aes(x=Salinity, y=PredictedSalinity)) +</w:t>
      </w:r>
      <w:r>
        <w:br/>
      </w:r>
      <w:r>
        <w:rPr>
          <w:rStyle w:val="NormalTok"/>
        </w:rPr>
        <w:t xml:space="preserve">  </w:t>
      </w:r>
      <w:r>
        <w:rPr>
          <w:rStyle w:val="CommentTok"/>
        </w:rPr>
        <w:t>#geom_point()+</w:t>
      </w:r>
      <w:r>
        <w:br/>
      </w:r>
      <w:r>
        <w:rPr>
          <w:rStyle w:val="NormalTok"/>
        </w:rPr>
        <w:t xml:space="preserve">  </w:t>
      </w:r>
      <w:r>
        <w:rPr>
          <w:rStyle w:val="CommentTok"/>
        </w:rPr>
        <w:t>#geom_smooth(method = "lm")+</w:t>
      </w:r>
      <w:r>
        <w:br/>
      </w:r>
      <w:r>
        <w:rPr>
          <w:rStyle w:val="NormalTok"/>
        </w:rPr>
        <w:t xml:space="preserve">  </w:t>
      </w:r>
      <w:r>
        <w:rPr>
          <w:rStyle w:val="CommentTok"/>
        </w:rPr>
        <w:t>#xlab("Actual Salinity Concentration")+</w:t>
      </w:r>
      <w:r>
        <w:br/>
      </w:r>
      <w:r>
        <w:rPr>
          <w:rStyle w:val="NormalTok"/>
        </w:rPr>
        <w:t xml:space="preserve">  </w:t>
      </w:r>
      <w:r>
        <w:rPr>
          <w:rStyle w:val="CommentTok"/>
        </w:rPr>
        <w:t>#ylab("Predicted Salinity Concentration")+</w:t>
      </w:r>
      <w:r>
        <w:br/>
      </w:r>
      <w:r>
        <w:rPr>
          <w:rStyle w:val="NormalTok"/>
        </w:rPr>
        <w:t xml:space="preserve">  </w:t>
      </w:r>
      <w:r>
        <w:rPr>
          <w:rStyle w:val="CommentTok"/>
        </w:rPr>
        <w:t>#ggtitle("Random Forest Training Data Validation")</w:t>
      </w:r>
      <w:r>
        <w:br/>
      </w:r>
      <w:r>
        <w:br/>
      </w:r>
      <w:r>
        <w:rPr>
          <w:rStyle w:val="CommentTok"/>
        </w:rPr>
        <w:t>#Model2&lt;-lm(Salinity~PredictedSalinity,data=test16sSalinity)</w:t>
      </w:r>
      <w:r>
        <w:br/>
      </w:r>
      <w:r>
        <w:rPr>
          <w:rStyle w:val="CommentTok"/>
        </w:rPr>
        <w:t>#summary(Model2)</w:t>
      </w:r>
    </w:p>
    <w:sectPr w:rsidR="00A735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D8996" w14:textId="77777777" w:rsidR="007D5649" w:rsidRDefault="007D5649">
      <w:pPr>
        <w:spacing w:after="0"/>
      </w:pPr>
      <w:r>
        <w:separator/>
      </w:r>
    </w:p>
  </w:endnote>
  <w:endnote w:type="continuationSeparator" w:id="0">
    <w:p w14:paraId="1D67A082" w14:textId="77777777" w:rsidR="007D5649" w:rsidRDefault="007D56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60CC2" w14:textId="77777777" w:rsidR="007D5649" w:rsidRDefault="007D5649">
      <w:r>
        <w:separator/>
      </w:r>
    </w:p>
  </w:footnote>
  <w:footnote w:type="continuationSeparator" w:id="0">
    <w:p w14:paraId="063CA0C7" w14:textId="77777777" w:rsidR="007D5649" w:rsidRDefault="007D56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8850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3387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359E"/>
    <w:rsid w:val="002274B5"/>
    <w:rsid w:val="007D5649"/>
    <w:rsid w:val="00A735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ED20FE"/>
  <w15:docId w15:val="{AAAF322B-146A-8548-86E1-7E9A0A74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10764</Words>
  <Characters>61360</Characters>
  <Application>Microsoft Office Word</Application>
  <DocSecurity>0</DocSecurity>
  <Lines>511</Lines>
  <Paragraphs>143</Paragraphs>
  <ScaleCrop>false</ScaleCrop>
  <Company/>
  <LinksUpToDate>false</LinksUpToDate>
  <CharactersWithSpaces>7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_Microbio1</dc:title>
  <dc:creator>Zach Brown</dc:creator>
  <cp:keywords/>
  <cp:lastModifiedBy>Zach Brown</cp:lastModifiedBy>
  <cp:revision>2</cp:revision>
  <dcterms:created xsi:type="dcterms:W3CDTF">2024-03-15T22:42:00Z</dcterms:created>
  <dcterms:modified xsi:type="dcterms:W3CDTF">2024-03-1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2</vt:lpwstr>
  </property>
  <property fmtid="{D5CDD505-2E9C-101B-9397-08002B2CF9AE}" pid="3" name="output">
    <vt:lpwstr>word_document</vt:lpwstr>
  </property>
</Properties>
</file>